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F11E7D" w14:textId="77777777" w:rsidR="00E00134" w:rsidRPr="007B2C38" w:rsidRDefault="00E00134">
      <w:r w:rsidRPr="007B2C38">
        <w:drawing>
          <wp:anchor distT="0" distB="0" distL="114300" distR="114300" simplePos="0" relativeHeight="251659264" behindDoc="0" locked="0" layoutInCell="1" allowOverlap="1" wp14:anchorId="25E3FC32" wp14:editId="364ECAAE">
            <wp:simplePos x="0" y="0"/>
            <wp:positionH relativeFrom="margin">
              <wp:posOffset>-132862</wp:posOffset>
            </wp:positionH>
            <wp:positionV relativeFrom="paragraph">
              <wp:posOffset>7816</wp:posOffset>
            </wp:positionV>
            <wp:extent cx="5213985" cy="937829"/>
            <wp:effectExtent l="0" t="0" r="5715" b="0"/>
            <wp:wrapNone/>
            <wp:docPr id="6" name="Picture 4" descr="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4" descr="a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16" r="9589" b="79064"/>
                    <a:stretch/>
                  </pic:blipFill>
                  <pic:spPr bwMode="auto">
                    <a:xfrm>
                      <a:off x="0" y="0"/>
                      <a:ext cx="5213985" cy="937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2B3FD5" w14:textId="77777777" w:rsidR="00E00134" w:rsidRPr="007B2C38" w:rsidRDefault="00E00134"/>
    <w:p w14:paraId="3F3C9E7B" w14:textId="77777777" w:rsidR="00E00134" w:rsidRPr="007B2C38" w:rsidRDefault="00E00134"/>
    <w:p w14:paraId="13989A4C" w14:textId="77777777" w:rsidR="00E00134" w:rsidRPr="007B2C38" w:rsidRDefault="00E00134"/>
    <w:p w14:paraId="6063FF45" w14:textId="77777777" w:rsidR="00E00134" w:rsidRPr="007B2C38" w:rsidRDefault="00E00134"/>
    <w:p w14:paraId="7744D39A" w14:textId="77777777" w:rsidR="00E00134" w:rsidRPr="007B2C38" w:rsidRDefault="00E00134"/>
    <w:p w14:paraId="2676BD79" w14:textId="77777777" w:rsidR="00E00134" w:rsidRPr="007B2C38" w:rsidRDefault="00E00134"/>
    <w:p w14:paraId="344F8E9E" w14:textId="77777777" w:rsidR="00E00134" w:rsidRPr="007B2C38" w:rsidRDefault="00E00134"/>
    <w:p w14:paraId="6B1F1E0F" w14:textId="77777777" w:rsidR="00712E34" w:rsidRPr="007B2C38" w:rsidRDefault="00712E34"/>
    <w:p w14:paraId="23D11D69" w14:textId="77777777" w:rsidR="009A23FA" w:rsidRPr="007B2C38" w:rsidRDefault="00712E34" w:rsidP="00712E34">
      <w:pPr>
        <w:jc w:val="center"/>
      </w:pPr>
      <w:r w:rsidRPr="007B2C38">
        <w:drawing>
          <wp:inline distT="0" distB="0" distL="0" distR="0" wp14:anchorId="07C237C0" wp14:editId="40E17F9D">
            <wp:extent cx="3974927" cy="2243015"/>
            <wp:effectExtent l="0" t="0" r="6985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3712" cy="2247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217A4" w14:textId="77777777" w:rsidR="00E00134" w:rsidRPr="007B2C38" w:rsidRDefault="00E00134"/>
    <w:p w14:paraId="5631C7E4" w14:textId="77777777" w:rsidR="00C13436" w:rsidRPr="007B2C38" w:rsidRDefault="00C13436"/>
    <w:p w14:paraId="4ECE6373" w14:textId="77777777" w:rsidR="00C13436" w:rsidRPr="007B2C38" w:rsidRDefault="00C13436"/>
    <w:tbl>
      <w:tblPr>
        <w:tblStyle w:val="a3"/>
        <w:tblpPr w:leftFromText="180" w:rightFromText="180" w:vertAnchor="text" w:horzAnchor="margin" w:tblpY="662"/>
        <w:tblW w:w="0" w:type="auto"/>
        <w:tblLook w:val="04A0" w:firstRow="1" w:lastRow="0" w:firstColumn="1" w:lastColumn="0" w:noHBand="0" w:noVBand="1"/>
      </w:tblPr>
      <w:tblGrid>
        <w:gridCol w:w="1809"/>
        <w:gridCol w:w="2451"/>
        <w:gridCol w:w="2131"/>
        <w:gridCol w:w="2131"/>
      </w:tblGrid>
      <w:tr w:rsidR="00E17A3E" w:rsidRPr="007B2C38" w14:paraId="6B9629CF" w14:textId="77777777" w:rsidTr="00E17A3E">
        <w:trPr>
          <w:trHeight w:val="624"/>
        </w:trPr>
        <w:tc>
          <w:tcPr>
            <w:tcW w:w="1809" w:type="dxa"/>
            <w:vAlign w:val="center"/>
          </w:tcPr>
          <w:p w14:paraId="6F31BC68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学号</w:t>
            </w:r>
          </w:p>
        </w:tc>
        <w:tc>
          <w:tcPr>
            <w:tcW w:w="2451" w:type="dxa"/>
            <w:vAlign w:val="center"/>
          </w:tcPr>
          <w:p w14:paraId="6215C835" w14:textId="4421641D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</w:p>
        </w:tc>
        <w:tc>
          <w:tcPr>
            <w:tcW w:w="2131" w:type="dxa"/>
            <w:vAlign w:val="center"/>
          </w:tcPr>
          <w:p w14:paraId="78AE7EC7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姓名</w:t>
            </w:r>
          </w:p>
        </w:tc>
        <w:tc>
          <w:tcPr>
            <w:tcW w:w="2131" w:type="dxa"/>
            <w:vAlign w:val="center"/>
          </w:tcPr>
          <w:p w14:paraId="59429D37" w14:textId="3821E041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</w:p>
        </w:tc>
      </w:tr>
      <w:tr w:rsidR="00E17A3E" w:rsidRPr="007B2C38" w14:paraId="3CFFD65C" w14:textId="77777777" w:rsidTr="00E17A3E">
        <w:trPr>
          <w:trHeight w:val="624"/>
        </w:trPr>
        <w:tc>
          <w:tcPr>
            <w:tcW w:w="1809" w:type="dxa"/>
            <w:vAlign w:val="center"/>
          </w:tcPr>
          <w:p w14:paraId="7ACEDA70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班级</w:t>
            </w:r>
          </w:p>
        </w:tc>
        <w:tc>
          <w:tcPr>
            <w:tcW w:w="2451" w:type="dxa"/>
            <w:vAlign w:val="center"/>
          </w:tcPr>
          <w:p w14:paraId="6C9EFEC9" w14:textId="373D60D1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</w:p>
        </w:tc>
        <w:tc>
          <w:tcPr>
            <w:tcW w:w="2131" w:type="dxa"/>
            <w:vAlign w:val="center"/>
          </w:tcPr>
          <w:p w14:paraId="2AA147DA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任课教师</w:t>
            </w:r>
          </w:p>
        </w:tc>
        <w:tc>
          <w:tcPr>
            <w:tcW w:w="2131" w:type="dxa"/>
            <w:vAlign w:val="center"/>
          </w:tcPr>
          <w:p w14:paraId="084E4027" w14:textId="0168524F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</w:p>
        </w:tc>
      </w:tr>
      <w:tr w:rsidR="00E17A3E" w:rsidRPr="007B2C38" w14:paraId="4AE4EAD1" w14:textId="77777777" w:rsidTr="00E17A3E">
        <w:trPr>
          <w:trHeight w:val="624"/>
        </w:trPr>
        <w:tc>
          <w:tcPr>
            <w:tcW w:w="1809" w:type="dxa"/>
            <w:vAlign w:val="center"/>
          </w:tcPr>
          <w:p w14:paraId="3DCF581F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实验名称</w:t>
            </w:r>
          </w:p>
        </w:tc>
        <w:tc>
          <w:tcPr>
            <w:tcW w:w="6713" w:type="dxa"/>
            <w:gridSpan w:val="3"/>
            <w:vAlign w:val="center"/>
          </w:tcPr>
          <w:p w14:paraId="567468CA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网上购物模拟系统</w:t>
            </w:r>
          </w:p>
        </w:tc>
      </w:tr>
      <w:tr w:rsidR="00E17A3E" w:rsidRPr="007B2C38" w14:paraId="7F945171" w14:textId="77777777" w:rsidTr="00E17A3E">
        <w:trPr>
          <w:trHeight w:val="624"/>
        </w:trPr>
        <w:tc>
          <w:tcPr>
            <w:tcW w:w="1809" w:type="dxa"/>
            <w:vAlign w:val="center"/>
          </w:tcPr>
          <w:p w14:paraId="4B11412C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实验学期</w:t>
            </w:r>
          </w:p>
        </w:tc>
        <w:tc>
          <w:tcPr>
            <w:tcW w:w="6713" w:type="dxa"/>
            <w:gridSpan w:val="3"/>
            <w:vAlign w:val="center"/>
          </w:tcPr>
          <w:p w14:paraId="6FFE0861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2025 - 2026</w:t>
            </w:r>
            <w:r w:rsidRPr="007B2C38">
              <w:rPr>
                <w:rFonts w:ascii="Times New Roman" w:eastAsia="微软雅黑" w:hAnsi="Times New Roman" w:hint="eastAsia"/>
                <w:sz w:val="28"/>
              </w:rPr>
              <w:t>学年第二学期</w:t>
            </w:r>
          </w:p>
        </w:tc>
      </w:tr>
      <w:tr w:rsidR="00E17A3E" w:rsidRPr="007B2C38" w14:paraId="77E72EA9" w14:textId="77777777" w:rsidTr="00E17A3E">
        <w:trPr>
          <w:trHeight w:val="624"/>
        </w:trPr>
        <w:tc>
          <w:tcPr>
            <w:tcW w:w="1809" w:type="dxa"/>
            <w:vAlign w:val="center"/>
          </w:tcPr>
          <w:p w14:paraId="780564F1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实验日期</w:t>
            </w:r>
          </w:p>
        </w:tc>
        <w:tc>
          <w:tcPr>
            <w:tcW w:w="2451" w:type="dxa"/>
            <w:vAlign w:val="center"/>
          </w:tcPr>
          <w:p w14:paraId="01FE6C5D" w14:textId="675BAA72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</w:p>
        </w:tc>
        <w:tc>
          <w:tcPr>
            <w:tcW w:w="2131" w:type="dxa"/>
            <w:vAlign w:val="center"/>
          </w:tcPr>
          <w:p w14:paraId="188FD42D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实验地点</w:t>
            </w:r>
          </w:p>
        </w:tc>
        <w:tc>
          <w:tcPr>
            <w:tcW w:w="2131" w:type="dxa"/>
            <w:vAlign w:val="center"/>
          </w:tcPr>
          <w:p w14:paraId="60CB7227" w14:textId="2526AAC9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</w:p>
        </w:tc>
      </w:tr>
      <w:tr w:rsidR="00E17A3E" w:rsidRPr="007B2C38" w14:paraId="7F4828A6" w14:textId="77777777" w:rsidTr="00E17A3E">
        <w:trPr>
          <w:trHeight w:val="624"/>
        </w:trPr>
        <w:tc>
          <w:tcPr>
            <w:tcW w:w="1809" w:type="dxa"/>
            <w:vAlign w:val="center"/>
          </w:tcPr>
          <w:p w14:paraId="7AF60A31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报告成绩</w:t>
            </w:r>
          </w:p>
        </w:tc>
        <w:tc>
          <w:tcPr>
            <w:tcW w:w="2451" w:type="dxa"/>
            <w:vAlign w:val="center"/>
          </w:tcPr>
          <w:p w14:paraId="4BF2034B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</w:p>
        </w:tc>
        <w:tc>
          <w:tcPr>
            <w:tcW w:w="2131" w:type="dxa"/>
            <w:vAlign w:val="center"/>
          </w:tcPr>
          <w:p w14:paraId="1E753A13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  <w:r w:rsidRPr="007B2C38">
              <w:rPr>
                <w:rFonts w:ascii="Times New Roman" w:eastAsia="微软雅黑" w:hAnsi="Times New Roman" w:hint="eastAsia"/>
                <w:sz w:val="28"/>
              </w:rPr>
              <w:t>评分老师</w:t>
            </w:r>
          </w:p>
        </w:tc>
        <w:tc>
          <w:tcPr>
            <w:tcW w:w="2131" w:type="dxa"/>
            <w:vAlign w:val="center"/>
          </w:tcPr>
          <w:p w14:paraId="1241BEFA" w14:textId="77777777" w:rsidR="00E17A3E" w:rsidRPr="007B2C38" w:rsidRDefault="00E17A3E" w:rsidP="00E17A3E">
            <w:pPr>
              <w:spacing w:line="440" w:lineRule="exact"/>
              <w:rPr>
                <w:rFonts w:ascii="Times New Roman" w:eastAsia="微软雅黑" w:hAnsi="Times New Roman"/>
                <w:sz w:val="28"/>
              </w:rPr>
            </w:pPr>
          </w:p>
        </w:tc>
      </w:tr>
    </w:tbl>
    <w:p w14:paraId="23161779" w14:textId="77777777" w:rsidR="0065313B" w:rsidRPr="007B2C38" w:rsidRDefault="0065313B" w:rsidP="00E17A3E">
      <w:pPr>
        <w:rPr>
          <w:rFonts w:ascii="微软雅黑" w:eastAsia="微软雅黑" w:hAnsi="微软雅黑" w:hint="eastAsia"/>
          <w:sz w:val="28"/>
        </w:rPr>
      </w:pPr>
    </w:p>
    <w:p w14:paraId="25D063B3" w14:textId="77777777" w:rsidR="00E17A3E" w:rsidRPr="007B2C38" w:rsidRDefault="00E17A3E" w:rsidP="008810DF">
      <w:pPr>
        <w:jc w:val="center"/>
        <w:rPr>
          <w:rFonts w:ascii="微软雅黑" w:eastAsia="微软雅黑" w:hAnsi="微软雅黑" w:hint="eastAsia"/>
          <w:sz w:val="24"/>
        </w:rPr>
      </w:pPr>
    </w:p>
    <w:p w14:paraId="218F3FB8" w14:textId="0E4C727A" w:rsidR="0065313B" w:rsidRPr="007B2C38" w:rsidRDefault="008810DF" w:rsidP="008810DF">
      <w:pPr>
        <w:jc w:val="center"/>
        <w:rPr>
          <w:rFonts w:ascii="微软雅黑" w:eastAsia="微软雅黑" w:hAnsi="微软雅黑" w:hint="eastAsia"/>
          <w:sz w:val="24"/>
        </w:rPr>
      </w:pPr>
      <w:r w:rsidRPr="007B2C38">
        <w:rPr>
          <w:rFonts w:ascii="微软雅黑" w:eastAsia="微软雅黑" w:hAnsi="微软雅黑" w:hint="eastAsia"/>
          <w:sz w:val="24"/>
        </w:rPr>
        <w:t>西安电子科技大学</w:t>
      </w:r>
      <w:r w:rsidR="00270262" w:rsidRPr="007B2C38">
        <w:rPr>
          <w:rFonts w:ascii="微软雅黑" w:eastAsia="微软雅黑" w:hAnsi="微软雅黑" w:hint="eastAsia"/>
          <w:sz w:val="24"/>
        </w:rPr>
        <w:t>计算机科学与技术</w:t>
      </w:r>
      <w:r w:rsidRPr="007B2C38">
        <w:rPr>
          <w:rFonts w:ascii="微软雅黑" w:eastAsia="微软雅黑" w:hAnsi="微软雅黑" w:hint="eastAsia"/>
          <w:sz w:val="24"/>
        </w:rPr>
        <w:t>学院</w:t>
      </w:r>
    </w:p>
    <w:p w14:paraId="0F8C499E" w14:textId="77777777" w:rsidR="0065313B" w:rsidRPr="007B2C38" w:rsidRDefault="0065313B">
      <w:pPr>
        <w:widowControl/>
        <w:jc w:val="left"/>
        <w:rPr>
          <w:rFonts w:ascii="微软雅黑" w:eastAsia="微软雅黑" w:hAnsi="微软雅黑" w:hint="eastAsia"/>
          <w:sz w:val="28"/>
        </w:rPr>
      </w:pPr>
      <w:r w:rsidRPr="007B2C38">
        <w:rPr>
          <w:rFonts w:ascii="微软雅黑" w:eastAsia="微软雅黑" w:hAnsi="微软雅黑"/>
          <w:sz w:val="28"/>
        </w:rPr>
        <w:br w:type="page"/>
      </w:r>
    </w:p>
    <w:p w14:paraId="18432199" w14:textId="77777777" w:rsidR="006D45CB" w:rsidRPr="007B2C38" w:rsidRDefault="006D45CB" w:rsidP="006D45CB">
      <w:pPr>
        <w:pStyle w:val="a8"/>
        <w:numPr>
          <w:ilvl w:val="0"/>
          <w:numId w:val="1"/>
        </w:numPr>
        <w:spacing w:line="440" w:lineRule="exact"/>
        <w:ind w:leftChars="-5" w:left="710" w:firstLineChars="0"/>
        <w:jc w:val="left"/>
        <w:rPr>
          <w:rFonts w:ascii="Times New Roman" w:eastAsia="微软雅黑" w:hAnsi="Times New Roman"/>
          <w:b/>
          <w:sz w:val="24"/>
        </w:rPr>
      </w:pPr>
      <w:r w:rsidRPr="007B2C38">
        <w:rPr>
          <w:rFonts w:ascii="Times New Roman" w:eastAsia="微软雅黑" w:hAnsi="Times New Roman" w:hint="eastAsia"/>
          <w:b/>
          <w:sz w:val="24"/>
        </w:rPr>
        <w:lastRenderedPageBreak/>
        <w:t>实验环境</w:t>
      </w:r>
    </w:p>
    <w:p w14:paraId="18913EAA" w14:textId="77777777" w:rsidR="00E17A3E" w:rsidRPr="007B2C38" w:rsidRDefault="00E17A3E" w:rsidP="006D45CB">
      <w:pPr>
        <w:pStyle w:val="a8"/>
        <w:spacing w:line="400" w:lineRule="exact"/>
        <w:ind w:leftChars="-5" w:left="-10" w:firstLineChars="0" w:firstLine="295"/>
        <w:jc w:val="left"/>
        <w:rPr>
          <w:rFonts w:ascii="Times New Roman" w:eastAsia="微软雅黑" w:hAnsi="Times New Roman"/>
        </w:rPr>
      </w:pPr>
      <w:r w:rsidRPr="007B2C38">
        <w:rPr>
          <w:rFonts w:ascii="Times New Roman" w:eastAsia="微软雅黑" w:hAnsi="Times New Roman" w:hint="eastAsia"/>
        </w:rPr>
        <w:t>实验软件：</w:t>
      </w:r>
    </w:p>
    <w:p w14:paraId="603BB2BA" w14:textId="662EFA96" w:rsidR="004C464A" w:rsidRPr="007B2C38" w:rsidRDefault="004C464A" w:rsidP="00F658A2">
      <w:pPr>
        <w:pStyle w:val="a8"/>
        <w:numPr>
          <w:ilvl w:val="0"/>
          <w:numId w:val="3"/>
        </w:numPr>
        <w:spacing w:line="400" w:lineRule="exact"/>
        <w:ind w:left="641" w:firstLineChars="0" w:hanging="357"/>
        <w:jc w:val="left"/>
        <w:rPr>
          <w:rFonts w:ascii="Times New Roman" w:eastAsia="微软雅黑" w:hAnsi="Times New Roman"/>
        </w:rPr>
      </w:pPr>
      <w:r w:rsidRPr="007B2C38">
        <w:rPr>
          <w:rFonts w:ascii="Times New Roman" w:eastAsia="微软雅黑" w:hAnsi="Times New Roman" w:hint="eastAsia"/>
        </w:rPr>
        <w:t>Windows 11 Pro 23H2 64Bit</w:t>
      </w:r>
    </w:p>
    <w:p w14:paraId="626CA0AE" w14:textId="11F8BB61" w:rsidR="006D45CB" w:rsidRPr="007B2C38" w:rsidRDefault="00E17A3E" w:rsidP="00F658A2">
      <w:pPr>
        <w:pStyle w:val="a8"/>
        <w:numPr>
          <w:ilvl w:val="0"/>
          <w:numId w:val="3"/>
        </w:numPr>
        <w:spacing w:line="400" w:lineRule="exact"/>
        <w:ind w:left="641" w:firstLineChars="0" w:hanging="357"/>
        <w:jc w:val="left"/>
        <w:rPr>
          <w:rFonts w:ascii="Times New Roman" w:eastAsia="微软雅黑" w:hAnsi="Times New Roman"/>
          <w:sz w:val="28"/>
        </w:rPr>
      </w:pPr>
      <w:r w:rsidRPr="007B2C38">
        <w:rPr>
          <w:rFonts w:ascii="Times New Roman" w:eastAsia="微软雅黑" w:hAnsi="Times New Roman" w:hint="eastAsia"/>
        </w:rPr>
        <w:t>Visual Studio Code 1.107.0</w:t>
      </w:r>
    </w:p>
    <w:p w14:paraId="702DBA4A" w14:textId="19D4C0E4" w:rsidR="00E17A3E" w:rsidRPr="007B2C38" w:rsidRDefault="00E17A3E" w:rsidP="00F658A2">
      <w:pPr>
        <w:pStyle w:val="a8"/>
        <w:numPr>
          <w:ilvl w:val="0"/>
          <w:numId w:val="3"/>
        </w:numPr>
        <w:spacing w:line="400" w:lineRule="exact"/>
        <w:ind w:left="641" w:firstLineChars="0" w:hanging="357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/>
          <w:szCs w:val="18"/>
        </w:rPr>
        <w:t>g++</w:t>
      </w:r>
      <w:r w:rsidRPr="007B2C38">
        <w:rPr>
          <w:rFonts w:ascii="Times New Roman" w:eastAsia="微软雅黑" w:hAnsi="Times New Roman" w:hint="eastAsia"/>
          <w:szCs w:val="18"/>
        </w:rPr>
        <w:t xml:space="preserve"> </w:t>
      </w:r>
      <w:r w:rsidRPr="007B2C38">
        <w:rPr>
          <w:rFonts w:ascii="Times New Roman" w:eastAsia="微软雅黑" w:hAnsi="Times New Roman"/>
          <w:szCs w:val="18"/>
        </w:rPr>
        <w:t>15.1.0</w:t>
      </w:r>
    </w:p>
    <w:p w14:paraId="0E5A4CD6" w14:textId="46E0064C" w:rsidR="004C464A" w:rsidRPr="007B2C38" w:rsidRDefault="004C464A" w:rsidP="00F658A2">
      <w:pPr>
        <w:pStyle w:val="a8"/>
        <w:numPr>
          <w:ilvl w:val="0"/>
          <w:numId w:val="3"/>
        </w:numPr>
        <w:spacing w:line="400" w:lineRule="exact"/>
        <w:ind w:left="641" w:firstLineChars="0" w:hanging="357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/>
          <w:szCs w:val="18"/>
        </w:rPr>
        <w:t>cmake 4.1.2</w:t>
      </w:r>
    </w:p>
    <w:p w14:paraId="0576F02C" w14:textId="21BE3A71" w:rsidR="004C464A" w:rsidRPr="007B2C38" w:rsidRDefault="004C464A" w:rsidP="00F658A2">
      <w:pPr>
        <w:pStyle w:val="a8"/>
        <w:numPr>
          <w:ilvl w:val="0"/>
          <w:numId w:val="3"/>
        </w:numPr>
        <w:spacing w:line="400" w:lineRule="exact"/>
        <w:ind w:left="641" w:firstLineChars="0" w:hanging="357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/>
          <w:szCs w:val="18"/>
        </w:rPr>
        <w:t>PowerShell 7.5.4</w:t>
      </w:r>
    </w:p>
    <w:p w14:paraId="1107C40C" w14:textId="540C1901" w:rsidR="004C464A" w:rsidRPr="007B2C38" w:rsidRDefault="004C464A" w:rsidP="00F658A2">
      <w:pPr>
        <w:pStyle w:val="a8"/>
        <w:numPr>
          <w:ilvl w:val="0"/>
          <w:numId w:val="3"/>
        </w:numPr>
        <w:spacing w:line="400" w:lineRule="exact"/>
        <w:ind w:left="641" w:firstLineChars="0" w:hanging="357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/>
          <w:szCs w:val="18"/>
        </w:rPr>
        <w:t>git 2.49.0.windows.1</w:t>
      </w:r>
    </w:p>
    <w:p w14:paraId="43D2EBB2" w14:textId="775AAB90" w:rsidR="004C464A" w:rsidRPr="007B2C38" w:rsidRDefault="004C464A" w:rsidP="004C464A">
      <w:pPr>
        <w:spacing w:line="400" w:lineRule="exact"/>
        <w:ind w:left="285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实验硬件：</w:t>
      </w:r>
    </w:p>
    <w:p w14:paraId="71BF06AB" w14:textId="1C9D76C2" w:rsidR="004C464A" w:rsidRPr="007B2C38" w:rsidRDefault="004C464A" w:rsidP="004C464A">
      <w:pPr>
        <w:pStyle w:val="a8"/>
        <w:numPr>
          <w:ilvl w:val="0"/>
          <w:numId w:val="4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Intel</w:t>
      </w:r>
      <w:r w:rsidRPr="007B2C38">
        <w:rPr>
          <w:rFonts w:ascii="Times New Roman" w:eastAsia="微软雅黑" w:hAnsi="Times New Roman"/>
          <w:szCs w:val="18"/>
        </w:rPr>
        <w:t>®</w:t>
      </w:r>
      <w:r w:rsidRPr="007B2C38">
        <w:rPr>
          <w:rFonts w:ascii="Times New Roman" w:eastAsia="微软雅黑" w:hAnsi="Times New Roman" w:hint="eastAsia"/>
          <w:szCs w:val="18"/>
        </w:rPr>
        <w:t xml:space="preserve"> Core</w:t>
      </w:r>
      <w:r w:rsidRPr="007B2C38">
        <w:rPr>
          <w:rFonts w:ascii="Times New Roman" w:eastAsia="微软雅黑" w:hAnsi="Times New Roman"/>
          <w:szCs w:val="18"/>
        </w:rPr>
        <w:t>™</w:t>
      </w:r>
      <w:r w:rsidRPr="007B2C38">
        <w:rPr>
          <w:rFonts w:ascii="Times New Roman" w:eastAsia="微软雅黑" w:hAnsi="Times New Roman" w:hint="eastAsia"/>
          <w:szCs w:val="18"/>
        </w:rPr>
        <w:t xml:space="preserve"> i7-14650HX</w:t>
      </w:r>
    </w:p>
    <w:p w14:paraId="6DCEBFA6" w14:textId="09629DB7" w:rsidR="004C464A" w:rsidRPr="007B2C38" w:rsidRDefault="004C464A" w:rsidP="004C464A">
      <w:pPr>
        <w:pStyle w:val="a8"/>
        <w:numPr>
          <w:ilvl w:val="0"/>
          <w:numId w:val="4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32GB DDR5 5600MHz (16GB + 16GB)</w:t>
      </w:r>
    </w:p>
    <w:p w14:paraId="5248EC86" w14:textId="18EA75DB" w:rsidR="004C464A" w:rsidRPr="007B2C38" w:rsidRDefault="004C464A" w:rsidP="004C464A">
      <w:pPr>
        <w:pStyle w:val="a8"/>
        <w:numPr>
          <w:ilvl w:val="0"/>
          <w:numId w:val="4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HS-SSD-L750 1024G (1024G)</w:t>
      </w:r>
    </w:p>
    <w:p w14:paraId="17F9F588" w14:textId="77777777" w:rsidR="004C464A" w:rsidRPr="007B2C38" w:rsidRDefault="002C717D" w:rsidP="004C464A">
      <w:pPr>
        <w:pStyle w:val="a8"/>
        <w:numPr>
          <w:ilvl w:val="0"/>
          <w:numId w:val="1"/>
        </w:numPr>
        <w:spacing w:line="440" w:lineRule="exact"/>
        <w:ind w:leftChars="-5" w:left="710" w:firstLineChars="0"/>
        <w:jc w:val="left"/>
        <w:rPr>
          <w:rFonts w:ascii="Times New Roman" w:eastAsia="微软雅黑" w:hAnsi="Times New Roman"/>
          <w:b/>
          <w:sz w:val="24"/>
        </w:rPr>
      </w:pPr>
      <w:r w:rsidRPr="007B2C38">
        <w:rPr>
          <w:rFonts w:ascii="Times New Roman" w:eastAsia="微软雅黑" w:hAnsi="Times New Roman" w:hint="eastAsia"/>
          <w:b/>
          <w:sz w:val="24"/>
        </w:rPr>
        <w:t>实验内容</w:t>
      </w:r>
    </w:p>
    <w:p w14:paraId="36A77D72" w14:textId="77777777" w:rsidR="004C464A" w:rsidRPr="007B2C38" w:rsidRDefault="004C464A" w:rsidP="004C464A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/>
          <w:sz w:val="24"/>
        </w:rPr>
      </w:pPr>
      <w:r w:rsidRPr="007B2C38">
        <w:rPr>
          <w:rFonts w:ascii="Times New Roman" w:eastAsia="微软雅黑" w:hAnsi="Times New Roman" w:hint="eastAsia"/>
          <w:szCs w:val="18"/>
        </w:rPr>
        <w:t>实现登录功能</w:t>
      </w:r>
    </w:p>
    <w:p w14:paraId="056482E1" w14:textId="77777777" w:rsidR="004C464A" w:rsidRPr="007B2C38" w:rsidRDefault="004C464A" w:rsidP="004C464A">
      <w:pPr>
        <w:pStyle w:val="a8"/>
        <w:spacing w:line="440" w:lineRule="exact"/>
        <w:ind w:left="86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管理员必须登录系统之后才能操作后台数据</w:t>
      </w:r>
      <w:r w:rsidRPr="007B2C38">
        <w:rPr>
          <w:rFonts w:ascii="Times New Roman" w:eastAsia="微软雅黑" w:hAnsi="Times New Roman" w:hint="eastAsia"/>
          <w:szCs w:val="18"/>
        </w:rPr>
        <w:t>(</w:t>
      </w:r>
      <w:r w:rsidRPr="007B2C38">
        <w:rPr>
          <w:rFonts w:ascii="Times New Roman" w:eastAsia="微软雅黑" w:hAnsi="Times New Roman" w:hint="eastAsia"/>
          <w:szCs w:val="18"/>
        </w:rPr>
        <w:t>这里的操作用户数据可以视为是对用户的信息进行修改，或者手动新增用户信息，或者删除已有用户信息</w:t>
      </w:r>
      <w:r w:rsidRPr="007B2C38">
        <w:rPr>
          <w:rFonts w:ascii="Times New Roman" w:eastAsia="微软雅黑" w:hAnsi="Times New Roman" w:hint="eastAsia"/>
          <w:szCs w:val="18"/>
        </w:rPr>
        <w:t>)</w:t>
      </w:r>
      <w:r w:rsidRPr="007B2C38">
        <w:rPr>
          <w:rFonts w:ascii="Times New Roman" w:eastAsia="微软雅黑" w:hAnsi="Times New Roman" w:hint="eastAsia"/>
          <w:szCs w:val="18"/>
        </w:rPr>
        <w:t>；顾客未登录系统时，可以查询商品信息</w:t>
      </w:r>
      <w:r w:rsidRPr="007B2C38">
        <w:rPr>
          <w:rFonts w:ascii="Times New Roman" w:eastAsia="微软雅黑" w:hAnsi="Times New Roman" w:hint="eastAsia"/>
          <w:szCs w:val="18"/>
        </w:rPr>
        <w:t>(</w:t>
      </w:r>
      <w:r w:rsidRPr="007B2C38">
        <w:rPr>
          <w:rFonts w:ascii="Times New Roman" w:eastAsia="微软雅黑" w:hAnsi="Times New Roman" w:hint="eastAsia"/>
          <w:szCs w:val="18"/>
        </w:rPr>
        <w:t>商品信息存储在商品信息的数据文件内</w:t>
      </w:r>
      <w:r w:rsidRPr="007B2C38">
        <w:rPr>
          <w:rFonts w:ascii="Times New Roman" w:eastAsia="微软雅黑" w:hAnsi="Times New Roman" w:hint="eastAsia"/>
          <w:szCs w:val="18"/>
        </w:rPr>
        <w:t>)</w:t>
      </w:r>
      <w:r w:rsidRPr="007B2C38">
        <w:rPr>
          <w:rFonts w:ascii="Times New Roman" w:eastAsia="微软雅黑" w:hAnsi="Times New Roman" w:hint="eastAsia"/>
          <w:szCs w:val="18"/>
        </w:rPr>
        <w:t>。若要购买商品，必须登录系统。</w:t>
      </w:r>
    </w:p>
    <w:p w14:paraId="0FAC3470" w14:textId="77777777" w:rsidR="004C464A" w:rsidRPr="007B2C38" w:rsidRDefault="004C464A" w:rsidP="004C464A">
      <w:pPr>
        <w:pStyle w:val="a8"/>
        <w:spacing w:line="440" w:lineRule="exact"/>
        <w:ind w:left="86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管理员和顾客通过账户名和密码登录系统。</w:t>
      </w:r>
    </w:p>
    <w:p w14:paraId="0A31EB05" w14:textId="77777777" w:rsidR="004C464A" w:rsidRPr="007B2C38" w:rsidRDefault="004C464A" w:rsidP="004C464A">
      <w:pPr>
        <w:pStyle w:val="a8"/>
        <w:spacing w:line="440" w:lineRule="exact"/>
        <w:ind w:left="86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管理员的账户和密码通过提前预设</w:t>
      </w:r>
      <w:r w:rsidRPr="007B2C38">
        <w:rPr>
          <w:rFonts w:ascii="Times New Roman" w:eastAsia="微软雅黑" w:hAnsi="Times New Roman" w:hint="eastAsia"/>
          <w:szCs w:val="18"/>
        </w:rPr>
        <w:t>(</w:t>
      </w:r>
      <w:r w:rsidRPr="007B2C38">
        <w:rPr>
          <w:rFonts w:ascii="Times New Roman" w:eastAsia="微软雅黑" w:hAnsi="Times New Roman" w:hint="eastAsia"/>
          <w:szCs w:val="18"/>
        </w:rPr>
        <w:t>在配置文件内预设</w:t>
      </w:r>
      <w:r w:rsidRPr="007B2C38">
        <w:rPr>
          <w:rFonts w:ascii="Times New Roman" w:eastAsia="微软雅黑" w:hAnsi="Times New Roman" w:hint="eastAsia"/>
          <w:szCs w:val="18"/>
        </w:rPr>
        <w:t>)</w:t>
      </w:r>
      <w:r w:rsidRPr="007B2C38">
        <w:rPr>
          <w:rFonts w:ascii="Times New Roman" w:eastAsia="微软雅黑" w:hAnsi="Times New Roman" w:hint="eastAsia"/>
          <w:szCs w:val="18"/>
        </w:rPr>
        <w:t>的方式指定。</w:t>
      </w:r>
    </w:p>
    <w:p w14:paraId="61AEA74C" w14:textId="435E0D52" w:rsidR="004C464A" w:rsidRPr="007B2C38" w:rsidRDefault="004C464A" w:rsidP="004C464A">
      <w:pPr>
        <w:pStyle w:val="a8"/>
        <w:spacing w:line="440" w:lineRule="exact"/>
        <w:ind w:left="860"/>
        <w:jc w:val="left"/>
        <w:rPr>
          <w:rFonts w:ascii="Times New Roman" w:eastAsia="微软雅黑" w:hAnsi="Times New Roman"/>
          <w:b/>
          <w:sz w:val="24"/>
        </w:rPr>
      </w:pPr>
      <w:r w:rsidRPr="007B2C38">
        <w:rPr>
          <w:rFonts w:ascii="Times New Roman" w:eastAsia="微软雅黑" w:hAnsi="Times New Roman" w:hint="eastAsia"/>
          <w:szCs w:val="18"/>
        </w:rPr>
        <w:t>顾客在首次登录系统时，需要先进行注册，注册成功后设置账户和密码</w:t>
      </w:r>
      <w:r w:rsidRPr="007B2C38">
        <w:rPr>
          <w:rFonts w:ascii="Times New Roman" w:eastAsia="微软雅黑" w:hAnsi="Times New Roman" w:hint="eastAsia"/>
          <w:szCs w:val="18"/>
        </w:rPr>
        <w:t>(</w:t>
      </w:r>
      <w:r w:rsidRPr="007B2C38">
        <w:rPr>
          <w:rFonts w:ascii="Times New Roman" w:eastAsia="微软雅黑" w:hAnsi="Times New Roman" w:hint="eastAsia"/>
          <w:szCs w:val="18"/>
        </w:rPr>
        <w:t>每个账号只有用户名、密码、手机号三个词条</w:t>
      </w:r>
      <w:r w:rsidRPr="007B2C38">
        <w:rPr>
          <w:rFonts w:ascii="Times New Roman" w:eastAsia="微软雅黑" w:hAnsi="Times New Roman" w:hint="eastAsia"/>
          <w:szCs w:val="18"/>
        </w:rPr>
        <w:t>)</w:t>
      </w:r>
      <w:r w:rsidRPr="007B2C38">
        <w:rPr>
          <w:rFonts w:ascii="Times New Roman" w:eastAsia="微软雅黑" w:hAnsi="Times New Roman" w:hint="eastAsia"/>
          <w:szCs w:val="18"/>
        </w:rPr>
        <w:t>。</w:t>
      </w:r>
    </w:p>
    <w:p w14:paraId="362BD5CE" w14:textId="77777777" w:rsidR="004C464A" w:rsidRPr="007B2C38" w:rsidRDefault="004C464A" w:rsidP="004C464A">
      <w:pPr>
        <w:pStyle w:val="a8"/>
        <w:numPr>
          <w:ilvl w:val="1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管理顾客的信息</w:t>
      </w:r>
    </w:p>
    <w:p w14:paraId="416FFF8C" w14:textId="77777777" w:rsidR="004C464A" w:rsidRPr="007B2C38" w:rsidRDefault="004C464A" w:rsidP="004C464A">
      <w:pPr>
        <w:pStyle w:val="a8"/>
        <w:spacing w:line="400" w:lineRule="exact"/>
        <w:ind w:left="86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保存顾客注册的信息和账户信息；</w:t>
      </w:r>
    </w:p>
    <w:p w14:paraId="649CE1BE" w14:textId="4A80920E" w:rsidR="004C464A" w:rsidRPr="007B2C38" w:rsidRDefault="004C464A" w:rsidP="004C464A">
      <w:pPr>
        <w:pStyle w:val="a8"/>
        <w:spacing w:line="400" w:lineRule="exact"/>
        <w:ind w:left="86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顾客可以修改自己的密码。</w:t>
      </w:r>
    </w:p>
    <w:p w14:paraId="4DF09621" w14:textId="490A7235" w:rsidR="004C464A" w:rsidRPr="007B2C38" w:rsidRDefault="004C464A" w:rsidP="004C464A">
      <w:pPr>
        <w:pStyle w:val="a8"/>
        <w:numPr>
          <w:ilvl w:val="1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实现管理员的商品管理功能</w:t>
      </w:r>
    </w:p>
    <w:p w14:paraId="272E9399" w14:textId="414AE80A" w:rsidR="004C464A" w:rsidRPr="007B2C38" w:rsidRDefault="004C464A" w:rsidP="004C464A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能够根据管理员的输入，添加新的商品信息，包括商品的类别（可自行设定）、名称、单价、描述和库存等信息（可以自行添加你认为必要的信息）；</w:t>
      </w:r>
    </w:p>
    <w:p w14:paraId="3B723BCF" w14:textId="05944312" w:rsidR="004C464A" w:rsidRPr="007B2C38" w:rsidRDefault="004C464A" w:rsidP="004C464A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能够修改、删除指定商品的信息。</w:t>
      </w:r>
    </w:p>
    <w:p w14:paraId="0F43F620" w14:textId="3D714ED2" w:rsidR="004C464A" w:rsidRPr="007B2C38" w:rsidRDefault="004C464A" w:rsidP="004C464A">
      <w:pPr>
        <w:pStyle w:val="a8"/>
        <w:numPr>
          <w:ilvl w:val="1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用户查询功能</w:t>
      </w:r>
    </w:p>
    <w:p w14:paraId="244E5263" w14:textId="1DD8B63F" w:rsidR="004C464A" w:rsidRPr="007B2C38" w:rsidRDefault="004C464A" w:rsidP="004C464A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用户可以浏览商品列表，查看商品相关信息。</w:t>
      </w:r>
    </w:p>
    <w:p w14:paraId="768C32B7" w14:textId="75366C60" w:rsidR="004C464A" w:rsidRPr="007B2C38" w:rsidRDefault="004C464A" w:rsidP="004C464A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lastRenderedPageBreak/>
        <w:t>精确匹配查询：根据用户给出的关键字（如商品名称、商品类别、价格等等）查询商品信息，并显示查询结果。</w:t>
      </w:r>
    </w:p>
    <w:p w14:paraId="4EE0ABF0" w14:textId="7F1A0310" w:rsidR="004C464A" w:rsidRPr="007B2C38" w:rsidRDefault="00355E1E" w:rsidP="004C464A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模糊匹配查询：当用户给出的查询关键字与商品相关信息不一致时，给用户列出最接近的商品信息。</w:t>
      </w:r>
    </w:p>
    <w:p w14:paraId="73088FD2" w14:textId="6D418393" w:rsidR="00355E1E" w:rsidRPr="007B2C38" w:rsidRDefault="00355E1E" w:rsidP="00355E1E">
      <w:pPr>
        <w:pStyle w:val="a8"/>
        <w:numPr>
          <w:ilvl w:val="1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每个顾客都有一个购物车，顾客只有在登录状态时，才能操作购物车。在未登录状态下操作购物车，系统需提示必须先登录才能操作购物车。</w:t>
      </w:r>
    </w:p>
    <w:p w14:paraId="7E8314CE" w14:textId="77777777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向购物车中添加商品。顾客可以从商品列表中将商品加入购物车。如果添加的商品与购物车已有的商品重复，提示顾客商品已经存在；若顾客仍要加入，修改该购物车中该商品的购买数量。</w:t>
      </w:r>
    </w:p>
    <w:p w14:paraId="05C22C8F" w14:textId="169A9D1F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删除购物车中的商品。顾客可以从购物车中删除商品，删除的方式可以是一次删除一个商品，也可以是一次删除多个商品。</w:t>
      </w:r>
    </w:p>
    <w:p w14:paraId="05341809" w14:textId="6B6297E2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修改购物车中商品的购买数量。顾客可以修改购物车中商品的购买数量，若数量修改为</w:t>
      </w:r>
      <w:r w:rsidRPr="007B2C38">
        <w:rPr>
          <w:rFonts w:ascii="Times New Roman" w:eastAsia="微软雅黑" w:hAnsi="Times New Roman" w:hint="eastAsia"/>
          <w:szCs w:val="18"/>
        </w:rPr>
        <w:t>0</w:t>
      </w:r>
      <w:r w:rsidRPr="007B2C38">
        <w:rPr>
          <w:rFonts w:ascii="Times New Roman" w:eastAsia="微软雅黑" w:hAnsi="Times New Roman" w:hint="eastAsia"/>
          <w:szCs w:val="18"/>
        </w:rPr>
        <w:t>，默认表示删除该商品，询问顾客是否删除商品，若选择是，删除该商品；若选择否，保持原有的购买数量不变。</w:t>
      </w:r>
    </w:p>
    <w:p w14:paraId="0AAA2DAE" w14:textId="543BAAF9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查询购物车中的商品信息。显示顾客购物车中所有的商品的信息，并给出购物车中的商品的总数以及总价格。</w:t>
      </w:r>
    </w:p>
    <w:p w14:paraId="30FB910B" w14:textId="149606AD" w:rsidR="00355E1E" w:rsidRPr="007B2C38" w:rsidRDefault="00355E1E" w:rsidP="00355E1E">
      <w:pPr>
        <w:spacing w:line="400" w:lineRule="exact"/>
        <w:ind w:left="84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特别说明：顾客仅能修改购物车中商品的购买数量，其余的信息不能修改。商品信息只能由管理员修改，管理员修改后商品信息后，商品列表以及购物车中的商品信息同步变化。</w:t>
      </w:r>
    </w:p>
    <w:p w14:paraId="5D84F538" w14:textId="7FF8269D" w:rsidR="00355E1E" w:rsidRPr="007B2C38" w:rsidRDefault="00355E1E" w:rsidP="00355E1E">
      <w:pPr>
        <w:pStyle w:val="a8"/>
        <w:numPr>
          <w:ilvl w:val="1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顾客在登录状态才能进行购买操作，若在未登录状态，系统需提示必须先登录才能购买商品。顾客可以从购物车或商品列表进行购买，一次可以选择购买一件或多件商品。</w:t>
      </w:r>
    </w:p>
    <w:p w14:paraId="7957BDDD" w14:textId="77777777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生成订单。顾客选择购买商品后，为本次购买生成订单。订单信息包括订单编号、所购商品信息、购买时间、订单总额、收货地址等。订单生成后，需要在商品列表中更新所购买商品的库存。若购买数量超过商品库存数，要提示用户库存不足。若顾客从购物车发起购买请求，订单生成后从购物车删除订单中的商品。</w:t>
      </w:r>
    </w:p>
    <w:p w14:paraId="36A7AC43" w14:textId="41A98767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订单状态维护。订单状态在待发货、已发货、已签收三个状态之间流转，新创建的订单默认为“待发货”状态。订单状态的转换可以由管理员手动设置，也可以通过设置时间自动控制状态转换，例如，新订单创建</w:t>
      </w:r>
      <w:r w:rsidRPr="007B2C38">
        <w:rPr>
          <w:rFonts w:ascii="Times New Roman" w:eastAsia="微软雅黑" w:hAnsi="Times New Roman" w:hint="eastAsia"/>
          <w:szCs w:val="18"/>
        </w:rPr>
        <w:t>10</w:t>
      </w:r>
      <w:r w:rsidRPr="007B2C38">
        <w:rPr>
          <w:rFonts w:ascii="Times New Roman" w:eastAsia="微软雅黑" w:hAnsi="Times New Roman" w:hint="eastAsia"/>
          <w:szCs w:val="18"/>
        </w:rPr>
        <w:t>秒之后，自动转换为已发货状态。</w:t>
      </w:r>
    </w:p>
    <w:p w14:paraId="0B661E99" w14:textId="043F08B2" w:rsidR="00355E1E" w:rsidRPr="007B2C38" w:rsidRDefault="00355E1E" w:rsidP="00355E1E">
      <w:pPr>
        <w:pStyle w:val="a8"/>
        <w:numPr>
          <w:ilvl w:val="1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系统支持商品的各种促销优惠活动。若顾客购买的商品参与促销活动，在计算订单总额时需按促销价计算。</w:t>
      </w:r>
    </w:p>
    <w:p w14:paraId="26813BB2" w14:textId="1E6CC823" w:rsidR="00355E1E" w:rsidRPr="007B2C38" w:rsidRDefault="00355E1E" w:rsidP="00355E1E">
      <w:pPr>
        <w:pStyle w:val="a8"/>
        <w:spacing w:line="400" w:lineRule="exact"/>
        <w:ind w:left="860" w:firstLineChars="0" w:firstLine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促销活动都有有效期的限制；所有的促销活动的相关信息均由管理员进行设置。</w:t>
      </w:r>
    </w:p>
    <w:p w14:paraId="2987021A" w14:textId="77777777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lastRenderedPageBreak/>
        <w:t>限时折扣。给商品设置折扣活动（如</w:t>
      </w:r>
      <w:r w:rsidRPr="007B2C38">
        <w:rPr>
          <w:rFonts w:ascii="Times New Roman" w:eastAsia="微软雅黑" w:hAnsi="Times New Roman" w:hint="eastAsia"/>
          <w:szCs w:val="18"/>
        </w:rPr>
        <w:t>8</w:t>
      </w:r>
      <w:r w:rsidRPr="007B2C38">
        <w:rPr>
          <w:rFonts w:ascii="Times New Roman" w:eastAsia="微软雅黑" w:hAnsi="Times New Roman" w:hint="eastAsia"/>
          <w:szCs w:val="18"/>
        </w:rPr>
        <w:t>折、</w:t>
      </w:r>
      <w:r w:rsidRPr="007B2C38">
        <w:rPr>
          <w:rFonts w:ascii="Times New Roman" w:eastAsia="微软雅黑" w:hAnsi="Times New Roman" w:hint="eastAsia"/>
          <w:szCs w:val="18"/>
        </w:rPr>
        <w:t>9</w:t>
      </w:r>
      <w:r w:rsidRPr="007B2C38">
        <w:rPr>
          <w:rFonts w:ascii="Times New Roman" w:eastAsia="微软雅黑" w:hAnsi="Times New Roman" w:hint="eastAsia"/>
          <w:szCs w:val="18"/>
        </w:rPr>
        <w:t>折等），不同的商品可以设置不同的折扣。</w:t>
      </w:r>
    </w:p>
    <w:p w14:paraId="3B6874CA" w14:textId="16CC2B34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满减活动。订单总额满足限定额度给予一定的满减，如满</w:t>
      </w:r>
      <w:r w:rsidRPr="007B2C38">
        <w:rPr>
          <w:rFonts w:ascii="Times New Roman" w:eastAsia="微软雅黑" w:hAnsi="Times New Roman" w:hint="eastAsia"/>
          <w:szCs w:val="18"/>
        </w:rPr>
        <w:t>300</w:t>
      </w:r>
      <w:r w:rsidRPr="007B2C38">
        <w:rPr>
          <w:rFonts w:ascii="Times New Roman" w:eastAsia="微软雅黑" w:hAnsi="Times New Roman" w:hint="eastAsia"/>
          <w:szCs w:val="18"/>
        </w:rPr>
        <w:t>减</w:t>
      </w:r>
      <w:r w:rsidRPr="007B2C38">
        <w:rPr>
          <w:rFonts w:ascii="Times New Roman" w:eastAsia="微软雅黑" w:hAnsi="Times New Roman" w:hint="eastAsia"/>
          <w:szCs w:val="18"/>
        </w:rPr>
        <w:t>50</w:t>
      </w:r>
      <w:r w:rsidRPr="007B2C38">
        <w:rPr>
          <w:rFonts w:ascii="Times New Roman" w:eastAsia="微软雅黑" w:hAnsi="Times New Roman" w:hint="eastAsia"/>
          <w:szCs w:val="18"/>
        </w:rPr>
        <w:t>等。</w:t>
      </w:r>
    </w:p>
    <w:p w14:paraId="31553EF4" w14:textId="3CAFC777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叠加促销活动。折扣与满减可以叠加，如果商品参与叠加促销，优先计算折扣再计算满减。</w:t>
      </w:r>
    </w:p>
    <w:p w14:paraId="0A6FE39C" w14:textId="75D426DD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若商品参与促销活动，在商品列表中需显示相应促销标签（折扣或是满减）。</w:t>
      </w:r>
    </w:p>
    <w:p w14:paraId="4E426832" w14:textId="66D488BC" w:rsidR="00355E1E" w:rsidRPr="007B2C38" w:rsidRDefault="00355E1E" w:rsidP="00355E1E">
      <w:pPr>
        <w:pStyle w:val="a8"/>
        <w:numPr>
          <w:ilvl w:val="1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数据信息的持久化</w:t>
      </w:r>
    </w:p>
    <w:p w14:paraId="1AF2593A" w14:textId="18610E0C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用户信息持久化。将管理员、顾客信息存储在文件中。账户信息的变化需同步到文件中。</w:t>
      </w:r>
    </w:p>
    <w:p w14:paraId="5E55CCA7" w14:textId="5755DC10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商品信息持久化。所有商品信息存储在文件中，在系统启动时，读取文件加载商品信息。管理员能够通过对文件的编辑完成商品的添加、修改和删除。商品信息文件发生修改后，需重新加载商品信息。管理员通过界面操作对商品信息的修改，需同步到文件中。</w:t>
      </w:r>
    </w:p>
    <w:p w14:paraId="1C99008E" w14:textId="4F97180B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购物车信息持久化。将购物车的信息存储在文件中。顾客对购物车的修改操作需同步到文件中。</w:t>
      </w:r>
    </w:p>
    <w:p w14:paraId="34B711EA" w14:textId="08995EEF" w:rsidR="00355E1E" w:rsidRPr="007B2C38" w:rsidRDefault="00355E1E" w:rsidP="00355E1E">
      <w:pPr>
        <w:pStyle w:val="a8"/>
        <w:numPr>
          <w:ilvl w:val="2"/>
          <w:numId w:val="1"/>
        </w:numPr>
        <w:spacing w:line="400" w:lineRule="exact"/>
        <w:ind w:firstLineChars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订单信息持久化。将订单信息存储在文件中，订单状态的变化需同步到文件中。</w:t>
      </w:r>
    </w:p>
    <w:p w14:paraId="47F13509" w14:textId="77777777" w:rsidR="00355E1E" w:rsidRPr="007B2C38" w:rsidRDefault="00355E1E" w:rsidP="00355E1E">
      <w:pPr>
        <w:spacing w:line="400" w:lineRule="exact"/>
        <w:ind w:left="84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选做：统计分析（在前</w:t>
      </w:r>
      <w:r w:rsidRPr="007B2C38">
        <w:rPr>
          <w:rFonts w:ascii="Times New Roman" w:eastAsia="微软雅黑" w:hAnsi="Times New Roman" w:hint="eastAsia"/>
          <w:szCs w:val="18"/>
        </w:rPr>
        <w:t>5</w:t>
      </w:r>
      <w:r w:rsidRPr="007B2C38">
        <w:rPr>
          <w:rFonts w:ascii="Times New Roman" w:eastAsia="微软雅黑" w:hAnsi="Times New Roman" w:hint="eastAsia"/>
          <w:szCs w:val="18"/>
        </w:rPr>
        <w:t>次的需求中已经完成了持久化，或有余力的同学）</w:t>
      </w:r>
    </w:p>
    <w:p w14:paraId="305FE124" w14:textId="39BDF873" w:rsidR="00355E1E" w:rsidRPr="007B2C38" w:rsidRDefault="00355E1E" w:rsidP="00355E1E">
      <w:pPr>
        <w:spacing w:line="400" w:lineRule="exact"/>
        <w:ind w:left="840" w:firstLine="42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对顾客的购买数据进行统计，生成统计分析数据，内容包括商品类别、商品名称、按类别分类计算的购买金额、购买频度等。</w:t>
      </w:r>
    </w:p>
    <w:p w14:paraId="0B9400FE" w14:textId="77777777" w:rsidR="002C717D" w:rsidRPr="007B2C38" w:rsidRDefault="002C717D" w:rsidP="00747A3D">
      <w:pPr>
        <w:pStyle w:val="a8"/>
        <w:numPr>
          <w:ilvl w:val="0"/>
          <w:numId w:val="1"/>
        </w:numPr>
        <w:spacing w:line="440" w:lineRule="exact"/>
        <w:ind w:leftChars="-5" w:left="710" w:firstLineChars="0"/>
        <w:jc w:val="left"/>
        <w:rPr>
          <w:rFonts w:ascii="Times New Roman" w:eastAsia="微软雅黑" w:hAnsi="Times New Roman"/>
          <w:b/>
          <w:sz w:val="24"/>
        </w:rPr>
      </w:pPr>
      <w:r w:rsidRPr="007B2C38">
        <w:rPr>
          <w:rFonts w:ascii="Times New Roman" w:eastAsia="微软雅黑" w:hAnsi="Times New Roman" w:hint="eastAsia"/>
          <w:b/>
          <w:sz w:val="24"/>
        </w:rPr>
        <w:t>实验步骤</w:t>
      </w:r>
    </w:p>
    <w:p w14:paraId="24FBF71B" w14:textId="390CA0B9" w:rsidR="00355E1E" w:rsidRPr="007B2C38" w:rsidRDefault="00355E1E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 w:rsidRPr="007B2C38">
        <w:rPr>
          <w:rFonts w:ascii="Times New Roman" w:eastAsia="微软雅黑" w:hAnsi="Times New Roman" w:hint="eastAsia"/>
        </w:rPr>
        <w:t>（这部分内容的原文件在项目</w:t>
      </w:r>
      <w:r w:rsidR="006C4A0F" w:rsidRPr="007B2C38">
        <w:rPr>
          <w:rFonts w:ascii="Times New Roman" w:eastAsia="微软雅黑" w:hAnsi="Times New Roman" w:hint="eastAsia"/>
        </w:rPr>
        <w:t>文档中</w:t>
      </w:r>
      <w:r w:rsidRPr="007B2C38">
        <w:rPr>
          <w:rFonts w:ascii="Times New Roman" w:eastAsia="微软雅黑" w:hAnsi="Times New Roman" w:hint="eastAsia"/>
        </w:rPr>
        <w:t>均有记载）</w:t>
      </w:r>
    </w:p>
    <w:p w14:paraId="5A64C8DC" w14:textId="77777777" w:rsidR="00A21BB6" w:rsidRPr="007B2C38" w:rsidRDefault="00355E1E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对于这个项目的代码实现，我的思路大体上是基于</w:t>
      </w:r>
      <w:r w:rsidRPr="007B2C38">
        <w:rPr>
          <w:rFonts w:ascii="Times New Roman" w:eastAsia="微软雅黑" w:hAnsi="Times New Roman" w:hint="eastAsia"/>
          <w:szCs w:val="18"/>
        </w:rPr>
        <w:t>MVC</w:t>
      </w:r>
      <w:r w:rsidRPr="007B2C38">
        <w:rPr>
          <w:rFonts w:ascii="Times New Roman" w:eastAsia="微软雅黑" w:hAnsi="Times New Roman" w:hint="eastAsia"/>
          <w:szCs w:val="18"/>
        </w:rPr>
        <w:t>架构实现的。虽然不是标准的</w:t>
      </w:r>
      <w:r w:rsidRPr="007B2C38">
        <w:rPr>
          <w:rFonts w:ascii="Times New Roman" w:eastAsia="微软雅黑" w:hAnsi="Times New Roman" w:hint="eastAsia"/>
          <w:szCs w:val="18"/>
        </w:rPr>
        <w:t>MVC</w:t>
      </w:r>
      <w:r w:rsidRPr="007B2C38">
        <w:rPr>
          <w:rFonts w:ascii="Times New Roman" w:eastAsia="微软雅黑" w:hAnsi="Times New Roman" w:hint="eastAsia"/>
          <w:szCs w:val="18"/>
        </w:rPr>
        <w:t>，特别是</w:t>
      </w:r>
      <w:r w:rsidRPr="007B2C38">
        <w:rPr>
          <w:rFonts w:ascii="Times New Roman" w:eastAsia="微软雅黑" w:hAnsi="Times New Roman" w:hint="eastAsia"/>
          <w:szCs w:val="18"/>
        </w:rPr>
        <w:t>View</w:t>
      </w:r>
      <w:r w:rsidRPr="007B2C38">
        <w:rPr>
          <w:rFonts w:ascii="Times New Roman" w:eastAsia="微软雅黑" w:hAnsi="Times New Roman" w:hint="eastAsia"/>
          <w:szCs w:val="18"/>
        </w:rPr>
        <w:t>部分的实现比较混乱，但是整体还是</w:t>
      </w:r>
      <w:r w:rsidRPr="007B2C38">
        <w:rPr>
          <w:rFonts w:ascii="Times New Roman" w:eastAsia="微软雅黑" w:hAnsi="Times New Roman" w:hint="eastAsia"/>
          <w:szCs w:val="18"/>
        </w:rPr>
        <w:t>MVC</w:t>
      </w:r>
      <w:r w:rsidRPr="007B2C38">
        <w:rPr>
          <w:rFonts w:ascii="Times New Roman" w:eastAsia="微软雅黑" w:hAnsi="Times New Roman" w:hint="eastAsia"/>
          <w:szCs w:val="18"/>
        </w:rPr>
        <w:t>架构。项目主要由</w:t>
      </w:r>
      <w:r w:rsidRPr="007B2C38">
        <w:rPr>
          <w:rFonts w:ascii="Times New Roman" w:eastAsia="微软雅黑" w:hAnsi="Times New Roman" w:hint="eastAsia"/>
          <w:szCs w:val="18"/>
        </w:rPr>
        <w:t>Modals</w:t>
      </w:r>
      <w:r w:rsidRPr="007B2C38">
        <w:rPr>
          <w:rFonts w:ascii="Times New Roman" w:eastAsia="微软雅黑" w:hAnsi="Times New Roman" w:hint="eastAsia"/>
          <w:szCs w:val="18"/>
        </w:rPr>
        <w:t>即各种数据结构（如</w:t>
      </w:r>
      <w:r w:rsidRPr="007B2C38">
        <w:rPr>
          <w:rFonts w:ascii="Times New Roman" w:eastAsia="微软雅黑" w:hAnsi="Times New Roman" w:hint="eastAsia"/>
          <w:szCs w:val="18"/>
        </w:rPr>
        <w:t>Order</w:t>
      </w:r>
      <w:r w:rsidRPr="007B2C38">
        <w:rPr>
          <w:rFonts w:ascii="Times New Roman" w:eastAsia="微软雅黑" w:hAnsi="Times New Roman" w:hint="eastAsia"/>
          <w:szCs w:val="18"/>
        </w:rPr>
        <w:t>类、</w:t>
      </w:r>
      <w:r w:rsidRPr="007B2C38">
        <w:rPr>
          <w:rFonts w:ascii="Times New Roman" w:eastAsia="微软雅黑" w:hAnsi="Times New Roman" w:hint="eastAsia"/>
          <w:szCs w:val="18"/>
        </w:rPr>
        <w:t>Promotion</w:t>
      </w:r>
      <w:r w:rsidRPr="007B2C38">
        <w:rPr>
          <w:rFonts w:ascii="Times New Roman" w:eastAsia="微软雅黑" w:hAnsi="Times New Roman" w:hint="eastAsia"/>
          <w:szCs w:val="18"/>
        </w:rPr>
        <w:t>类等），</w:t>
      </w:r>
      <w:r w:rsidRPr="007B2C38">
        <w:rPr>
          <w:rFonts w:ascii="Times New Roman" w:eastAsia="微软雅黑" w:hAnsi="Times New Roman" w:hint="eastAsia"/>
          <w:szCs w:val="18"/>
        </w:rPr>
        <w:t>Controllers</w:t>
      </w:r>
      <w:r w:rsidRPr="007B2C38">
        <w:rPr>
          <w:rFonts w:ascii="Times New Roman" w:eastAsia="微软雅黑" w:hAnsi="Times New Roman" w:hint="eastAsia"/>
          <w:szCs w:val="18"/>
        </w:rPr>
        <w:t>即各种数据对应的</w:t>
      </w:r>
      <w:r w:rsidR="00FD11E0" w:rsidRPr="007B2C38">
        <w:rPr>
          <w:rFonts w:ascii="Times New Roman" w:eastAsia="微软雅黑" w:hAnsi="Times New Roman" w:hint="eastAsia"/>
          <w:szCs w:val="18"/>
        </w:rPr>
        <w:t>Manager</w:t>
      </w:r>
      <w:r w:rsidR="00FD11E0" w:rsidRPr="007B2C38">
        <w:rPr>
          <w:rFonts w:ascii="Times New Roman" w:eastAsia="微软雅黑" w:hAnsi="Times New Roman" w:hint="eastAsia"/>
          <w:szCs w:val="18"/>
        </w:rPr>
        <w:t>类（如</w:t>
      </w:r>
      <w:r w:rsidR="00FD11E0" w:rsidRPr="007B2C38">
        <w:rPr>
          <w:rFonts w:ascii="Times New Roman" w:eastAsia="微软雅黑" w:hAnsi="Times New Roman" w:hint="eastAsia"/>
          <w:szCs w:val="18"/>
        </w:rPr>
        <w:t>OrderManager</w:t>
      </w:r>
      <w:r w:rsidR="00FD11E0" w:rsidRPr="007B2C38">
        <w:rPr>
          <w:rFonts w:ascii="Times New Roman" w:eastAsia="微软雅黑" w:hAnsi="Times New Roman" w:hint="eastAsia"/>
          <w:szCs w:val="18"/>
        </w:rPr>
        <w:t>类、</w:t>
      </w:r>
      <w:r w:rsidR="00FD11E0" w:rsidRPr="007B2C38">
        <w:rPr>
          <w:rFonts w:ascii="Times New Roman" w:eastAsia="微软雅黑" w:hAnsi="Times New Roman" w:hint="eastAsia"/>
          <w:szCs w:val="18"/>
        </w:rPr>
        <w:t>PromotionManager</w:t>
      </w:r>
      <w:r w:rsidR="00FD11E0" w:rsidRPr="007B2C38">
        <w:rPr>
          <w:rFonts w:ascii="Times New Roman" w:eastAsia="微软雅黑" w:hAnsi="Times New Roman" w:hint="eastAsia"/>
          <w:szCs w:val="18"/>
        </w:rPr>
        <w:t>类等），</w:t>
      </w:r>
      <w:r w:rsidR="00FD11E0" w:rsidRPr="007B2C38">
        <w:rPr>
          <w:rFonts w:ascii="Times New Roman" w:eastAsia="微软雅黑" w:hAnsi="Times New Roman" w:hint="eastAsia"/>
          <w:szCs w:val="18"/>
        </w:rPr>
        <w:t>View</w:t>
      </w:r>
      <w:r w:rsidR="00FD11E0" w:rsidRPr="007B2C38">
        <w:rPr>
          <w:rFonts w:ascii="Times New Roman" w:eastAsia="微软雅黑" w:hAnsi="Times New Roman" w:hint="eastAsia"/>
          <w:szCs w:val="18"/>
        </w:rPr>
        <w:t>即在</w:t>
      </w:r>
      <w:r w:rsidR="00FD11E0" w:rsidRPr="007B2C38">
        <w:rPr>
          <w:rFonts w:ascii="Times New Roman" w:eastAsia="微软雅黑" w:hAnsi="Times New Roman" w:hint="eastAsia"/>
          <w:szCs w:val="18"/>
        </w:rPr>
        <w:t>main.cpp</w:t>
      </w:r>
      <w:r w:rsidR="00FD11E0" w:rsidRPr="007B2C38">
        <w:rPr>
          <w:rFonts w:ascii="Times New Roman" w:eastAsia="微软雅黑" w:hAnsi="Times New Roman" w:hint="eastAsia"/>
          <w:szCs w:val="18"/>
        </w:rPr>
        <w:t>中的各种菜单展示函数</w:t>
      </w:r>
      <w:r w:rsidR="00995709" w:rsidRPr="007B2C38">
        <w:rPr>
          <w:rFonts w:ascii="Times New Roman" w:eastAsia="微软雅黑" w:hAnsi="Times New Roman" w:hint="eastAsia"/>
          <w:szCs w:val="18"/>
        </w:rPr>
        <w:t>任务</w:t>
      </w:r>
      <w:r w:rsidR="00FD11E0" w:rsidRPr="007B2C38">
        <w:rPr>
          <w:rFonts w:ascii="Times New Roman" w:eastAsia="微软雅黑" w:hAnsi="Times New Roman" w:hint="eastAsia"/>
          <w:szCs w:val="18"/>
        </w:rPr>
        <w:t>处理函数</w:t>
      </w:r>
      <w:r w:rsidR="00995709" w:rsidRPr="007B2C38">
        <w:rPr>
          <w:rFonts w:ascii="Times New Roman" w:eastAsia="微软雅黑" w:hAnsi="Times New Roman" w:hint="eastAsia"/>
          <w:szCs w:val="18"/>
        </w:rPr>
        <w:t>，因此这个项目的可扩展性还是不错的。</w:t>
      </w:r>
    </w:p>
    <w:p w14:paraId="4F5663E1" w14:textId="24528A0E" w:rsidR="00355E1E" w:rsidRPr="007B2C38" w:rsidRDefault="00995709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但是由于项目体量的缘故我没有使用</w:t>
      </w:r>
      <w:r w:rsidRPr="007B2C38">
        <w:rPr>
          <w:rFonts w:ascii="Times New Roman" w:eastAsia="微软雅黑" w:hAnsi="Times New Roman" w:hint="eastAsia"/>
          <w:szCs w:val="18"/>
        </w:rPr>
        <w:t>Boost.DI</w:t>
      </w:r>
      <w:r w:rsidRPr="007B2C38">
        <w:rPr>
          <w:rFonts w:ascii="Times New Roman" w:eastAsia="微软雅黑" w:hAnsi="Times New Roman" w:hint="eastAsia"/>
          <w:szCs w:val="18"/>
        </w:rPr>
        <w:t>那样的依赖注入库，</w:t>
      </w:r>
      <w:r w:rsidR="00543ADE">
        <w:rPr>
          <w:rFonts w:ascii="Times New Roman" w:eastAsia="微软雅黑" w:hAnsi="Times New Roman" w:hint="eastAsia"/>
          <w:szCs w:val="18"/>
        </w:rPr>
        <w:t>所以我是通过设计接口，由使用到接口的类覆写来实现的依赖注入的</w:t>
      </w:r>
      <w:r w:rsidRPr="007B2C38">
        <w:rPr>
          <w:rFonts w:ascii="Times New Roman" w:eastAsia="微软雅黑" w:hAnsi="Times New Roman" w:hint="eastAsia"/>
          <w:szCs w:val="18"/>
        </w:rPr>
        <w:t>，</w:t>
      </w:r>
      <w:r w:rsidR="00543ADE">
        <w:rPr>
          <w:rFonts w:ascii="Times New Roman" w:eastAsia="微软雅黑" w:hAnsi="Times New Roman" w:hint="eastAsia"/>
          <w:szCs w:val="18"/>
        </w:rPr>
        <w:t>提升了项目整体解耦性，也是使得单元测试成为可能（虽然本项目并没有设计单元测试）</w:t>
      </w:r>
      <w:r w:rsidR="00A21BB6" w:rsidRPr="007B2C38">
        <w:rPr>
          <w:rFonts w:ascii="Times New Roman" w:eastAsia="微软雅黑" w:hAnsi="Times New Roman" w:hint="eastAsia"/>
          <w:szCs w:val="18"/>
        </w:rPr>
        <w:t>。</w:t>
      </w:r>
    </w:p>
    <w:p w14:paraId="6AE06C32" w14:textId="713BBBEF" w:rsidR="00A21BB6" w:rsidRPr="007B2C38" w:rsidRDefault="00A21BB6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项目使用现代</w:t>
      </w:r>
      <w:r w:rsidRPr="007B2C38">
        <w:rPr>
          <w:rFonts w:ascii="Times New Roman" w:eastAsia="微软雅黑" w:hAnsi="Times New Roman" w:hint="eastAsia"/>
          <w:szCs w:val="18"/>
        </w:rPr>
        <w:t>CPP(17)</w:t>
      </w:r>
      <w:r w:rsidRPr="007B2C38">
        <w:rPr>
          <w:rFonts w:ascii="Times New Roman" w:eastAsia="微软雅黑" w:hAnsi="Times New Roman" w:hint="eastAsia"/>
          <w:szCs w:val="18"/>
        </w:rPr>
        <w:t>开发的良好实践完成：大量使用智能指针和</w:t>
      </w:r>
      <w:r w:rsidRPr="007B2C38">
        <w:rPr>
          <w:rFonts w:ascii="Times New Roman" w:eastAsia="微软雅黑" w:hAnsi="Times New Roman" w:hint="eastAsia"/>
          <w:szCs w:val="18"/>
        </w:rPr>
        <w:t>STL</w:t>
      </w:r>
      <w:r w:rsidRPr="007B2C38">
        <w:rPr>
          <w:rFonts w:ascii="Times New Roman" w:eastAsia="微软雅黑" w:hAnsi="Times New Roman" w:hint="eastAsia"/>
          <w:szCs w:val="18"/>
        </w:rPr>
        <w:t>容器以保证数据安全；使用枚举类保证类型安全；使用头文件声明数据结构，使用源文件完成逻辑实现；类的成员变量私有化；注释符合</w:t>
      </w:r>
      <w:r w:rsidR="009827E6" w:rsidRPr="007B2C38">
        <w:rPr>
          <w:rFonts w:ascii="Times New Roman" w:eastAsia="微软雅黑" w:hAnsi="Times New Roman"/>
          <w:szCs w:val="18"/>
        </w:rPr>
        <w:t>Doxygen</w:t>
      </w:r>
      <w:r w:rsidR="009827E6" w:rsidRPr="007B2C38">
        <w:rPr>
          <w:rFonts w:ascii="Times New Roman" w:eastAsia="微软雅黑" w:hAnsi="Times New Roman" w:hint="eastAsia"/>
          <w:szCs w:val="18"/>
        </w:rPr>
        <w:t>风格</w:t>
      </w:r>
      <w:r w:rsidRPr="007B2C38">
        <w:rPr>
          <w:rFonts w:ascii="Times New Roman" w:eastAsia="微软雅黑" w:hAnsi="Times New Roman" w:hint="eastAsia"/>
          <w:szCs w:val="18"/>
        </w:rPr>
        <w:t>规范；严格遵循</w:t>
      </w:r>
      <w:r w:rsidRPr="007B2C38">
        <w:rPr>
          <w:rFonts w:ascii="Times New Roman" w:eastAsia="微软雅黑" w:hAnsi="Times New Roman" w:hint="eastAsia"/>
          <w:szCs w:val="18"/>
        </w:rPr>
        <w:t>OOP</w:t>
      </w:r>
      <w:r w:rsidRPr="007B2C38">
        <w:rPr>
          <w:rFonts w:ascii="Times New Roman" w:eastAsia="微软雅黑" w:hAnsi="Times New Roman" w:hint="eastAsia"/>
          <w:szCs w:val="18"/>
        </w:rPr>
        <w:t>设计</w:t>
      </w:r>
      <w:r w:rsidR="004857A6" w:rsidRPr="007B2C38">
        <w:rPr>
          <w:rFonts w:ascii="Times New Roman" w:eastAsia="微软雅黑" w:hAnsi="Times New Roman" w:hint="eastAsia"/>
          <w:szCs w:val="18"/>
        </w:rPr>
        <w:t>；使用</w:t>
      </w:r>
      <w:r w:rsidR="004857A6" w:rsidRPr="007B2C38">
        <w:rPr>
          <w:rFonts w:ascii="Times New Roman" w:eastAsia="微软雅黑" w:hAnsi="Times New Roman" w:hint="eastAsia"/>
          <w:szCs w:val="18"/>
        </w:rPr>
        <w:t>Cmake</w:t>
      </w:r>
      <w:r w:rsidR="004857A6" w:rsidRPr="007B2C38">
        <w:rPr>
          <w:rFonts w:ascii="Times New Roman" w:eastAsia="微软雅黑" w:hAnsi="Times New Roman" w:hint="eastAsia"/>
          <w:szCs w:val="18"/>
        </w:rPr>
        <w:t>作为构建工具，</w:t>
      </w:r>
      <w:r w:rsidR="004857A6" w:rsidRPr="007B2C38">
        <w:rPr>
          <w:rFonts w:ascii="Times New Roman" w:eastAsia="微软雅黑" w:hAnsi="Times New Roman" w:hint="eastAsia"/>
          <w:szCs w:val="18"/>
        </w:rPr>
        <w:lastRenderedPageBreak/>
        <w:t>以保证不同平台的</w:t>
      </w:r>
      <w:r w:rsidR="00F658A2">
        <w:rPr>
          <w:rFonts w:ascii="Times New Roman" w:eastAsia="微软雅黑" w:hAnsi="Times New Roman" w:hint="eastAsia"/>
          <w:szCs w:val="18"/>
        </w:rPr>
        <w:t>统一</w:t>
      </w:r>
      <w:r w:rsidR="004857A6" w:rsidRPr="007B2C38">
        <w:rPr>
          <w:rFonts w:ascii="Times New Roman" w:eastAsia="微软雅黑" w:hAnsi="Times New Roman" w:hint="eastAsia"/>
          <w:szCs w:val="18"/>
        </w:rPr>
        <w:t>构建</w:t>
      </w:r>
      <w:r w:rsidRPr="007B2C38">
        <w:rPr>
          <w:rFonts w:ascii="Times New Roman" w:eastAsia="微软雅黑" w:hAnsi="Times New Roman" w:hint="eastAsia"/>
          <w:szCs w:val="18"/>
        </w:rPr>
        <w:t>。</w:t>
      </w:r>
    </w:p>
    <w:p w14:paraId="2BC0E096" w14:textId="7047697F" w:rsidR="00121361" w:rsidRPr="007B2C38" w:rsidRDefault="009827E6" w:rsidP="00024E5F">
      <w:pPr>
        <w:pStyle w:val="a8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以下是本项目的类图：</w:t>
      </w:r>
      <w:r w:rsidR="00BE08AB">
        <w:rPr>
          <w:rFonts w:ascii="Times New Roman" w:eastAsia="微软雅黑" w:hAnsi="Times New Roman" w:hint="eastAsia"/>
          <w:szCs w:val="18"/>
        </w:rPr>
        <w:t>（图片很大，推荐提取到本地查看。）</w:t>
      </w:r>
      <w:r w:rsidR="00D33218" w:rsidRPr="00D33218">
        <w:rPr>
          <w:rFonts w:ascii="Times New Roman" w:eastAsia="微软雅黑" w:hAnsi="Times New Roman"/>
          <w:szCs w:val="18"/>
        </w:rPr>
        <w:drawing>
          <wp:inline distT="0" distB="0" distL="0" distR="0" wp14:anchorId="7EA70EEA" wp14:editId="52A72E38">
            <wp:extent cx="5486400" cy="1358265"/>
            <wp:effectExtent l="0" t="0" r="0" b="0"/>
            <wp:docPr id="2890441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04417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177D1" w14:textId="4C67FEE7" w:rsidR="00121361" w:rsidRPr="007B2C38" w:rsidRDefault="009827E6" w:rsidP="00024E5F">
      <w:pPr>
        <w:spacing w:line="400" w:lineRule="exact"/>
        <w:ind w:firstLine="357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关键数据结构有：顾客、商品、订单、购物车和促销，它的定义如下：</w:t>
      </w:r>
    </w:p>
    <w:p w14:paraId="1821FBE1" w14:textId="45F7BE8D" w:rsidR="00121361" w:rsidRPr="007B2C38" w:rsidRDefault="00121361" w:rsidP="00121361">
      <w:pPr>
        <w:spacing w:line="400" w:lineRule="exact"/>
        <w:ind w:firstLine="357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 xml:space="preserve">1. </w:t>
      </w:r>
      <w:r w:rsidRPr="007B2C38">
        <w:rPr>
          <w:rFonts w:ascii="Times New Roman" w:eastAsia="微软雅黑" w:hAnsi="Times New Roman" w:hint="eastAsia"/>
          <w:szCs w:val="18"/>
        </w:rPr>
        <w:t>顾客：</w:t>
      </w:r>
    </w:p>
    <w:p w14:paraId="599D2953" w14:textId="25DB2BF1" w:rsidR="00121361" w:rsidRPr="007B2C38" w:rsidRDefault="00121361" w:rsidP="00121361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="0" w:beforeAutospacing="0" w:after="0" w:afterAutospacing="0" w:line="210" w:lineRule="atLeast"/>
        <w:ind w:leftChars="200" w:left="777" w:hanging="357"/>
        <w:rPr>
          <w:rFonts w:ascii="Consolas" w:hAnsi="Consolas"/>
          <w:color w:val="5C5C5C"/>
          <w:sz w:val="18"/>
          <w:szCs w:val="18"/>
        </w:rPr>
      </w:pPr>
      <w:r w:rsidRPr="007B2C38">
        <w:rPr>
          <w:rFonts w:ascii="Consolas" w:hAnsi="Consolas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 User {  </w:t>
      </w:r>
    </w:p>
    <w:p w14:paraId="7D473C8D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otected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30EAE08A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username;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用户名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DB4D697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password;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密码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D992B22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phone;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手机号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8188DBE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1029C6C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1C37B261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User(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username = </w:t>
      </w:r>
      <w:r w:rsidRPr="007B2C38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"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  </w:t>
      </w:r>
    </w:p>
    <w:p w14:paraId="1FC2F03B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assword = </w:t>
      </w:r>
      <w:r w:rsidRPr="007B2C38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"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  </w:t>
      </w:r>
    </w:p>
    <w:p w14:paraId="1486DBBB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hone = </w:t>
      </w:r>
      <w:r w:rsidRPr="007B2C38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"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14A855AD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irtual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~User();  </w:t>
      </w:r>
    </w:p>
    <w:p w14:paraId="18EB7EEE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;  </w:t>
      </w:r>
    </w:p>
    <w:p w14:paraId="1D7122F7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857218B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Customer :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User {  </w:t>
      </w:r>
    </w:p>
    <w:p w14:paraId="61AE93BB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01665CA8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EFD45D6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Customer(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username = </w:t>
      </w:r>
      <w:r w:rsidRPr="007B2C38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"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 </w:t>
      </w:r>
    </w:p>
    <w:p w14:paraId="656D1468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assword = </w:t>
      </w:r>
      <w:r w:rsidRPr="007B2C38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"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 </w:t>
      </w:r>
    </w:p>
    <w:p w14:paraId="24B4D424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hone = </w:t>
      </w:r>
      <w:r w:rsidRPr="007B2C38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"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483B344E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2527C43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~Customer();  </w:t>
      </w:r>
    </w:p>
    <w:p w14:paraId="5175EDB5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;  </w:t>
      </w:r>
    </w:p>
    <w:p w14:paraId="342D0AA7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EFE7099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23285CF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Admin :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User {  </w:t>
      </w:r>
    </w:p>
    <w:p w14:paraId="27442314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7C0277AD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5B617A5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Admin(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username = </w:t>
      </w:r>
      <w:r w:rsidRPr="007B2C38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"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 </w:t>
      </w:r>
    </w:p>
    <w:p w14:paraId="35B5C8B8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assword = </w:t>
      </w:r>
      <w:r w:rsidRPr="007B2C38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"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19E20207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E748F74" w14:textId="77777777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~Admin();  </w:t>
      </w:r>
    </w:p>
    <w:p w14:paraId="08035935" w14:textId="3BF3FEB1" w:rsidR="00121361" w:rsidRPr="007B2C38" w:rsidRDefault="00121361" w:rsidP="00121361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;  </w:t>
      </w:r>
    </w:p>
    <w:p w14:paraId="1A63E426" w14:textId="02C35889" w:rsidR="00995709" w:rsidRPr="007B2C38" w:rsidRDefault="00995709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</w:p>
    <w:p w14:paraId="1B7928B8" w14:textId="0C05A5F1" w:rsidR="00121361" w:rsidRPr="007B2C38" w:rsidRDefault="00121361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 xml:space="preserve">2. </w:t>
      </w:r>
      <w:r w:rsidRPr="007B2C38">
        <w:rPr>
          <w:rFonts w:ascii="Times New Roman" w:eastAsia="微软雅黑" w:hAnsi="Times New Roman" w:hint="eastAsia"/>
          <w:szCs w:val="18"/>
        </w:rPr>
        <w:t>商品：</w:t>
      </w:r>
    </w:p>
    <w:p w14:paraId="15E7BFFB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tem {  </w:t>
      </w:r>
    </w:p>
    <w:p w14:paraId="76BCB920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vat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411702A0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itemId;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商品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D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（唯一标识）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ACC93A9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itemName;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商品名称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5498494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category;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商品类别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06FCE7F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rice;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商品价格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C51C8D7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description;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商品描述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8928665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ock;    </w:t>
      </w:r>
    </w:p>
    <w:p w14:paraId="683AA38F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2CA1A11B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Item(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itemId,   </w:t>
      </w:r>
    </w:p>
    <w:p w14:paraId="4FAE61D3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itemName,  </w:t>
      </w:r>
    </w:p>
    <w:p w14:paraId="6FEBAD66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category,  </w:t>
      </w:r>
    </w:p>
    <w:p w14:paraId="3F68026A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rice,  </w:t>
      </w:r>
    </w:p>
    <w:p w14:paraId="143166C4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description,  </w:t>
      </w:r>
    </w:p>
    <w:p w14:paraId="464020E7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ock);  </w:t>
      </w:r>
    </w:p>
    <w:p w14:paraId="253B247F" w14:textId="7777777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~Item();  </w:t>
      </w:r>
    </w:p>
    <w:p w14:paraId="621015F2" w14:textId="5112CC37" w:rsidR="00121361" w:rsidRPr="007B2C38" w:rsidRDefault="00121361" w:rsidP="00121361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; </w:t>
      </w:r>
    </w:p>
    <w:p w14:paraId="51A55DD7" w14:textId="57261DCA" w:rsidR="00121361" w:rsidRPr="007B2C38" w:rsidRDefault="00121361" w:rsidP="00121361">
      <w:pPr>
        <w:spacing w:line="400" w:lineRule="exact"/>
        <w:ind w:left="410"/>
        <w:jc w:val="left"/>
        <w:rPr>
          <w:rFonts w:ascii="Times New Roman" w:eastAsia="微软雅黑" w:hAnsi="Times New Roman"/>
          <w:szCs w:val="18"/>
        </w:rPr>
      </w:pPr>
    </w:p>
    <w:p w14:paraId="506CC7A6" w14:textId="1D301692" w:rsidR="00121361" w:rsidRPr="007B2C38" w:rsidRDefault="00121361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 xml:space="preserve">3. </w:t>
      </w:r>
      <w:r w:rsidRPr="007B2C38">
        <w:rPr>
          <w:rFonts w:ascii="Times New Roman" w:eastAsia="微软雅黑" w:hAnsi="Times New Roman" w:hint="eastAsia"/>
          <w:szCs w:val="18"/>
        </w:rPr>
        <w:t>订单：</w:t>
      </w:r>
    </w:p>
    <w:p w14:paraId="7AE44FAE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Order {  </w:t>
      </w:r>
    </w:p>
    <w:p w14:paraId="23D1BBED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vat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4023345C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orderId;    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订单编号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19C8F48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userId;     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用户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D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（用户名）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E31792D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vector&lt;OrderItem&gt; items;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订单中的商品列表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B0279C8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orderTime;       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订单生成时间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906BD9B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totalAmount;     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订单总额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2A4B5E2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shippingAddress;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收货地址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3E25906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OrderStatus status;     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订单状态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D7DFE51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atusChangeTime;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状态最后修改时间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59239AD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75BB69ED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Order(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userId,   </w:t>
      </w:r>
    </w:p>
    <w:p w14:paraId="31DB9F43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vector&lt;std::pair&lt;std::shared_ptr&lt;Item&gt;,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&gt;&gt;&amp; items,  </w:t>
      </w:r>
    </w:p>
    <w:p w14:paraId="5179920C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shippingAddress,  </w:t>
      </w:r>
    </w:p>
    <w:p w14:paraId="3FE4C5DA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temManager* itemManager);  </w:t>
      </w:r>
    </w:p>
    <w:p w14:paraId="468720D3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Order(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orderId,  </w:t>
      </w:r>
    </w:p>
    <w:p w14:paraId="49031651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userId,  </w:t>
      </w:r>
    </w:p>
    <w:p w14:paraId="167C0F33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vector&lt;OrderItem&gt;&amp; items,  </w:t>
      </w:r>
    </w:p>
    <w:p w14:paraId="305FCEFA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orderTime,  </w:t>
      </w:r>
    </w:p>
    <w:p w14:paraId="6694102E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totalAmount,  </w:t>
      </w:r>
    </w:p>
    <w:p w14:paraId="593D99DD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shippingAddress,  </w:t>
      </w:r>
    </w:p>
    <w:p w14:paraId="2B44955E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OrderStatus status,  </w:t>
      </w:r>
    </w:p>
    <w:p w14:paraId="01230813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atusChangeTime);  </w:t>
      </w:r>
    </w:p>
    <w:p w14:paraId="37F97AF9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~Order();  </w:t>
      </w:r>
    </w:p>
    <w:p w14:paraId="78EF7387" w14:textId="77777777" w:rsidR="00121361" w:rsidRPr="007B2C38" w:rsidRDefault="00121361" w:rsidP="0012136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;  </w:t>
      </w:r>
    </w:p>
    <w:p w14:paraId="3AE6C688" w14:textId="77777777" w:rsidR="00121361" w:rsidRPr="007B2C38" w:rsidRDefault="00121361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</w:p>
    <w:p w14:paraId="1608295A" w14:textId="1A2BF5A0" w:rsidR="00121361" w:rsidRPr="007B2C38" w:rsidRDefault="00121361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 xml:space="preserve">4. </w:t>
      </w:r>
      <w:r w:rsidRPr="007B2C38">
        <w:rPr>
          <w:rFonts w:ascii="Times New Roman" w:eastAsia="微软雅黑" w:hAnsi="Times New Roman" w:hint="eastAsia"/>
          <w:szCs w:val="18"/>
        </w:rPr>
        <w:t>购物车：</w:t>
      </w:r>
    </w:p>
    <w:p w14:paraId="5EA6584F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hoppingCart {  </w:t>
      </w:r>
    </w:p>
    <w:p w14:paraId="2E96B5BA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vat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66C6710B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hared_ptr&lt;Customer&gt; owner;                    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购物车所有者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5EB8FFB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vector&lt;std::pair&lt;std::shared_ptr&lt;Item&gt;,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&gt;&gt; cartItems;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购物车中的商品及数量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8FF79FC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BF77E4F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00B5544D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hoppingCart(std::shared_ptr&lt;Customer&gt; owner);  </w:t>
      </w:r>
    </w:p>
    <w:p w14:paraId="476FB8E8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</w:t>
      </w:r>
    </w:p>
    <w:p w14:paraId="24157932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hoppingCart(std::shared_ptr&lt;Customer&gt; owner,   </w:t>
      </w:r>
    </w:p>
    <w:p w14:paraId="66D73B18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vector&lt;std::pair&lt;std::shared_ptr&lt;Item&gt;,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&gt;&gt;&amp; items);  </w:t>
      </w:r>
    </w:p>
    <w:p w14:paraId="6A02EFF1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</w:t>
      </w:r>
    </w:p>
    <w:p w14:paraId="0DBBE3CB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~ShoppingCart();  </w:t>
      </w:r>
    </w:p>
    <w:p w14:paraId="7C1EA428" w14:textId="77777777" w:rsidR="009B2562" w:rsidRPr="007B2C38" w:rsidRDefault="009B2562" w:rsidP="009B2562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;  </w:t>
      </w:r>
    </w:p>
    <w:p w14:paraId="1B609C02" w14:textId="77777777" w:rsidR="00121361" w:rsidRPr="007B2C38" w:rsidRDefault="00121361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</w:p>
    <w:p w14:paraId="37D075DB" w14:textId="071A6A8B" w:rsidR="00121361" w:rsidRPr="007B2C38" w:rsidRDefault="00121361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 xml:space="preserve">5. </w:t>
      </w:r>
      <w:r w:rsidRPr="007B2C38">
        <w:rPr>
          <w:rFonts w:ascii="Times New Roman" w:eastAsia="微软雅黑" w:hAnsi="Times New Roman" w:hint="eastAsia"/>
          <w:szCs w:val="18"/>
        </w:rPr>
        <w:t>促销：</w:t>
      </w:r>
    </w:p>
    <w:p w14:paraId="224393C5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num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romotionType {  </w:t>
      </w:r>
    </w:p>
    <w:p w14:paraId="1588C3A3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ISCOUNT,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折扣促销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AC5FA3D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FULL_REDUCTION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满减促销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81DCE93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;  </w:t>
      </w:r>
    </w:p>
    <w:p w14:paraId="0A8AC422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89300F4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romotion {  </w:t>
      </w:r>
    </w:p>
    <w:p w14:paraId="0A9857C0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vat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116B22B1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promotionId;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促销活动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D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（唯一标识）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61E8DC8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promotionName;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促销名称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D32154F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romotionType promotionType;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促销类型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56867DE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sActive;  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是否启用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1658658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artTime;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有效期开始时间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EDF9784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endTime;     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有效期结束时间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2C4699C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</w:t>
      </w:r>
    </w:p>
    <w:p w14:paraId="54147607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折扣促销特有字段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000BF5D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d::string targetItemId;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目标商品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D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（空表示全场）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7BA1DF1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iscountRate;   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折扣率（如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0.8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表示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8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折）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A1B6125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</w:t>
      </w:r>
    </w:p>
    <w:p w14:paraId="776AA3ED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满减促销特有字段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11FB2FB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thresholdAmount;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满减门槛金额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8223900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reductionAmount;        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7B2C38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减免金额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3F18B77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4804599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07FAD19B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romotion(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romotionId,  </w:t>
      </w:r>
    </w:p>
    <w:p w14:paraId="3C47E4AD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romotionName,  </w:t>
      </w:r>
    </w:p>
    <w:p w14:paraId="2D1C919F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sActive,  </w:t>
      </w:r>
    </w:p>
    <w:p w14:paraId="3C0B5342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artTime,  </w:t>
      </w:r>
    </w:p>
    <w:p w14:paraId="1985E44B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endTime,  </w:t>
      </w:r>
    </w:p>
    <w:p w14:paraId="4093D881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targetItemId,  </w:t>
      </w:r>
    </w:p>
    <w:p w14:paraId="02E59CBE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iscountRate);  </w:t>
      </w:r>
    </w:p>
    <w:p w14:paraId="3DBACA43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</w:t>
      </w:r>
    </w:p>
    <w:p w14:paraId="41EE50BF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romotion(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romotionId,  </w:t>
      </w:r>
    </w:p>
    <w:p w14:paraId="6E9C8926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::string&amp; promotionName,  </w:t>
      </w:r>
    </w:p>
    <w:p w14:paraId="064667E0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sActive,  </w:t>
      </w:r>
    </w:p>
    <w:p w14:paraId="560BB399" w14:textId="49482F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artTime,  </w:t>
      </w:r>
    </w:p>
    <w:p w14:paraId="19F5C967" w14:textId="09BDCD84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time_t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endTime,  </w:t>
      </w:r>
    </w:p>
    <w:p w14:paraId="053C3F93" w14:textId="6D3CA383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thresholdAmount,  </w:t>
      </w:r>
    </w:p>
    <w:p w14:paraId="735FA4FE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  <w:r w:rsidRPr="007B2C38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reductionAmount);  </w:t>
      </w:r>
    </w:p>
    <w:p w14:paraId="3749A620" w14:textId="0BBA754C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</w:t>
      </w:r>
    </w:p>
    <w:p w14:paraId="1F76EB39" w14:textId="77777777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~Promotion();  </w:t>
      </w:r>
    </w:p>
    <w:p w14:paraId="302ABC21" w14:textId="5CD9324C" w:rsidR="009B2562" w:rsidRPr="007B2C38" w:rsidRDefault="009B2562" w:rsidP="009B2562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Chars="200" w:left="777" w:hanging="357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7B2C38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;  </w:t>
      </w:r>
    </w:p>
    <w:p w14:paraId="539942B0" w14:textId="3D0206C9" w:rsidR="009B2562" w:rsidRPr="007B2C38" w:rsidRDefault="009B2562" w:rsidP="00554E76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</w:p>
    <w:p w14:paraId="6DC48BBD" w14:textId="4E90F343" w:rsidR="009B2562" w:rsidRPr="007B2C38" w:rsidRDefault="009B2562" w:rsidP="00AB7F57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主要算法流程：</w:t>
      </w:r>
    </w:p>
    <w:p w14:paraId="5AF3588B" w14:textId="73F3AD28" w:rsidR="009B2562" w:rsidRPr="007B2C38" w:rsidRDefault="009B2562" w:rsidP="00AB7F57">
      <w:pPr>
        <w:pStyle w:val="a8"/>
        <w:numPr>
          <w:ilvl w:val="1"/>
          <w:numId w:val="1"/>
        </w:numPr>
        <w:spacing w:line="400" w:lineRule="exact"/>
        <w:ind w:left="862" w:firstLineChars="0" w:hanging="442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系统主流程</w:t>
      </w:r>
    </w:p>
    <w:p w14:paraId="5137DF0A" w14:textId="2DAB91CD" w:rsidR="009B2562" w:rsidRPr="007B2C38" w:rsidRDefault="00024E5F" w:rsidP="00BE08AB">
      <w:pPr>
        <w:pStyle w:val="a8"/>
        <w:ind w:left="860" w:firstLineChars="0" w:firstLine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/>
          <w:szCs w:val="18"/>
        </w:rPr>
        <w:lastRenderedPageBreak/>
        <w:drawing>
          <wp:inline distT="0" distB="0" distL="0" distR="0" wp14:anchorId="2A0520F8" wp14:editId="57600868">
            <wp:extent cx="4620985" cy="3322480"/>
            <wp:effectExtent l="0" t="0" r="8255" b="0"/>
            <wp:docPr id="14928339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83390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25454" cy="3325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BB264" w14:textId="05775645" w:rsidR="009B2562" w:rsidRPr="007B2C38" w:rsidRDefault="009B2562" w:rsidP="00AB7F57">
      <w:pPr>
        <w:pStyle w:val="a8"/>
        <w:numPr>
          <w:ilvl w:val="1"/>
          <w:numId w:val="1"/>
        </w:numPr>
        <w:spacing w:line="400" w:lineRule="exact"/>
        <w:ind w:left="862" w:firstLineChars="0" w:hanging="442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顾客登录后流程</w:t>
      </w:r>
    </w:p>
    <w:p w14:paraId="2501B682" w14:textId="62E60858" w:rsidR="009B2562" w:rsidRPr="007B2C38" w:rsidRDefault="00024E5F" w:rsidP="00BE08AB">
      <w:pPr>
        <w:pStyle w:val="a8"/>
        <w:ind w:left="860" w:firstLineChars="0" w:firstLine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/>
          <w:szCs w:val="18"/>
        </w:rPr>
        <w:drawing>
          <wp:inline distT="0" distB="0" distL="0" distR="0" wp14:anchorId="2DDB036B" wp14:editId="20D213F4">
            <wp:extent cx="4702486" cy="4523015"/>
            <wp:effectExtent l="0" t="0" r="3175" b="0"/>
            <wp:docPr id="21285225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52259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06700" cy="4527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AA0CE" w14:textId="0DFC7ED1" w:rsidR="009B2562" w:rsidRPr="007B2C38" w:rsidRDefault="009B2562" w:rsidP="00AB7F57">
      <w:pPr>
        <w:pStyle w:val="a8"/>
        <w:numPr>
          <w:ilvl w:val="1"/>
          <w:numId w:val="1"/>
        </w:numPr>
        <w:spacing w:line="400" w:lineRule="exact"/>
        <w:ind w:left="862" w:firstLineChars="0" w:hanging="442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lastRenderedPageBreak/>
        <w:t>管理员登录后流程</w:t>
      </w:r>
    </w:p>
    <w:p w14:paraId="4BCB7AB9" w14:textId="6CA87339" w:rsidR="00DF0861" w:rsidRPr="007B2C38" w:rsidRDefault="00024E5F" w:rsidP="00BE08AB">
      <w:pPr>
        <w:pStyle w:val="a8"/>
        <w:ind w:left="860" w:firstLineChars="0" w:firstLine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/>
          <w:szCs w:val="18"/>
        </w:rPr>
        <w:drawing>
          <wp:inline distT="0" distB="0" distL="0" distR="0" wp14:anchorId="15594DCB" wp14:editId="2D78FAEB">
            <wp:extent cx="4753481" cy="2057400"/>
            <wp:effectExtent l="0" t="0" r="9525" b="0"/>
            <wp:docPr id="1362518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5188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65374" cy="2062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F9144" w14:textId="121A5E14" w:rsidR="009B2562" w:rsidRPr="007B2C38" w:rsidRDefault="009B2562" w:rsidP="00AB7F57">
      <w:pPr>
        <w:pStyle w:val="a8"/>
        <w:numPr>
          <w:ilvl w:val="1"/>
          <w:numId w:val="1"/>
        </w:numPr>
        <w:spacing w:line="400" w:lineRule="exact"/>
        <w:ind w:left="862" w:firstLineChars="0" w:hanging="442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促销计算流程</w:t>
      </w:r>
    </w:p>
    <w:p w14:paraId="4063BD5B" w14:textId="61695812" w:rsidR="00DF0861" w:rsidRPr="007B2C38" w:rsidRDefault="00024E5F" w:rsidP="00BE08AB">
      <w:pPr>
        <w:pStyle w:val="a8"/>
        <w:ind w:left="860" w:firstLineChars="0" w:firstLine="0"/>
        <w:jc w:val="left"/>
        <w:rPr>
          <w:rFonts w:ascii="Times New Roman" w:eastAsia="微软雅黑" w:hAnsi="Times New Roman"/>
          <w:b/>
          <w:bCs/>
          <w:szCs w:val="18"/>
        </w:rPr>
      </w:pPr>
      <w:r w:rsidRPr="007B2C38">
        <w:rPr>
          <w:rFonts w:ascii="Times New Roman" w:eastAsia="微软雅黑" w:hAnsi="Times New Roman"/>
          <w:b/>
          <w:bCs/>
          <w:szCs w:val="18"/>
        </w:rPr>
        <w:drawing>
          <wp:inline distT="0" distB="0" distL="0" distR="0" wp14:anchorId="2164861B" wp14:editId="34BFC1CE">
            <wp:extent cx="5274310" cy="444500"/>
            <wp:effectExtent l="0" t="0" r="2540" b="0"/>
            <wp:docPr id="20706551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65517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EB428" w14:textId="1CC77E7F" w:rsidR="009B2562" w:rsidRPr="007B2C38" w:rsidRDefault="009B2562" w:rsidP="00AB7F57">
      <w:pPr>
        <w:pStyle w:val="a8"/>
        <w:numPr>
          <w:ilvl w:val="1"/>
          <w:numId w:val="1"/>
        </w:numPr>
        <w:spacing w:line="400" w:lineRule="exact"/>
        <w:ind w:left="862" w:firstLineChars="0" w:hanging="442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数据流向</w:t>
      </w:r>
    </w:p>
    <w:p w14:paraId="7AAD9048" w14:textId="17FC0C37" w:rsidR="006C4A0F" w:rsidRPr="007B2C38" w:rsidRDefault="00DF0861" w:rsidP="00BE08AB">
      <w:pPr>
        <w:pStyle w:val="a8"/>
        <w:ind w:left="860" w:firstLineChars="0" w:firstLine="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/>
          <w:szCs w:val="18"/>
        </w:rPr>
        <w:drawing>
          <wp:inline distT="0" distB="0" distL="0" distR="0" wp14:anchorId="3DA6DEDC" wp14:editId="4ECB6580">
            <wp:extent cx="5274310" cy="4496435"/>
            <wp:effectExtent l="0" t="0" r="2540" b="0"/>
            <wp:docPr id="8816002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60029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9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A4E0F" w14:textId="665D766E" w:rsidR="006C4A0F" w:rsidRPr="007B2C38" w:rsidRDefault="006C4A0F" w:rsidP="00AB7F57">
      <w:pPr>
        <w:spacing w:line="400" w:lineRule="exact"/>
        <w:ind w:firstLine="42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根据项目的文档记录，我在开发主要遇到了一下的问题</w:t>
      </w:r>
      <w:r w:rsidR="00AB7F57" w:rsidRPr="007B2C38">
        <w:rPr>
          <w:rFonts w:ascii="Times New Roman" w:eastAsia="微软雅黑" w:hAnsi="Times New Roman" w:hint="eastAsia"/>
          <w:szCs w:val="18"/>
        </w:rPr>
        <w:t>并解决</w:t>
      </w:r>
      <w:r w:rsidRPr="007B2C38">
        <w:rPr>
          <w:rFonts w:ascii="Times New Roman" w:eastAsia="微软雅黑" w:hAnsi="Times New Roman" w:hint="eastAsia"/>
          <w:szCs w:val="18"/>
        </w:rPr>
        <w:t>：</w:t>
      </w:r>
    </w:p>
    <w:p w14:paraId="59BFECC6" w14:textId="52818227" w:rsidR="006C4A0F" w:rsidRPr="007B2C38" w:rsidRDefault="006C4A0F" w:rsidP="00AB7F57">
      <w:pPr>
        <w:spacing w:line="400" w:lineRule="exact"/>
        <w:ind w:firstLine="42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lastRenderedPageBreak/>
        <w:t xml:space="preserve">1. </w:t>
      </w:r>
      <w:r w:rsidRPr="007B2C38">
        <w:rPr>
          <w:rFonts w:ascii="Times New Roman" w:eastAsia="微软雅黑" w:hAnsi="Times New Roman" w:hint="eastAsia"/>
          <w:szCs w:val="18"/>
        </w:rPr>
        <w:t>在商品页直接创建订单的时候没有展示减免信息：这个主要是</w:t>
      </w:r>
      <w:r w:rsidR="00AB7F57" w:rsidRPr="007B2C38">
        <w:rPr>
          <w:rFonts w:ascii="Times New Roman" w:eastAsia="微软雅黑" w:hAnsi="Times New Roman" w:hint="eastAsia"/>
          <w:szCs w:val="18"/>
        </w:rPr>
        <w:t>因为</w:t>
      </w:r>
      <w:r w:rsidR="00AB7F57" w:rsidRPr="007B2C38">
        <w:rPr>
          <w:rFonts w:ascii="Times New Roman" w:eastAsia="微软雅黑" w:hAnsi="Times New Roman"/>
          <w:szCs w:val="18"/>
        </w:rPr>
        <w:t>processPurchaseInput</w:t>
      </w:r>
      <w:r w:rsidR="00AB7F57" w:rsidRPr="007B2C38">
        <w:rPr>
          <w:rFonts w:ascii="Times New Roman" w:eastAsia="微软雅黑" w:hAnsi="Times New Roman" w:hint="eastAsia"/>
          <w:szCs w:val="18"/>
        </w:rPr>
        <w:t>()</w:t>
      </w:r>
      <w:r w:rsidR="00AB7F57" w:rsidRPr="007B2C38">
        <w:rPr>
          <w:rFonts w:ascii="Times New Roman" w:eastAsia="微软雅黑" w:hAnsi="Times New Roman" w:hint="eastAsia"/>
          <w:szCs w:val="18"/>
        </w:rPr>
        <w:t>中没有使用</w:t>
      </w:r>
      <w:r w:rsidR="00AB7F57" w:rsidRPr="007B2C38">
        <w:rPr>
          <w:rFonts w:ascii="Times New Roman" w:eastAsia="微软雅黑" w:hAnsi="Times New Roman" w:hint="eastAsia"/>
          <w:szCs w:val="18"/>
        </w:rPr>
        <w:t>c</w:t>
      </w:r>
      <w:r w:rsidR="00AB7F57" w:rsidRPr="007B2C38">
        <w:rPr>
          <w:rFonts w:ascii="Times New Roman" w:eastAsia="微软雅黑" w:hAnsi="Times New Roman"/>
          <w:szCs w:val="18"/>
        </w:rPr>
        <w:t>onfirmOrderWithPromotion</w:t>
      </w:r>
      <w:r w:rsidR="00AB7F57" w:rsidRPr="007B2C38">
        <w:rPr>
          <w:rFonts w:ascii="Times New Roman" w:eastAsia="微软雅黑" w:hAnsi="Times New Roman" w:hint="eastAsia"/>
          <w:szCs w:val="18"/>
        </w:rPr>
        <w:t>()</w:t>
      </w:r>
      <w:r w:rsidR="00AB7F57" w:rsidRPr="007B2C38">
        <w:rPr>
          <w:rFonts w:ascii="Times New Roman" w:eastAsia="微软雅黑" w:hAnsi="Times New Roman" w:hint="eastAsia"/>
          <w:szCs w:val="18"/>
        </w:rPr>
        <w:t>计算优惠。</w:t>
      </w:r>
    </w:p>
    <w:p w14:paraId="5FD22E90" w14:textId="67E01FFD" w:rsidR="00AB7F57" w:rsidRPr="007B2C38" w:rsidRDefault="00AB7F57" w:rsidP="00AB7F57">
      <w:pPr>
        <w:spacing w:line="400" w:lineRule="exact"/>
        <w:ind w:firstLine="42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 xml:space="preserve">2. </w:t>
      </w:r>
      <w:r w:rsidRPr="007B2C38">
        <w:rPr>
          <w:rFonts w:ascii="Times New Roman" w:eastAsia="微软雅黑" w:hAnsi="Times New Roman" w:hint="eastAsia"/>
          <w:szCs w:val="18"/>
        </w:rPr>
        <w:t>由于</w:t>
      </w:r>
      <w:r w:rsidRPr="007B2C38">
        <w:rPr>
          <w:rFonts w:ascii="Times New Roman" w:eastAsia="微软雅黑" w:hAnsi="Times New Roman" w:hint="eastAsia"/>
          <w:szCs w:val="18"/>
        </w:rPr>
        <w:t>csv</w:t>
      </w:r>
      <w:r w:rsidRPr="007B2C38">
        <w:rPr>
          <w:rFonts w:ascii="Times New Roman" w:eastAsia="微软雅黑" w:hAnsi="Times New Roman" w:hint="eastAsia"/>
          <w:szCs w:val="18"/>
        </w:rPr>
        <w:t>文件没有使用占位符导致的促销信息读取问题：这个主要是因为我第一个版本使用空字符来存储无效信息，但是当无效信息在</w:t>
      </w:r>
      <w:r w:rsidRPr="007B2C38">
        <w:rPr>
          <w:rFonts w:ascii="Times New Roman" w:eastAsia="微软雅黑" w:hAnsi="Times New Roman" w:hint="eastAsia"/>
          <w:szCs w:val="18"/>
        </w:rPr>
        <w:t>csv</w:t>
      </w:r>
      <w:r w:rsidRPr="007B2C38">
        <w:rPr>
          <w:rFonts w:ascii="Times New Roman" w:eastAsia="微软雅黑" w:hAnsi="Times New Roman" w:hint="eastAsia"/>
          <w:szCs w:val="18"/>
        </w:rPr>
        <w:t>行尾时会无法读取，进而导致读取异常。</w:t>
      </w:r>
    </w:p>
    <w:p w14:paraId="32278335" w14:textId="7A7E6FEF" w:rsidR="00AB7F57" w:rsidRPr="007B2C38" w:rsidRDefault="00AB7F57" w:rsidP="00AB7F57">
      <w:pPr>
        <w:spacing w:line="400" w:lineRule="exact"/>
        <w:ind w:firstLine="42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>还有一些未解决的问题，这些问题暂时没有什么大的影响，所以就先放着：</w:t>
      </w:r>
    </w:p>
    <w:p w14:paraId="11DCA8B9" w14:textId="08CBECD8" w:rsidR="00AB7F57" w:rsidRPr="007B2C38" w:rsidRDefault="00AB7F57" w:rsidP="00AB7F57">
      <w:pPr>
        <w:spacing w:line="400" w:lineRule="exact"/>
        <w:ind w:firstLine="42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 xml:space="preserve">1. </w:t>
      </w:r>
      <w:r w:rsidRPr="007B2C38">
        <w:rPr>
          <w:rFonts w:ascii="Times New Roman" w:eastAsia="微软雅黑" w:hAnsi="Times New Roman" w:hint="eastAsia"/>
          <w:szCs w:val="18"/>
        </w:rPr>
        <w:t>商品信息的删除为硬删除，如果有条件应修改成软删除并跟进错误处理机制。</w:t>
      </w:r>
    </w:p>
    <w:p w14:paraId="2B9F8311" w14:textId="213FD518" w:rsidR="00AB7F57" w:rsidRPr="007B2C38" w:rsidRDefault="00AB7F57" w:rsidP="00AB7F57">
      <w:pPr>
        <w:spacing w:line="400" w:lineRule="exact"/>
        <w:ind w:firstLine="420"/>
        <w:jc w:val="left"/>
        <w:rPr>
          <w:rFonts w:ascii="Times New Roman" w:eastAsia="微软雅黑" w:hAnsi="Times New Roman"/>
          <w:szCs w:val="18"/>
        </w:rPr>
      </w:pPr>
      <w:r w:rsidRPr="007B2C38">
        <w:rPr>
          <w:rFonts w:ascii="Times New Roman" w:eastAsia="微软雅黑" w:hAnsi="Times New Roman" w:hint="eastAsia"/>
          <w:szCs w:val="18"/>
        </w:rPr>
        <w:t xml:space="preserve">2. </w:t>
      </w:r>
      <w:r w:rsidRPr="007B2C38">
        <w:rPr>
          <w:rFonts w:ascii="Times New Roman" w:eastAsia="微软雅黑" w:hAnsi="Times New Roman" w:hint="eastAsia"/>
          <w:szCs w:val="18"/>
        </w:rPr>
        <w:t>数据加载为一次性从内存中读取，期待改成分页加载，减少内存占用。</w:t>
      </w:r>
    </w:p>
    <w:p w14:paraId="67BC6D85" w14:textId="1D05EAAF" w:rsidR="001C57DA" w:rsidRPr="007B2C38" w:rsidRDefault="002C717D" w:rsidP="001C57DA">
      <w:pPr>
        <w:pStyle w:val="a8"/>
        <w:numPr>
          <w:ilvl w:val="0"/>
          <w:numId w:val="1"/>
        </w:numPr>
        <w:spacing w:line="440" w:lineRule="exact"/>
        <w:ind w:leftChars="-5" w:left="710" w:firstLineChars="0"/>
        <w:jc w:val="left"/>
        <w:rPr>
          <w:rFonts w:ascii="Times New Roman" w:eastAsia="微软雅黑" w:hAnsi="Times New Roman"/>
          <w:b/>
          <w:sz w:val="24"/>
        </w:rPr>
      </w:pPr>
      <w:r w:rsidRPr="007B2C38">
        <w:rPr>
          <w:rFonts w:ascii="Times New Roman" w:eastAsia="微软雅黑" w:hAnsi="Times New Roman" w:hint="eastAsia"/>
          <w:b/>
          <w:sz w:val="24"/>
        </w:rPr>
        <w:t>实验结果</w:t>
      </w:r>
    </w:p>
    <w:p w14:paraId="23B1AF24" w14:textId="5647EF7C" w:rsidR="001C57DA" w:rsidRPr="007B2C38" w:rsidRDefault="001C57DA" w:rsidP="001C57DA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系统启动与配置加载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587"/>
        <w:gridCol w:w="3015"/>
        <w:gridCol w:w="2920"/>
      </w:tblGrid>
      <w:tr w:rsidR="00017688" w:rsidRPr="007B2C38" w14:paraId="3FAD607B" w14:textId="77777777" w:rsidTr="000A2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48B34FB6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情况描述</w:t>
            </w:r>
          </w:p>
        </w:tc>
        <w:tc>
          <w:tcPr>
            <w:tcW w:w="3015" w:type="dxa"/>
          </w:tcPr>
          <w:p w14:paraId="2205E1DE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预期行为</w:t>
            </w:r>
          </w:p>
        </w:tc>
        <w:tc>
          <w:tcPr>
            <w:tcW w:w="2920" w:type="dxa"/>
          </w:tcPr>
          <w:p w14:paraId="56B6D8F0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实际行为</w:t>
            </w:r>
          </w:p>
        </w:tc>
      </w:tr>
      <w:tr w:rsidR="00017688" w:rsidRPr="007B2C38" w14:paraId="3C3BD0A6" w14:textId="77777777" w:rsidTr="000A2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795B1ABC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配置文件存在且格式正确</w:t>
            </w:r>
          </w:p>
        </w:tc>
        <w:tc>
          <w:tcPr>
            <w:tcW w:w="3015" w:type="dxa"/>
          </w:tcPr>
          <w:p w14:paraId="371D8626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正常加载配置，系统启动</w:t>
            </w:r>
          </w:p>
        </w:tc>
        <w:tc>
          <w:tcPr>
            <w:tcW w:w="2920" w:type="dxa"/>
          </w:tcPr>
          <w:p w14:paraId="02B0305B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系统正常启动，配置加载成功</w:t>
            </w:r>
          </w:p>
        </w:tc>
      </w:tr>
      <w:tr w:rsidR="00017688" w:rsidRPr="007B2C38" w14:paraId="04E512CC" w14:textId="77777777" w:rsidTr="000A2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5DC055FC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配置文件不存在</w:t>
            </w:r>
          </w:p>
        </w:tc>
        <w:tc>
          <w:tcPr>
            <w:tcW w:w="3015" w:type="dxa"/>
          </w:tcPr>
          <w:p w14:paraId="36AF81AF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使用默认配置，输出警告信息</w:t>
            </w:r>
          </w:p>
        </w:tc>
        <w:tc>
          <w:tcPr>
            <w:tcW w:w="2920" w:type="dxa"/>
          </w:tcPr>
          <w:p w14:paraId="060EE7F3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输出“配置文件加载失败，使用默认配置。“</w:t>
            </w:r>
          </w:p>
        </w:tc>
      </w:tr>
      <w:tr w:rsidR="00017688" w:rsidRPr="007B2C38" w14:paraId="4EA6D6B6" w14:textId="77777777" w:rsidTr="000A2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630ED474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配置文件存在但格式错误</w:t>
            </w:r>
          </w:p>
        </w:tc>
        <w:tc>
          <w:tcPr>
            <w:tcW w:w="3015" w:type="dxa"/>
          </w:tcPr>
          <w:p w14:paraId="4AF956C2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加载失败，使用默认配置</w:t>
            </w:r>
          </w:p>
        </w:tc>
        <w:tc>
          <w:tcPr>
            <w:tcW w:w="2920" w:type="dxa"/>
          </w:tcPr>
          <w:p w14:paraId="5A822A8A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使用默认配置</w:t>
            </w:r>
          </w:p>
        </w:tc>
      </w:tr>
      <w:tr w:rsidR="00017688" w:rsidRPr="007B2C38" w14:paraId="6C344695" w14:textId="77777777" w:rsidTr="000A2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7187D124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数据文件不存在</w:t>
            </w:r>
          </w:p>
        </w:tc>
        <w:tc>
          <w:tcPr>
            <w:tcW w:w="3015" w:type="dxa"/>
          </w:tcPr>
          <w:p w14:paraId="026F47CB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创建空列表，输出提示信息</w:t>
            </w:r>
          </w:p>
        </w:tc>
        <w:tc>
          <w:tcPr>
            <w:tcW w:w="2920" w:type="dxa"/>
          </w:tcPr>
          <w:p w14:paraId="0221F803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输出“用户数据文件不存在，将创建新文件。“</w:t>
            </w:r>
          </w:p>
        </w:tc>
      </w:tr>
      <w:tr w:rsidR="00017688" w:rsidRPr="007B2C38" w14:paraId="4830C7DF" w14:textId="77777777" w:rsidTr="000A2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2C84BB82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数据文件存在但格式损坏</w:t>
            </w:r>
          </w:p>
        </w:tc>
        <w:tc>
          <w:tcPr>
            <w:tcW w:w="3015" w:type="dxa"/>
          </w:tcPr>
          <w:p w14:paraId="7B1A4676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跳过错误行，继续加载有效数据</w:t>
            </w:r>
          </w:p>
        </w:tc>
        <w:tc>
          <w:tcPr>
            <w:tcW w:w="2920" w:type="dxa"/>
          </w:tcPr>
          <w:p w14:paraId="3A0E0DB6" w14:textId="77777777" w:rsidR="00017688" w:rsidRPr="007B2C38" w:rsidRDefault="00017688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跳过错误行，继续加载有效数据</w:t>
            </w:r>
          </w:p>
        </w:tc>
      </w:tr>
    </w:tbl>
    <w:p w14:paraId="76AC6E65" w14:textId="77777777" w:rsidR="001C57DA" w:rsidRPr="007B2C38" w:rsidRDefault="001C57DA" w:rsidP="000A232C">
      <w:pPr>
        <w:spacing w:line="440" w:lineRule="exact"/>
        <w:jc w:val="left"/>
        <w:rPr>
          <w:rFonts w:ascii="Times New Roman" w:eastAsia="微软雅黑" w:hAnsi="Times New Roman"/>
          <w:bCs/>
          <w:szCs w:val="21"/>
        </w:rPr>
      </w:pPr>
    </w:p>
    <w:p w14:paraId="72BE7C97" w14:textId="3B53C015" w:rsidR="001C57DA" w:rsidRPr="007B2C38" w:rsidRDefault="001C57DA" w:rsidP="001C57DA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主菜单输入处理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587"/>
        <w:gridCol w:w="3015"/>
        <w:gridCol w:w="2920"/>
      </w:tblGrid>
      <w:tr w:rsidR="000A232C" w:rsidRPr="007B2C38" w14:paraId="757B9A39" w14:textId="77777777" w:rsidTr="000A2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17301849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情况描述</w:t>
            </w:r>
          </w:p>
        </w:tc>
        <w:tc>
          <w:tcPr>
            <w:tcW w:w="3015" w:type="dxa"/>
          </w:tcPr>
          <w:p w14:paraId="2B20587A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预期行为</w:t>
            </w:r>
          </w:p>
        </w:tc>
        <w:tc>
          <w:tcPr>
            <w:tcW w:w="2920" w:type="dxa"/>
          </w:tcPr>
          <w:p w14:paraId="12EEFD64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实际行为</w:t>
            </w:r>
          </w:p>
        </w:tc>
      </w:tr>
      <w:tr w:rsidR="000A232C" w:rsidRPr="007B2C38" w14:paraId="01AD56C9" w14:textId="77777777" w:rsidTr="000A2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21D8860E" w14:textId="1DD1244B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有效数字选项</w:t>
            </w:r>
          </w:p>
        </w:tc>
        <w:tc>
          <w:tcPr>
            <w:tcW w:w="3015" w:type="dxa"/>
          </w:tcPr>
          <w:p w14:paraId="0A9B789E" w14:textId="5F2C9133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执行对应功能</w:t>
            </w:r>
          </w:p>
        </w:tc>
        <w:tc>
          <w:tcPr>
            <w:tcW w:w="2920" w:type="dxa"/>
          </w:tcPr>
          <w:p w14:paraId="096EFB5A" w14:textId="0439F5B6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正确执行对应的功能或者进入对应的模块</w:t>
            </w:r>
          </w:p>
        </w:tc>
      </w:tr>
      <w:tr w:rsidR="000A232C" w:rsidRPr="007B2C38" w14:paraId="78BDF496" w14:textId="77777777" w:rsidTr="000A2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71E6FB23" w14:textId="2D9108D1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无效数字选项</w:t>
            </w:r>
          </w:p>
        </w:tc>
        <w:tc>
          <w:tcPr>
            <w:tcW w:w="3015" w:type="dxa"/>
          </w:tcPr>
          <w:p w14:paraId="453D6EAB" w14:textId="2B707F5F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无效选择，请重新输入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60CB77C0" w14:textId="61DE075F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无效选择，请重新输入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0A232C" w:rsidRPr="007B2C38" w14:paraId="46F0DBE8" w14:textId="77777777" w:rsidTr="000A2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2A5D17A7" w14:textId="7F0B8283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非数字输入</w:t>
            </w:r>
          </w:p>
        </w:tc>
        <w:tc>
          <w:tcPr>
            <w:tcW w:w="3015" w:type="dxa"/>
          </w:tcPr>
          <w:p w14:paraId="50613091" w14:textId="69A4473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无效输入，请输入数字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3B910EC8" w14:textId="44FAE9CC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无效输入，请输入数字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0A232C" w:rsidRPr="007B2C38" w14:paraId="565FE164" w14:textId="77777777" w:rsidTr="000A2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2131378A" w14:textId="50B0D2A0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空输入</w:t>
            </w:r>
          </w:p>
        </w:tc>
        <w:tc>
          <w:tcPr>
            <w:tcW w:w="3015" w:type="dxa"/>
          </w:tcPr>
          <w:p w14:paraId="782C5DF4" w14:textId="52A34E78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等待有效输入</w:t>
            </w:r>
          </w:p>
        </w:tc>
        <w:tc>
          <w:tcPr>
            <w:tcW w:w="2920" w:type="dxa"/>
          </w:tcPr>
          <w:p w14:paraId="591D5C04" w14:textId="61290FF9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等待有效输入</w:t>
            </w:r>
          </w:p>
        </w:tc>
      </w:tr>
      <w:tr w:rsidR="000A232C" w:rsidRPr="007B2C38" w14:paraId="07E85644" w14:textId="77777777" w:rsidTr="000A2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37568E4C" w14:textId="0C6DACBD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超长输入</w:t>
            </w:r>
          </w:p>
        </w:tc>
        <w:tc>
          <w:tcPr>
            <w:tcW w:w="3015" w:type="dxa"/>
          </w:tcPr>
          <w:p w14:paraId="0E9DD2B4" w14:textId="447C2966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截断处理，提示无效输入</w:t>
            </w:r>
          </w:p>
        </w:tc>
        <w:tc>
          <w:tcPr>
            <w:tcW w:w="2920" w:type="dxa"/>
          </w:tcPr>
          <w:p w14:paraId="57A8F5BE" w14:textId="1CEB2A5A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无效输入，请输入数字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0A232C" w:rsidRPr="007B2C38" w14:paraId="3A467740" w14:textId="77777777" w:rsidTr="000A2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09AF70E8" w14:textId="02080ABD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带空格的数字</w:t>
            </w:r>
          </w:p>
        </w:tc>
        <w:tc>
          <w:tcPr>
            <w:tcW w:w="3015" w:type="dxa"/>
          </w:tcPr>
          <w:p w14:paraId="2A8B1C12" w14:textId="0DF16180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正确解析数字</w:t>
            </w:r>
          </w:p>
        </w:tc>
        <w:tc>
          <w:tcPr>
            <w:tcW w:w="2920" w:type="dxa"/>
          </w:tcPr>
          <w:p w14:paraId="35C0A353" w14:textId="2ADB8F82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按次序向后自动解析</w:t>
            </w:r>
          </w:p>
        </w:tc>
      </w:tr>
    </w:tbl>
    <w:p w14:paraId="16034D7C" w14:textId="0C8F0F69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用户注册模块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587"/>
        <w:gridCol w:w="3015"/>
        <w:gridCol w:w="2920"/>
      </w:tblGrid>
      <w:tr w:rsidR="000A232C" w:rsidRPr="007B2C38" w14:paraId="0F741787" w14:textId="77777777" w:rsidTr="008635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5C3D1387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lastRenderedPageBreak/>
              <w:t>情况描述</w:t>
            </w:r>
          </w:p>
        </w:tc>
        <w:tc>
          <w:tcPr>
            <w:tcW w:w="3015" w:type="dxa"/>
          </w:tcPr>
          <w:p w14:paraId="2E22FFDB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预期行为</w:t>
            </w:r>
          </w:p>
        </w:tc>
        <w:tc>
          <w:tcPr>
            <w:tcW w:w="2920" w:type="dxa"/>
          </w:tcPr>
          <w:p w14:paraId="0FBE37EC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实际行为</w:t>
            </w:r>
          </w:p>
        </w:tc>
      </w:tr>
      <w:tr w:rsidR="000A232C" w:rsidRPr="007B2C38" w14:paraId="099B0981" w14:textId="77777777" w:rsidTr="008635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73B751C2" w14:textId="756FCE42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正常注册（所有字段有效）</w:t>
            </w:r>
          </w:p>
        </w:tc>
        <w:tc>
          <w:tcPr>
            <w:tcW w:w="3015" w:type="dxa"/>
          </w:tcPr>
          <w:p w14:paraId="5AC876C3" w14:textId="4A92FC44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注册成功，保存到文件</w:t>
            </w:r>
          </w:p>
        </w:tc>
        <w:tc>
          <w:tcPr>
            <w:tcW w:w="2920" w:type="dxa"/>
          </w:tcPr>
          <w:p w14:paraId="5780F745" w14:textId="01DDC5AB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注册成功，保存到文件</w:t>
            </w:r>
          </w:p>
        </w:tc>
      </w:tr>
      <w:tr w:rsidR="000A232C" w:rsidRPr="007B2C38" w14:paraId="37E58DEF" w14:textId="77777777" w:rsidTr="008635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1BC861DF" w14:textId="6EEEB2DB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用户名已存在</w:t>
            </w:r>
          </w:p>
        </w:tc>
        <w:tc>
          <w:tcPr>
            <w:tcW w:w="3015" w:type="dxa"/>
          </w:tcPr>
          <w:p w14:paraId="715F70D7" w14:textId="60F91CE4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已存在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7578D739" w14:textId="1AD54AD3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已存在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0A232C" w:rsidRPr="007B2C38" w14:paraId="6C765AC9" w14:textId="77777777" w:rsidTr="008635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7C82D6C6" w14:textId="51DCA753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用户名为空</w:t>
            </w:r>
          </w:p>
        </w:tc>
        <w:tc>
          <w:tcPr>
            <w:tcW w:w="3015" w:type="dxa"/>
          </w:tcPr>
          <w:p w14:paraId="427658AD" w14:textId="0C5B637A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、密码和手机号不能为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5134AA4E" w14:textId="235CCB09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、密码和手机号不能为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0A232C" w:rsidRPr="007B2C38" w14:paraId="14791149" w14:textId="77777777" w:rsidTr="008635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1385B2CE" w14:textId="753B13E1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密码为空</w:t>
            </w:r>
          </w:p>
        </w:tc>
        <w:tc>
          <w:tcPr>
            <w:tcW w:w="3015" w:type="dxa"/>
          </w:tcPr>
          <w:p w14:paraId="0B293DF7" w14:textId="057473DB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、密码和手机号不能为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483AD7E4" w14:textId="65E79792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、密码和手机号不能为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0A232C" w:rsidRPr="007B2C38" w14:paraId="6D336F74" w14:textId="77777777" w:rsidTr="008635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0398CDA1" w14:textId="4FE05033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手机号为空</w:t>
            </w:r>
          </w:p>
        </w:tc>
        <w:tc>
          <w:tcPr>
            <w:tcW w:w="3015" w:type="dxa"/>
          </w:tcPr>
          <w:p w14:paraId="18153E22" w14:textId="4B90536D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、密码和手机号不能为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01FD4B03" w14:textId="4DCA04ED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、密码和手机号不能为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0A232C" w:rsidRPr="007B2C38" w14:paraId="1F6E041C" w14:textId="77777777" w:rsidTr="008635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6947AC47" w14:textId="6888996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用户名含特殊字符</w:t>
            </w:r>
          </w:p>
        </w:tc>
        <w:tc>
          <w:tcPr>
            <w:tcW w:w="3015" w:type="dxa"/>
          </w:tcPr>
          <w:p w14:paraId="7DA9095D" w14:textId="573BEF0F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允许注册（系统未限制）</w:t>
            </w:r>
          </w:p>
        </w:tc>
        <w:tc>
          <w:tcPr>
            <w:tcW w:w="2920" w:type="dxa"/>
          </w:tcPr>
          <w:p w14:paraId="58D9325D" w14:textId="2005385A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注册成功，保存到文件</w:t>
            </w:r>
          </w:p>
        </w:tc>
      </w:tr>
      <w:tr w:rsidR="000A232C" w:rsidRPr="007B2C38" w14:paraId="2FC31020" w14:textId="77777777" w:rsidTr="008635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779CED4E" w14:textId="1E6DFF45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超长用户名</w:t>
            </w:r>
          </w:p>
        </w:tc>
        <w:tc>
          <w:tcPr>
            <w:tcW w:w="3015" w:type="dxa"/>
          </w:tcPr>
          <w:p w14:paraId="5A48AF63" w14:textId="292A56D4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允许注册（系统未限制长度）</w:t>
            </w:r>
          </w:p>
        </w:tc>
        <w:tc>
          <w:tcPr>
            <w:tcW w:w="2920" w:type="dxa"/>
          </w:tcPr>
          <w:p w14:paraId="317D5217" w14:textId="25FA18B9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注册成功，保存到文件</w:t>
            </w:r>
          </w:p>
        </w:tc>
      </w:tr>
      <w:tr w:rsidR="000A232C" w:rsidRPr="007B2C38" w14:paraId="62DA159F" w14:textId="77777777" w:rsidTr="008635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637549E9" w14:textId="6BFF23CF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用户名含空格</w:t>
            </w:r>
          </w:p>
        </w:tc>
        <w:tc>
          <w:tcPr>
            <w:tcW w:w="3015" w:type="dxa"/>
          </w:tcPr>
          <w:p w14:paraId="25A16343" w14:textId="7122DDCF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空格前部分作为用户名</w:t>
            </w:r>
          </w:p>
        </w:tc>
        <w:tc>
          <w:tcPr>
            <w:tcW w:w="2920" w:type="dxa"/>
          </w:tcPr>
          <w:p w14:paraId="3B69BF3B" w14:textId="0F6066DD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注册成功，保存到文件</w:t>
            </w:r>
          </w:p>
        </w:tc>
      </w:tr>
    </w:tbl>
    <w:p w14:paraId="42F5E17A" w14:textId="77777777" w:rsidR="000A232C" w:rsidRPr="007B2C38" w:rsidRDefault="000A232C" w:rsidP="000A232C">
      <w:pPr>
        <w:pStyle w:val="a8"/>
        <w:spacing w:line="440" w:lineRule="exact"/>
        <w:ind w:left="860" w:firstLineChars="0" w:firstLine="0"/>
        <w:jc w:val="left"/>
        <w:rPr>
          <w:rFonts w:ascii="Times New Roman" w:eastAsia="微软雅黑" w:hAnsi="Times New Roman"/>
          <w:bCs/>
          <w:szCs w:val="21"/>
        </w:rPr>
      </w:pPr>
    </w:p>
    <w:p w14:paraId="567B94E7" w14:textId="0481BFC9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用户登录模块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587"/>
        <w:gridCol w:w="3015"/>
        <w:gridCol w:w="2920"/>
      </w:tblGrid>
      <w:tr w:rsidR="000A232C" w:rsidRPr="007B2C38" w14:paraId="7E408A2F" w14:textId="77777777" w:rsidTr="008635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4048359F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bookmarkStart w:id="0" w:name="_Hlk216815803"/>
            <w:r w:rsidRPr="007B2C38">
              <w:rPr>
                <w:rFonts w:ascii="Times New Roman" w:eastAsia="微软雅黑" w:hAnsi="Times New Roman" w:hint="eastAsia"/>
                <w:szCs w:val="21"/>
              </w:rPr>
              <w:t>情况描述</w:t>
            </w:r>
          </w:p>
        </w:tc>
        <w:tc>
          <w:tcPr>
            <w:tcW w:w="3015" w:type="dxa"/>
          </w:tcPr>
          <w:p w14:paraId="2D3DE35D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预期行为</w:t>
            </w:r>
          </w:p>
        </w:tc>
        <w:tc>
          <w:tcPr>
            <w:tcW w:w="2920" w:type="dxa"/>
          </w:tcPr>
          <w:p w14:paraId="3A482F04" w14:textId="77777777" w:rsidR="000A232C" w:rsidRPr="007B2C38" w:rsidRDefault="000A232C" w:rsidP="008635C6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实际行为</w:t>
            </w:r>
          </w:p>
        </w:tc>
      </w:tr>
      <w:tr w:rsidR="000A232C" w:rsidRPr="007B2C38" w14:paraId="5522B1E5" w14:textId="77777777" w:rsidTr="008635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0D023632" w14:textId="5D577175" w:rsidR="000A232C" w:rsidRPr="007B2C38" w:rsidRDefault="007529AC" w:rsidP="008635C6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用户名和密码正确</w:t>
            </w:r>
          </w:p>
        </w:tc>
        <w:tc>
          <w:tcPr>
            <w:tcW w:w="3015" w:type="dxa"/>
          </w:tcPr>
          <w:p w14:paraId="28E5DF3A" w14:textId="0D82B090" w:rsidR="000A232C" w:rsidRPr="007B2C38" w:rsidRDefault="007529A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登录成功，进入顾客菜单</w:t>
            </w:r>
          </w:p>
        </w:tc>
        <w:tc>
          <w:tcPr>
            <w:tcW w:w="2920" w:type="dxa"/>
          </w:tcPr>
          <w:p w14:paraId="15B17D5A" w14:textId="30D7AC90" w:rsidR="000A232C" w:rsidRPr="007B2C38" w:rsidRDefault="007529AC" w:rsidP="008635C6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登录成功，进入顾客菜单</w:t>
            </w:r>
          </w:p>
        </w:tc>
      </w:tr>
      <w:tr w:rsidR="007529AC" w:rsidRPr="007B2C38" w14:paraId="7409AF63" w14:textId="77777777" w:rsidTr="008635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2F0F93FB" w14:textId="3BB9CAE4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用户名正确，密码错误</w:t>
            </w:r>
          </w:p>
        </w:tc>
        <w:tc>
          <w:tcPr>
            <w:tcW w:w="3015" w:type="dxa"/>
          </w:tcPr>
          <w:p w14:paraId="03ACCC58" w14:textId="70392344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1727FC60" w14:textId="733E6595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7529AC" w:rsidRPr="007B2C38" w14:paraId="26167262" w14:textId="77777777" w:rsidTr="008635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329A51DE" w14:textId="282E7CF6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用户名不存在</w:t>
            </w:r>
          </w:p>
        </w:tc>
        <w:tc>
          <w:tcPr>
            <w:tcW w:w="3015" w:type="dxa"/>
          </w:tcPr>
          <w:p w14:paraId="65437083" w14:textId="38932CC8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67403AA3" w14:textId="62A7B0A0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7529AC" w:rsidRPr="007B2C38" w14:paraId="6F83FFD8" w14:textId="77777777" w:rsidTr="008635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462ED40C" w14:textId="57932BFE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用户名和密码都为空</w:t>
            </w:r>
          </w:p>
        </w:tc>
        <w:tc>
          <w:tcPr>
            <w:tcW w:w="3015" w:type="dxa"/>
          </w:tcPr>
          <w:p w14:paraId="0D899DEA" w14:textId="3F637D34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737BCD68" w14:textId="3D0684B6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7529AC" w:rsidRPr="007B2C38" w14:paraId="44E926F9" w14:textId="77777777" w:rsidTr="008635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2A2340C6" w14:textId="10E2ACF8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管理员账号密码正确</w:t>
            </w:r>
          </w:p>
        </w:tc>
        <w:tc>
          <w:tcPr>
            <w:tcW w:w="3015" w:type="dxa"/>
          </w:tcPr>
          <w:p w14:paraId="2578B9EF" w14:textId="1848755A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登录成功，进入管理员菜单</w:t>
            </w:r>
          </w:p>
        </w:tc>
        <w:tc>
          <w:tcPr>
            <w:tcW w:w="2920" w:type="dxa"/>
          </w:tcPr>
          <w:p w14:paraId="2381C82D" w14:textId="221CCC0A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登录成功，进入管理员菜单</w:t>
            </w:r>
          </w:p>
        </w:tc>
      </w:tr>
      <w:tr w:rsidR="007529AC" w:rsidRPr="007B2C38" w14:paraId="6C06B945" w14:textId="77777777" w:rsidTr="008635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3F88FEA1" w14:textId="79FF873C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管理员账号正确，密码错误</w:t>
            </w:r>
          </w:p>
        </w:tc>
        <w:tc>
          <w:tcPr>
            <w:tcW w:w="3015" w:type="dxa"/>
          </w:tcPr>
          <w:p w14:paraId="059D3252" w14:textId="7CF5304D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7AA0205E" w14:textId="4E7EDCF9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tr w:rsidR="007529AC" w:rsidRPr="007B2C38" w14:paraId="64CD3DDC" w14:textId="77777777" w:rsidTr="008635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7" w:type="dxa"/>
          </w:tcPr>
          <w:p w14:paraId="58FE8779" w14:textId="1A614BB3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使用普通用户账号登录管理员</w:t>
            </w:r>
          </w:p>
        </w:tc>
        <w:tc>
          <w:tcPr>
            <w:tcW w:w="3015" w:type="dxa"/>
          </w:tcPr>
          <w:p w14:paraId="37A00D17" w14:textId="2688DCE0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920" w:type="dxa"/>
          </w:tcPr>
          <w:p w14:paraId="122306EC" w14:textId="38B4393F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用户名或密码错误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  <w:bookmarkEnd w:id="0"/>
    </w:tbl>
    <w:p w14:paraId="7844CD55" w14:textId="77777777" w:rsidR="000A232C" w:rsidRPr="007B2C38" w:rsidRDefault="000A232C" w:rsidP="000A232C">
      <w:pPr>
        <w:pStyle w:val="a8"/>
        <w:spacing w:line="440" w:lineRule="exact"/>
        <w:ind w:left="860" w:firstLineChars="0" w:firstLine="0"/>
        <w:jc w:val="left"/>
        <w:rPr>
          <w:rFonts w:ascii="Times New Roman" w:eastAsia="微软雅黑" w:hAnsi="Times New Roman"/>
          <w:bCs/>
          <w:szCs w:val="21"/>
        </w:rPr>
      </w:pPr>
    </w:p>
    <w:p w14:paraId="2A31F582" w14:textId="5A57E63D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商品搜索模块</w:t>
      </w:r>
    </w:p>
    <w:tbl>
      <w:tblPr>
        <w:tblStyle w:val="10"/>
        <w:tblW w:w="8927" w:type="dxa"/>
        <w:tblLook w:val="04A0" w:firstRow="1" w:lastRow="0" w:firstColumn="1" w:lastColumn="0" w:noHBand="0" w:noVBand="1"/>
      </w:tblPr>
      <w:tblGrid>
        <w:gridCol w:w="1994"/>
        <w:gridCol w:w="2097"/>
        <w:gridCol w:w="2418"/>
        <w:gridCol w:w="2418"/>
      </w:tblGrid>
      <w:tr w:rsidR="007529AC" w:rsidRPr="007B2C38" w14:paraId="15845C7E" w14:textId="77777777" w:rsidTr="007529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1C03B499" w14:textId="01CD9FB3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 w:val="0"/>
                <w:szCs w:val="21"/>
              </w:rPr>
              <w:t>搜索情况</w:t>
            </w:r>
          </w:p>
        </w:tc>
        <w:tc>
          <w:tcPr>
            <w:tcW w:w="2097" w:type="dxa"/>
          </w:tcPr>
          <w:p w14:paraId="6BC14F49" w14:textId="45C46FD9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情况描述</w:t>
            </w:r>
          </w:p>
        </w:tc>
        <w:tc>
          <w:tcPr>
            <w:tcW w:w="2418" w:type="dxa"/>
          </w:tcPr>
          <w:p w14:paraId="262DF0D0" w14:textId="77CC97F2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预期行为</w:t>
            </w:r>
          </w:p>
        </w:tc>
        <w:tc>
          <w:tcPr>
            <w:tcW w:w="2418" w:type="dxa"/>
          </w:tcPr>
          <w:p w14:paraId="720BA358" w14:textId="3530FD8A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 w:val="0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实际行为</w:t>
            </w:r>
          </w:p>
        </w:tc>
      </w:tr>
      <w:tr w:rsidR="007529AC" w:rsidRPr="007B2C38" w14:paraId="6F1EF1B8" w14:textId="77777777" w:rsidTr="00752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46F52AA8" w14:textId="6A45C41E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按名称精确搜索</w:t>
            </w:r>
          </w:p>
        </w:tc>
        <w:tc>
          <w:tcPr>
            <w:tcW w:w="2097" w:type="dxa"/>
          </w:tcPr>
          <w:p w14:paraId="11DD18DB" w14:textId="7D7B3841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完全匹配的商品名</w:t>
            </w:r>
          </w:p>
        </w:tc>
        <w:tc>
          <w:tcPr>
            <w:tcW w:w="2418" w:type="dxa"/>
          </w:tcPr>
          <w:p w14:paraId="76F9E382" w14:textId="7EEE185F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精确匹配结果</w:t>
            </w:r>
          </w:p>
        </w:tc>
        <w:tc>
          <w:tcPr>
            <w:tcW w:w="2418" w:type="dxa"/>
          </w:tcPr>
          <w:p w14:paraId="6A0F3D2F" w14:textId="4B7C3494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精确匹配结果</w:t>
            </w:r>
          </w:p>
        </w:tc>
      </w:tr>
      <w:tr w:rsidR="007529AC" w:rsidRPr="007B2C38" w14:paraId="1D4AA238" w14:textId="77777777" w:rsidTr="007529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29D55F83" w14:textId="0BD5A0AE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lastRenderedPageBreak/>
              <w:t>按名称精确搜索</w:t>
            </w:r>
          </w:p>
        </w:tc>
        <w:tc>
          <w:tcPr>
            <w:tcW w:w="2097" w:type="dxa"/>
          </w:tcPr>
          <w:p w14:paraId="112C152F" w14:textId="257F4BB7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不存在的商品名</w:t>
            </w:r>
          </w:p>
        </w:tc>
        <w:tc>
          <w:tcPr>
            <w:tcW w:w="2418" w:type="dxa"/>
          </w:tcPr>
          <w:p w14:paraId="0CF04C89" w14:textId="0F29DF4A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空结果</w:t>
            </w:r>
          </w:p>
        </w:tc>
        <w:tc>
          <w:tcPr>
            <w:tcW w:w="2418" w:type="dxa"/>
          </w:tcPr>
          <w:p w14:paraId="633570EE" w14:textId="6B99F8F2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空结果</w:t>
            </w:r>
          </w:p>
        </w:tc>
      </w:tr>
      <w:tr w:rsidR="007529AC" w:rsidRPr="007B2C38" w14:paraId="44BB10D9" w14:textId="77777777" w:rsidTr="00752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07106812" w14:textId="09B7DC65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按名称精确搜索</w:t>
            </w:r>
          </w:p>
        </w:tc>
        <w:tc>
          <w:tcPr>
            <w:tcW w:w="2097" w:type="dxa"/>
          </w:tcPr>
          <w:p w14:paraId="533DF065" w14:textId="03F328AB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部分匹配关键字</w:t>
            </w:r>
          </w:p>
        </w:tc>
        <w:tc>
          <w:tcPr>
            <w:tcW w:w="2418" w:type="dxa"/>
          </w:tcPr>
          <w:p w14:paraId="29BDDD0B" w14:textId="5467C737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相似度排序结果</w:t>
            </w:r>
          </w:p>
        </w:tc>
        <w:tc>
          <w:tcPr>
            <w:tcW w:w="2418" w:type="dxa"/>
          </w:tcPr>
          <w:p w14:paraId="0A3C396C" w14:textId="79B4D78B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相似度排序结果</w:t>
            </w:r>
          </w:p>
        </w:tc>
      </w:tr>
      <w:tr w:rsidR="007529AC" w:rsidRPr="007B2C38" w14:paraId="447AFC18" w14:textId="77777777" w:rsidTr="007529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7939A3B5" w14:textId="7D84C16A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按类别搜索</w:t>
            </w:r>
          </w:p>
        </w:tc>
        <w:tc>
          <w:tcPr>
            <w:tcW w:w="2097" w:type="dxa"/>
          </w:tcPr>
          <w:p w14:paraId="57823D22" w14:textId="378EE11B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存在的类别名</w:t>
            </w:r>
          </w:p>
        </w:tc>
        <w:tc>
          <w:tcPr>
            <w:tcW w:w="2418" w:type="dxa"/>
          </w:tcPr>
          <w:p w14:paraId="6902A861" w14:textId="2C525EB3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该类别所有商品</w:t>
            </w:r>
          </w:p>
        </w:tc>
        <w:tc>
          <w:tcPr>
            <w:tcW w:w="2418" w:type="dxa"/>
          </w:tcPr>
          <w:p w14:paraId="3A701532" w14:textId="73D5B80C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该类别所有商品</w:t>
            </w:r>
          </w:p>
        </w:tc>
      </w:tr>
      <w:tr w:rsidR="007529AC" w:rsidRPr="007B2C38" w14:paraId="3022C3F4" w14:textId="77777777" w:rsidTr="00752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46BFFDB3" w14:textId="1EDE3E87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按类别搜索</w:t>
            </w:r>
          </w:p>
        </w:tc>
        <w:tc>
          <w:tcPr>
            <w:tcW w:w="2097" w:type="dxa"/>
          </w:tcPr>
          <w:p w14:paraId="3D25FB69" w14:textId="32E635B7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不存在的类别名</w:t>
            </w:r>
          </w:p>
        </w:tc>
        <w:tc>
          <w:tcPr>
            <w:tcW w:w="2418" w:type="dxa"/>
          </w:tcPr>
          <w:p w14:paraId="4BE2EA1A" w14:textId="6F07CB12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空结果</w:t>
            </w:r>
          </w:p>
        </w:tc>
        <w:tc>
          <w:tcPr>
            <w:tcW w:w="2418" w:type="dxa"/>
          </w:tcPr>
          <w:p w14:paraId="752ACB0D" w14:textId="2602938A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空结果</w:t>
            </w:r>
          </w:p>
        </w:tc>
      </w:tr>
      <w:tr w:rsidR="007529AC" w:rsidRPr="007B2C38" w14:paraId="7C2AA8BB" w14:textId="77777777" w:rsidTr="007529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67A3AE78" w14:textId="5B439E85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按价格区间搜索</w:t>
            </w:r>
          </w:p>
        </w:tc>
        <w:tc>
          <w:tcPr>
            <w:tcW w:w="2097" w:type="dxa"/>
          </w:tcPr>
          <w:p w14:paraId="40C434D1" w14:textId="69978C01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有效价格区间</w:t>
            </w:r>
          </w:p>
        </w:tc>
        <w:tc>
          <w:tcPr>
            <w:tcW w:w="2418" w:type="dxa"/>
          </w:tcPr>
          <w:p w14:paraId="1E56207D" w14:textId="19066DC6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区间内商品</w:t>
            </w:r>
          </w:p>
        </w:tc>
        <w:tc>
          <w:tcPr>
            <w:tcW w:w="2418" w:type="dxa"/>
          </w:tcPr>
          <w:p w14:paraId="422B1336" w14:textId="5B3BC089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返回区间内商品</w:t>
            </w:r>
          </w:p>
        </w:tc>
      </w:tr>
      <w:tr w:rsidR="007529AC" w:rsidRPr="007B2C38" w14:paraId="79F22D45" w14:textId="77777777" w:rsidTr="00752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132784A5" w14:textId="4E0D4689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按价格区间搜索</w:t>
            </w:r>
          </w:p>
        </w:tc>
        <w:tc>
          <w:tcPr>
            <w:tcW w:w="2097" w:type="dxa"/>
          </w:tcPr>
          <w:p w14:paraId="0B9813C2" w14:textId="4CEDB140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无效价格格式</w:t>
            </w:r>
          </w:p>
        </w:tc>
        <w:tc>
          <w:tcPr>
            <w:tcW w:w="2418" w:type="dxa"/>
          </w:tcPr>
          <w:p w14:paraId="6788E7FF" w14:textId="26ADFEB4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格式错误</w:t>
            </w:r>
          </w:p>
        </w:tc>
        <w:tc>
          <w:tcPr>
            <w:tcW w:w="2418" w:type="dxa"/>
          </w:tcPr>
          <w:p w14:paraId="643ABCD6" w14:textId="69291148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格式错误</w:t>
            </w:r>
          </w:p>
        </w:tc>
      </w:tr>
      <w:tr w:rsidR="007529AC" w:rsidRPr="007B2C38" w14:paraId="34F948B2" w14:textId="77777777" w:rsidTr="007529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26F68199" w14:textId="7389A508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综合搜索</w:t>
            </w:r>
          </w:p>
        </w:tc>
        <w:tc>
          <w:tcPr>
            <w:tcW w:w="2097" w:type="dxa"/>
          </w:tcPr>
          <w:p w14:paraId="59D68387" w14:textId="17AA7C73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多种匹配方式</w:t>
            </w:r>
          </w:p>
        </w:tc>
        <w:tc>
          <w:tcPr>
            <w:tcW w:w="2418" w:type="dxa"/>
          </w:tcPr>
          <w:p w14:paraId="4A3EE486" w14:textId="7C10F496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优先精确，其次类别，最后模糊</w:t>
            </w:r>
          </w:p>
        </w:tc>
        <w:tc>
          <w:tcPr>
            <w:tcW w:w="2418" w:type="dxa"/>
          </w:tcPr>
          <w:p w14:paraId="1580ADAF" w14:textId="0A39109C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优先精确，其次类别，最后模糊</w:t>
            </w:r>
          </w:p>
        </w:tc>
      </w:tr>
      <w:tr w:rsidR="007529AC" w:rsidRPr="007B2C38" w14:paraId="4F4A3A64" w14:textId="77777777" w:rsidTr="00752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</w:tcPr>
          <w:p w14:paraId="7F013B19" w14:textId="3904BB0B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空关键字搜索</w:t>
            </w:r>
          </w:p>
        </w:tc>
        <w:tc>
          <w:tcPr>
            <w:tcW w:w="2097" w:type="dxa"/>
          </w:tcPr>
          <w:p w14:paraId="6D4518B4" w14:textId="7E9D84F2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szCs w:val="21"/>
              </w:rPr>
              <w:t>空字符串</w:t>
            </w:r>
          </w:p>
        </w:tc>
        <w:tc>
          <w:tcPr>
            <w:tcW w:w="2418" w:type="dxa"/>
          </w:tcPr>
          <w:p w14:paraId="2D5FCE2A" w14:textId="31841D59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关键字不能为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  <w:tc>
          <w:tcPr>
            <w:tcW w:w="2418" w:type="dxa"/>
          </w:tcPr>
          <w:p w14:paraId="0ED19D84" w14:textId="69D1B6D4" w:rsidR="007529AC" w:rsidRPr="007B2C38" w:rsidRDefault="007529AC" w:rsidP="007529AC">
            <w:pPr>
              <w:pStyle w:val="a8"/>
              <w:spacing w:line="440" w:lineRule="exact"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软雅黑" w:hAnsi="Times New Roman"/>
                <w:bCs/>
                <w:szCs w:val="21"/>
              </w:rPr>
            </w:pP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提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关键字不能为空</w:t>
            </w:r>
            <w:r w:rsidRPr="007B2C38">
              <w:rPr>
                <w:rFonts w:ascii="Times New Roman" w:eastAsia="微软雅黑" w:hAnsi="Times New Roman" w:hint="eastAsia"/>
                <w:bCs/>
                <w:szCs w:val="21"/>
              </w:rPr>
              <w:t>"</w:t>
            </w:r>
          </w:p>
        </w:tc>
      </w:tr>
    </w:tbl>
    <w:p w14:paraId="5AB1014E" w14:textId="77777777" w:rsidR="007529AC" w:rsidRPr="007B2C38" w:rsidRDefault="007529AC" w:rsidP="007529AC">
      <w:pPr>
        <w:spacing w:line="440" w:lineRule="exact"/>
        <w:jc w:val="left"/>
        <w:rPr>
          <w:rFonts w:ascii="Times New Roman" w:eastAsia="微软雅黑" w:hAnsi="Times New Roman"/>
          <w:bCs/>
          <w:szCs w:val="21"/>
        </w:rPr>
      </w:pPr>
    </w:p>
    <w:p w14:paraId="268C4B46" w14:textId="7D0776D4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购物车管理模块</w:t>
      </w:r>
    </w:p>
    <w:tbl>
      <w:tblPr>
        <w:tblStyle w:val="10"/>
        <w:tblW w:w="0" w:type="auto"/>
        <w:tblLook w:val="0020" w:firstRow="1" w:lastRow="0" w:firstColumn="0" w:lastColumn="0" w:noHBand="0" w:noVBand="0"/>
      </w:tblPr>
      <w:tblGrid>
        <w:gridCol w:w="1142"/>
        <w:gridCol w:w="1782"/>
        <w:gridCol w:w="2966"/>
        <w:gridCol w:w="2966"/>
      </w:tblGrid>
      <w:tr w:rsidR="007529AC" w:rsidRPr="007B2C38" w14:paraId="3B568F96" w14:textId="77777777" w:rsidTr="00026E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FEE6922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操作</w:t>
            </w:r>
          </w:p>
        </w:tc>
        <w:tc>
          <w:tcPr>
            <w:tcW w:w="0" w:type="auto"/>
          </w:tcPr>
          <w:p w14:paraId="284430E5" w14:textId="77777777" w:rsidR="007529AC" w:rsidRPr="007B2C38" w:rsidRDefault="007529AC" w:rsidP="007529A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情况描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9081D91" w14:textId="72703F1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预期行为</w:t>
            </w:r>
          </w:p>
        </w:tc>
        <w:tc>
          <w:tcPr>
            <w:tcW w:w="0" w:type="auto"/>
          </w:tcPr>
          <w:p w14:paraId="5B147843" w14:textId="05117CB4" w:rsidR="007529AC" w:rsidRPr="007B2C38" w:rsidRDefault="007529AC" w:rsidP="007529A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实际行为</w:t>
            </w:r>
          </w:p>
        </w:tc>
      </w:tr>
      <w:tr w:rsidR="007529AC" w:rsidRPr="007B2C38" w14:paraId="27CADCA8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3F924AC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0" w:type="auto"/>
          </w:tcPr>
          <w:p w14:paraId="6800BD04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有效商品ID和数量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102BC08" w14:textId="57314E9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成功</w:t>
            </w:r>
          </w:p>
        </w:tc>
        <w:tc>
          <w:tcPr>
            <w:tcW w:w="0" w:type="auto"/>
          </w:tcPr>
          <w:p w14:paraId="7F602DD2" w14:textId="77632155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成功</w:t>
            </w:r>
          </w:p>
        </w:tc>
      </w:tr>
      <w:tr w:rsidR="007529AC" w:rsidRPr="007B2C38" w14:paraId="2B215FB7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2BAB083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0" w:type="auto"/>
          </w:tcPr>
          <w:p w14:paraId="0F127147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无效商品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62EC964" w14:textId="19A0CCCD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不存在"</w:t>
            </w:r>
          </w:p>
        </w:tc>
        <w:tc>
          <w:tcPr>
            <w:tcW w:w="0" w:type="auto"/>
          </w:tcPr>
          <w:p w14:paraId="5190628B" w14:textId="50F44603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不存在"</w:t>
            </w:r>
          </w:p>
        </w:tc>
      </w:tr>
      <w:tr w:rsidR="007529AC" w:rsidRPr="007B2C38" w14:paraId="79609F6E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158E449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0" w:type="auto"/>
          </w:tcPr>
          <w:p w14:paraId="5A3A948B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量为负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12EDCA4" w14:textId="48DD9510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数量无效"</w:t>
            </w:r>
          </w:p>
        </w:tc>
        <w:tc>
          <w:tcPr>
            <w:tcW w:w="0" w:type="auto"/>
          </w:tcPr>
          <w:p w14:paraId="1461720A" w14:textId="0BF0D52D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数量无效"</w:t>
            </w:r>
          </w:p>
        </w:tc>
      </w:tr>
      <w:tr w:rsidR="007529AC" w:rsidRPr="007B2C38" w14:paraId="5BE4623A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518668C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0" w:type="auto"/>
          </w:tcPr>
          <w:p w14:paraId="6422C34D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量为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DB30B38" w14:textId="77AC5050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数量无效"</w:t>
            </w:r>
          </w:p>
        </w:tc>
        <w:tc>
          <w:tcPr>
            <w:tcW w:w="0" w:type="auto"/>
          </w:tcPr>
          <w:p w14:paraId="24AB54E4" w14:textId="6DD34961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数量无效"</w:t>
            </w:r>
          </w:p>
        </w:tc>
      </w:tr>
      <w:tr w:rsidR="007529AC" w:rsidRPr="007B2C38" w14:paraId="7E99FC4E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8A4E83B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0" w:type="auto"/>
          </w:tcPr>
          <w:p w14:paraId="396DC6EC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量超过库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8F874D" w14:textId="28921489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到购物车（结算时检查库存）</w:t>
            </w:r>
          </w:p>
        </w:tc>
        <w:tc>
          <w:tcPr>
            <w:tcW w:w="0" w:type="auto"/>
          </w:tcPr>
          <w:p w14:paraId="43751B02" w14:textId="38C23C49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到购物车（结算时检查库存）</w:t>
            </w:r>
          </w:p>
        </w:tc>
      </w:tr>
      <w:tr w:rsidR="007529AC" w:rsidRPr="007B2C38" w14:paraId="3E02B7DD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7F2A2E2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0" w:type="auto"/>
          </w:tcPr>
          <w:p w14:paraId="725F81C1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重复添加同一商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BEE6316" w14:textId="072A8ED6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累加数量</w:t>
            </w:r>
          </w:p>
        </w:tc>
        <w:tc>
          <w:tcPr>
            <w:tcW w:w="0" w:type="auto"/>
          </w:tcPr>
          <w:p w14:paraId="5501B828" w14:textId="3346531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累加数量</w:t>
            </w:r>
          </w:p>
        </w:tc>
      </w:tr>
      <w:tr w:rsidR="007529AC" w:rsidRPr="007B2C38" w14:paraId="06E3239A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7898789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购物车</w:t>
            </w:r>
          </w:p>
        </w:tc>
        <w:tc>
          <w:tcPr>
            <w:tcW w:w="0" w:type="auto"/>
          </w:tcPr>
          <w:p w14:paraId="422139BC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为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E43FAA4" w14:textId="06B64AAA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"购物车是空的"</w:t>
            </w:r>
          </w:p>
        </w:tc>
        <w:tc>
          <w:tcPr>
            <w:tcW w:w="0" w:type="auto"/>
          </w:tcPr>
          <w:p w14:paraId="0FB0A629" w14:textId="735C12A3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"购物车是空的"</w:t>
            </w:r>
          </w:p>
        </w:tc>
      </w:tr>
      <w:tr w:rsidR="007529AC" w:rsidRPr="007B2C38" w14:paraId="4AA17349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D358281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购物车</w:t>
            </w:r>
          </w:p>
        </w:tc>
        <w:tc>
          <w:tcPr>
            <w:tcW w:w="0" w:type="auto"/>
          </w:tcPr>
          <w:p w14:paraId="08DC9BF5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有商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C8A57EE" w14:textId="1A5B0199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商品列表和总价</w:t>
            </w:r>
          </w:p>
        </w:tc>
        <w:tc>
          <w:tcPr>
            <w:tcW w:w="0" w:type="auto"/>
          </w:tcPr>
          <w:p w14:paraId="1257BAAE" w14:textId="00F33023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商品列表和总价</w:t>
            </w:r>
          </w:p>
        </w:tc>
      </w:tr>
      <w:tr w:rsidR="007529AC" w:rsidRPr="007B2C38" w14:paraId="4F4B17BA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3F1F640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数量</w:t>
            </w:r>
          </w:p>
        </w:tc>
        <w:tc>
          <w:tcPr>
            <w:tcW w:w="0" w:type="auto"/>
          </w:tcPr>
          <w:p w14:paraId="4480AF05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有效新数量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CDA32D5" w14:textId="30591A02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tcW w:w="0" w:type="auto"/>
          </w:tcPr>
          <w:p w14:paraId="17C72E62" w14:textId="325BF531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7529AC" w:rsidRPr="007B2C38" w14:paraId="74B42847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2478F8B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数量</w:t>
            </w:r>
          </w:p>
        </w:tc>
        <w:tc>
          <w:tcPr>
            <w:tcW w:w="0" w:type="auto"/>
          </w:tcPr>
          <w:p w14:paraId="6E5AB557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量设为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4956C5E" w14:textId="654786E1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该商品</w:t>
            </w:r>
          </w:p>
        </w:tc>
        <w:tc>
          <w:tcPr>
            <w:tcW w:w="0" w:type="auto"/>
          </w:tcPr>
          <w:p w14:paraId="28EBAF63" w14:textId="29DCBEEE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该商品</w:t>
            </w:r>
          </w:p>
        </w:tc>
      </w:tr>
      <w:tr w:rsidR="007529AC" w:rsidRPr="007B2C38" w14:paraId="61EE5093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D02A952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商品</w:t>
            </w:r>
          </w:p>
        </w:tc>
        <w:tc>
          <w:tcPr>
            <w:tcW w:w="0" w:type="auto"/>
          </w:tcPr>
          <w:p w14:paraId="1A2691D9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有效商品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FE9BD02" w14:textId="040E62DF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成功</w:t>
            </w:r>
          </w:p>
        </w:tc>
        <w:tc>
          <w:tcPr>
            <w:tcW w:w="0" w:type="auto"/>
          </w:tcPr>
          <w:p w14:paraId="54B5EA67" w14:textId="436B214F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成功</w:t>
            </w:r>
          </w:p>
        </w:tc>
      </w:tr>
      <w:tr w:rsidR="007529AC" w:rsidRPr="007B2C38" w14:paraId="0374A79E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D42BBEF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商品</w:t>
            </w:r>
          </w:p>
        </w:tc>
        <w:tc>
          <w:tcPr>
            <w:tcW w:w="0" w:type="auto"/>
          </w:tcPr>
          <w:p w14:paraId="74308248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无效商品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92DAADC" w14:textId="36F3C58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删除失败</w:t>
            </w:r>
          </w:p>
        </w:tc>
        <w:tc>
          <w:tcPr>
            <w:tcW w:w="0" w:type="auto"/>
          </w:tcPr>
          <w:p w14:paraId="040308C9" w14:textId="4504EE10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删除失败</w:t>
            </w:r>
          </w:p>
        </w:tc>
      </w:tr>
      <w:tr w:rsidR="007529AC" w:rsidRPr="007B2C38" w14:paraId="060A0429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C9B8124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批量删除</w:t>
            </w:r>
          </w:p>
        </w:tc>
        <w:tc>
          <w:tcPr>
            <w:tcW w:w="0" w:type="auto"/>
          </w:tcPr>
          <w:p w14:paraId="04B624FD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多个商品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CD1E7BD" w14:textId="40ED8E94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返回删除数量</w:t>
            </w:r>
          </w:p>
        </w:tc>
        <w:tc>
          <w:tcPr>
            <w:tcW w:w="0" w:type="auto"/>
          </w:tcPr>
          <w:p w14:paraId="5AB5A865" w14:textId="1800ABF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返回删除数量</w:t>
            </w:r>
          </w:p>
        </w:tc>
      </w:tr>
      <w:tr w:rsidR="007529AC" w:rsidRPr="007B2C38" w14:paraId="0266B862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B227233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lastRenderedPageBreak/>
              <w:t>清空购物车</w:t>
            </w:r>
          </w:p>
        </w:tc>
        <w:tc>
          <w:tcPr>
            <w:tcW w:w="0" w:type="auto"/>
          </w:tcPr>
          <w:p w14:paraId="5384013E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确认清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8A2A7E7" w14:textId="7483A8FE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清空</w:t>
            </w:r>
          </w:p>
        </w:tc>
        <w:tc>
          <w:tcPr>
            <w:tcW w:w="0" w:type="auto"/>
          </w:tcPr>
          <w:p w14:paraId="0A3084E3" w14:textId="4BB422AA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清空</w:t>
            </w:r>
          </w:p>
        </w:tc>
      </w:tr>
      <w:tr w:rsidR="007529AC" w:rsidRPr="007B2C38" w14:paraId="3C3C7E05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DA23F4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清空购物车</w:t>
            </w:r>
          </w:p>
        </w:tc>
        <w:tc>
          <w:tcPr>
            <w:tcW w:w="0" w:type="auto"/>
          </w:tcPr>
          <w:p w14:paraId="3FA1F7F8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取消清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CF85F50" w14:textId="79F70152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不变</w:t>
            </w:r>
          </w:p>
        </w:tc>
        <w:tc>
          <w:tcPr>
            <w:tcW w:w="0" w:type="auto"/>
          </w:tcPr>
          <w:p w14:paraId="43B2C501" w14:textId="73102214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不变</w:t>
            </w:r>
          </w:p>
        </w:tc>
      </w:tr>
      <w:tr w:rsidR="007529AC" w:rsidRPr="007B2C38" w14:paraId="096EF3DD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BF80EB1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结算</w:t>
            </w:r>
          </w:p>
        </w:tc>
        <w:tc>
          <w:tcPr>
            <w:tcW w:w="0" w:type="auto"/>
          </w:tcPr>
          <w:p w14:paraId="26587DC9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为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0DF876F" w14:textId="13FA9A1B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购物车为空"</w:t>
            </w:r>
          </w:p>
        </w:tc>
        <w:tc>
          <w:tcPr>
            <w:tcW w:w="0" w:type="auto"/>
          </w:tcPr>
          <w:p w14:paraId="2BDE47A3" w14:textId="6F6D5840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购物车为空"</w:t>
            </w:r>
          </w:p>
        </w:tc>
      </w:tr>
      <w:tr w:rsidR="007529AC" w:rsidRPr="007B2C38" w14:paraId="06B26CE3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3F75DED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结算</w:t>
            </w:r>
          </w:p>
        </w:tc>
        <w:tc>
          <w:tcPr>
            <w:tcW w:w="0" w:type="auto"/>
          </w:tcPr>
          <w:p w14:paraId="23DB4429" w14:textId="7777777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结算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66290A7" w14:textId="0FF6C644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创建订单，清空购物车</w:t>
            </w:r>
          </w:p>
        </w:tc>
        <w:tc>
          <w:tcPr>
            <w:tcW w:w="0" w:type="auto"/>
          </w:tcPr>
          <w:p w14:paraId="2DD2AFE3" w14:textId="2A5B94A7" w:rsidR="007529AC" w:rsidRPr="007B2C38" w:rsidRDefault="007529AC" w:rsidP="007529A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创建订单，清空购物车</w:t>
            </w:r>
          </w:p>
        </w:tc>
      </w:tr>
      <w:tr w:rsidR="007529AC" w:rsidRPr="007B2C38" w14:paraId="3D39969B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A8DB190" w14:textId="77777777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结算</w:t>
            </w:r>
          </w:p>
        </w:tc>
        <w:tc>
          <w:tcPr>
            <w:tcW w:w="0" w:type="auto"/>
          </w:tcPr>
          <w:p w14:paraId="28E1E629" w14:textId="77777777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取消结算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CD613EB" w14:textId="0920EAFC" w:rsidR="007529AC" w:rsidRPr="007B2C38" w:rsidRDefault="007529AC" w:rsidP="007529AC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不变</w:t>
            </w:r>
          </w:p>
        </w:tc>
        <w:tc>
          <w:tcPr>
            <w:tcW w:w="0" w:type="auto"/>
          </w:tcPr>
          <w:p w14:paraId="7D478EAE" w14:textId="5E54232B" w:rsidR="007529AC" w:rsidRPr="007B2C38" w:rsidRDefault="007529AC" w:rsidP="007529A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购物车不变</w:t>
            </w:r>
          </w:p>
        </w:tc>
      </w:tr>
    </w:tbl>
    <w:p w14:paraId="1E00BC4B" w14:textId="6ACB20FB" w:rsidR="007529AC" w:rsidRPr="007B2C38" w:rsidRDefault="007529AC" w:rsidP="007529AC">
      <w:pPr>
        <w:spacing w:line="440" w:lineRule="exact"/>
        <w:jc w:val="left"/>
        <w:rPr>
          <w:rFonts w:ascii="Times New Roman" w:eastAsia="微软雅黑" w:hAnsi="Times New Roman"/>
          <w:bCs/>
          <w:szCs w:val="21"/>
        </w:rPr>
      </w:pPr>
    </w:p>
    <w:p w14:paraId="5FC3CDCB" w14:textId="5204F359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订单管理模块</w:t>
      </w:r>
    </w:p>
    <w:tbl>
      <w:tblPr>
        <w:tblStyle w:val="10"/>
        <w:tblW w:w="0" w:type="auto"/>
        <w:tblLook w:val="0020" w:firstRow="1" w:lastRow="0" w:firstColumn="0" w:lastColumn="0" w:noHBand="0" w:noVBand="0"/>
      </w:tblPr>
      <w:tblGrid>
        <w:gridCol w:w="1518"/>
        <w:gridCol w:w="2064"/>
        <w:gridCol w:w="2637"/>
        <w:gridCol w:w="2637"/>
      </w:tblGrid>
      <w:tr w:rsidR="00026ED6" w:rsidRPr="007B2C38" w14:paraId="48E2A4B9" w14:textId="77777777" w:rsidTr="00026E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5C93BBE" w14:textId="1714E2A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情况</w:t>
            </w:r>
          </w:p>
        </w:tc>
        <w:tc>
          <w:tcPr>
            <w:tcW w:w="0" w:type="auto"/>
          </w:tcPr>
          <w:p w14:paraId="2512FA67" w14:textId="229769F9" w:rsidR="00026ED6" w:rsidRPr="007B2C38" w:rsidRDefault="00026ED6" w:rsidP="00026ED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情况描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9EC81CD" w14:textId="6677A63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预期行为</w:t>
            </w:r>
          </w:p>
        </w:tc>
        <w:tc>
          <w:tcPr>
            <w:tcW w:w="0" w:type="auto"/>
          </w:tcPr>
          <w:p w14:paraId="3F5DF903" w14:textId="34CEAC7F" w:rsidR="00026ED6" w:rsidRPr="007B2C38" w:rsidRDefault="00026ED6" w:rsidP="00026ED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实际行为</w:t>
            </w:r>
          </w:p>
        </w:tc>
      </w:tr>
      <w:tr w:rsidR="00026ED6" w:rsidRPr="007B2C38" w14:paraId="121DD850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858F615" w14:textId="64C70072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6582A19A" w14:textId="3405AA09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下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59E4C36" w14:textId="1730059D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订单创建成功，扣减库存</w:t>
            </w:r>
          </w:p>
        </w:tc>
        <w:tc>
          <w:tcPr>
            <w:tcW w:w="0" w:type="auto"/>
          </w:tcPr>
          <w:p w14:paraId="5212ABD0" w14:textId="713C693D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订单创建成功，扣减库存</w:t>
            </w:r>
          </w:p>
        </w:tc>
      </w:tr>
      <w:tr w:rsidR="00026ED6" w:rsidRPr="007B2C38" w14:paraId="6AEBBE00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61A0C6F" w14:textId="54A019B9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078D42E5" w14:textId="67E56329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库存不足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71F679C" w14:textId="2854210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库存不足"</w:t>
            </w:r>
          </w:p>
        </w:tc>
        <w:tc>
          <w:tcPr>
            <w:tcW w:w="0" w:type="auto"/>
          </w:tcPr>
          <w:p w14:paraId="504F3A22" w14:textId="14DE819F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库存不足"</w:t>
            </w:r>
          </w:p>
        </w:tc>
      </w:tr>
      <w:tr w:rsidR="00026ED6" w:rsidRPr="007B2C38" w14:paraId="4E130B91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33D9E5B" w14:textId="7088CC2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1840C349" w14:textId="105BF7C9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未登录下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75EE6DA" w14:textId="3E836D25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请先登录"</w:t>
            </w:r>
          </w:p>
        </w:tc>
        <w:tc>
          <w:tcPr>
            <w:tcW w:w="0" w:type="auto"/>
          </w:tcPr>
          <w:p w14:paraId="6D9131B4" w14:textId="4AD6A403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请先登录"</w:t>
            </w:r>
          </w:p>
        </w:tc>
      </w:tr>
      <w:tr w:rsidR="00026ED6" w:rsidRPr="007B2C38" w14:paraId="0E4CE26B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B4379FC" w14:textId="5DDBBCD5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283F91B3" w14:textId="5DF0D5B5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收货地址为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AAF8B1A" w14:textId="52FF0459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订单创建（系统未强制要求）</w:t>
            </w:r>
          </w:p>
        </w:tc>
        <w:tc>
          <w:tcPr>
            <w:tcW w:w="0" w:type="auto"/>
          </w:tcPr>
          <w:p w14:paraId="2A451B03" w14:textId="7ECAF1EA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订单创建（系统未强制要求）</w:t>
            </w:r>
          </w:p>
        </w:tc>
      </w:tr>
      <w:tr w:rsidR="00026ED6" w:rsidRPr="007B2C38" w14:paraId="6FC7D962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440367A" w14:textId="2DDD6FD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5239F68F" w14:textId="66ABB4B3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确认下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AC2927" w14:textId="1C56B75B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保存订单</w:t>
            </w:r>
          </w:p>
        </w:tc>
        <w:tc>
          <w:tcPr>
            <w:tcW w:w="0" w:type="auto"/>
          </w:tcPr>
          <w:p w14:paraId="3E5C7ABA" w14:textId="4B785044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保存订单</w:t>
            </w:r>
          </w:p>
        </w:tc>
      </w:tr>
      <w:tr w:rsidR="00026ED6" w:rsidRPr="007B2C38" w14:paraId="34652D71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24B564C" w14:textId="1CBF1E60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42C64D73" w14:textId="0E76E56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取消下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9E5ABB1" w14:textId="45C4DC8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不保存，返回菜单</w:t>
            </w:r>
          </w:p>
        </w:tc>
        <w:tc>
          <w:tcPr>
            <w:tcW w:w="0" w:type="auto"/>
          </w:tcPr>
          <w:p w14:paraId="44486CA1" w14:textId="24B39EF4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不保存，返回菜单</w:t>
            </w:r>
          </w:p>
        </w:tc>
      </w:tr>
      <w:tr w:rsidR="00026ED6" w:rsidRPr="007B2C38" w14:paraId="33F8F0C2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991B92E" w14:textId="5103BAD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475770A6" w14:textId="1F3A45BA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应用折扣促销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7E7F422" w14:textId="2C4DD36F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折扣后价格</w:t>
            </w:r>
          </w:p>
        </w:tc>
        <w:tc>
          <w:tcPr>
            <w:tcW w:w="0" w:type="auto"/>
          </w:tcPr>
          <w:p w14:paraId="1F9E6AC6" w14:textId="1AF86FDB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折扣后价格</w:t>
            </w:r>
          </w:p>
        </w:tc>
      </w:tr>
      <w:tr w:rsidR="00026ED6" w:rsidRPr="007B2C38" w14:paraId="544035E5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D4253C3" w14:textId="50288828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5A5F0855" w14:textId="0679E491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应用满减促销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A37EDF0" w14:textId="40B5045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满减后价格</w:t>
            </w:r>
          </w:p>
        </w:tc>
        <w:tc>
          <w:tcPr>
            <w:tcW w:w="0" w:type="auto"/>
          </w:tcPr>
          <w:p w14:paraId="227A563B" w14:textId="288D9272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满减后价格</w:t>
            </w:r>
          </w:p>
        </w:tc>
      </w:tr>
      <w:tr w:rsidR="00026ED6" w:rsidRPr="007B2C38" w14:paraId="366C6595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26D7CCE" w14:textId="071811C8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顾客下单</w:t>
            </w:r>
          </w:p>
        </w:tc>
        <w:tc>
          <w:tcPr>
            <w:tcW w:w="0" w:type="auto"/>
          </w:tcPr>
          <w:p w14:paraId="16A6E35A" w14:textId="44942573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同时应用折扣和满减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FC2C86C" w14:textId="7B75691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先折扣后满减</w:t>
            </w:r>
          </w:p>
        </w:tc>
        <w:tc>
          <w:tcPr>
            <w:tcW w:w="0" w:type="auto"/>
          </w:tcPr>
          <w:p w14:paraId="330758F0" w14:textId="2EAFF7D1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先折扣后满减</w:t>
            </w:r>
          </w:p>
        </w:tc>
      </w:tr>
      <w:tr w:rsidR="00026ED6" w:rsidRPr="007B2C38" w14:paraId="4EEAC035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2E51E49" w14:textId="3E4D094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bookmarkStart w:id="1" w:name="_Hlk216816475"/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订单</w:t>
            </w:r>
          </w:p>
        </w:tc>
        <w:tc>
          <w:tcPr>
            <w:tcW w:w="0" w:type="auto"/>
          </w:tcPr>
          <w:p w14:paraId="6AC7B933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有订单记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510EB0C" w14:textId="624D29C9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订单列表</w:t>
            </w:r>
          </w:p>
        </w:tc>
        <w:tc>
          <w:tcPr>
            <w:tcW w:w="0" w:type="auto"/>
          </w:tcPr>
          <w:p w14:paraId="0B18BBD6" w14:textId="5E8F9340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订单列表</w:t>
            </w:r>
          </w:p>
        </w:tc>
      </w:tr>
      <w:tr w:rsidR="00026ED6" w:rsidRPr="007B2C38" w14:paraId="03FA9376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EDC8553" w14:textId="0A5C36D9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订单</w:t>
            </w:r>
          </w:p>
        </w:tc>
        <w:tc>
          <w:tcPr>
            <w:tcW w:w="0" w:type="auto"/>
          </w:tcPr>
          <w:p w14:paraId="0CF3935A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无订单记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756D846" w14:textId="4548F83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空列表</w:t>
            </w:r>
          </w:p>
        </w:tc>
        <w:tc>
          <w:tcPr>
            <w:tcW w:w="0" w:type="auto"/>
          </w:tcPr>
          <w:p w14:paraId="7768A122" w14:textId="3515FB4F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空列表</w:t>
            </w:r>
          </w:p>
        </w:tc>
      </w:tr>
      <w:tr w:rsidR="00026ED6" w:rsidRPr="007B2C38" w14:paraId="44894B80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EF7BDF4" w14:textId="74A90133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订单</w:t>
            </w:r>
          </w:p>
        </w:tc>
        <w:tc>
          <w:tcPr>
            <w:tcW w:w="0" w:type="auto"/>
          </w:tcPr>
          <w:p w14:paraId="413F1A4C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订单详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D5AD2D6" w14:textId="1B67E513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完整订单信息</w:t>
            </w:r>
          </w:p>
        </w:tc>
        <w:tc>
          <w:tcPr>
            <w:tcW w:w="0" w:type="auto"/>
          </w:tcPr>
          <w:p w14:paraId="2CE0BB97" w14:textId="49B3AF59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完整订单信息</w:t>
            </w:r>
          </w:p>
        </w:tc>
      </w:tr>
      <w:tr w:rsidR="00026ED6" w:rsidRPr="007B2C38" w14:paraId="2E172D50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2223774" w14:textId="01761140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订单</w:t>
            </w:r>
          </w:p>
        </w:tc>
        <w:tc>
          <w:tcPr>
            <w:tcW w:w="0" w:type="auto"/>
          </w:tcPr>
          <w:p w14:paraId="55B641B2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不存在的订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57FB991" w14:textId="7BCBC41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订单不存在"</w:t>
            </w:r>
          </w:p>
        </w:tc>
        <w:tc>
          <w:tcPr>
            <w:tcW w:w="0" w:type="auto"/>
          </w:tcPr>
          <w:p w14:paraId="4C031A5D" w14:textId="705705A0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订单不存在"</w:t>
            </w:r>
          </w:p>
        </w:tc>
      </w:tr>
      <w:tr w:rsidR="00026ED6" w:rsidRPr="007B2C38" w14:paraId="6C48ACD8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A32337F" w14:textId="15A90951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订单</w:t>
            </w:r>
          </w:p>
        </w:tc>
        <w:tc>
          <w:tcPr>
            <w:tcW w:w="0" w:type="auto"/>
          </w:tcPr>
          <w:p w14:paraId="02EE7C63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看他人订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0C9ED7C" w14:textId="532FB845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权查看"</w:t>
            </w:r>
          </w:p>
        </w:tc>
        <w:tc>
          <w:tcPr>
            <w:tcW w:w="0" w:type="auto"/>
          </w:tcPr>
          <w:p w14:paraId="12268F00" w14:textId="1FFEE5FD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权查看"</w:t>
            </w:r>
          </w:p>
        </w:tc>
      </w:tr>
      <w:bookmarkEnd w:id="1"/>
      <w:tr w:rsidR="00026ED6" w:rsidRPr="007B2C38" w14:paraId="4C553D06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A00BF0D" w14:textId="32329DCB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管理员订单管理</w:t>
            </w:r>
          </w:p>
        </w:tc>
        <w:tc>
          <w:tcPr>
            <w:tcW w:w="0" w:type="auto"/>
          </w:tcPr>
          <w:p w14:paraId="69AE4151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订单状态为待发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0A9583B" w14:textId="68BD1531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更新成功</w:t>
            </w:r>
          </w:p>
        </w:tc>
        <w:tc>
          <w:tcPr>
            <w:tcW w:w="0" w:type="auto"/>
          </w:tcPr>
          <w:p w14:paraId="5D0CBA55" w14:textId="2DA867F8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更新成功</w:t>
            </w:r>
          </w:p>
        </w:tc>
      </w:tr>
      <w:tr w:rsidR="00026ED6" w:rsidRPr="007B2C38" w14:paraId="6C8091E9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D12E977" w14:textId="217521B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管理员订单管理</w:t>
            </w:r>
          </w:p>
        </w:tc>
        <w:tc>
          <w:tcPr>
            <w:tcW w:w="0" w:type="auto"/>
          </w:tcPr>
          <w:p w14:paraId="599375B6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订单状态为已发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BBCC4A9" w14:textId="38E2E8BF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更新成功</w:t>
            </w:r>
          </w:p>
        </w:tc>
        <w:tc>
          <w:tcPr>
            <w:tcW w:w="0" w:type="auto"/>
          </w:tcPr>
          <w:p w14:paraId="0917AE26" w14:textId="6BAA9FAE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更新成功</w:t>
            </w:r>
          </w:p>
        </w:tc>
      </w:tr>
      <w:tr w:rsidR="00026ED6" w:rsidRPr="007B2C38" w14:paraId="728A4D3E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B6A9AFF" w14:textId="32D970B0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lastRenderedPageBreak/>
              <w:t>管理员订单管理</w:t>
            </w:r>
          </w:p>
        </w:tc>
        <w:tc>
          <w:tcPr>
            <w:tcW w:w="0" w:type="auto"/>
          </w:tcPr>
          <w:p w14:paraId="63C8EC25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订单状态为已签收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B50DFC1" w14:textId="7407A919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更新成功</w:t>
            </w:r>
          </w:p>
        </w:tc>
        <w:tc>
          <w:tcPr>
            <w:tcW w:w="0" w:type="auto"/>
          </w:tcPr>
          <w:p w14:paraId="2E183A88" w14:textId="63D130FA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更新成功</w:t>
            </w:r>
          </w:p>
        </w:tc>
      </w:tr>
      <w:tr w:rsidR="00026ED6" w:rsidRPr="007B2C38" w14:paraId="543E8BE9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EC23B8F" w14:textId="1EB7024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管理员订单管理</w:t>
            </w:r>
          </w:p>
        </w:tc>
        <w:tc>
          <w:tcPr>
            <w:tcW w:w="0" w:type="auto"/>
          </w:tcPr>
          <w:p w14:paraId="3C73B67D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不存在的订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5B53F45" w14:textId="64EF0962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订单不存在"</w:t>
            </w:r>
          </w:p>
        </w:tc>
        <w:tc>
          <w:tcPr>
            <w:tcW w:w="0" w:type="auto"/>
          </w:tcPr>
          <w:p w14:paraId="3E2CB593" w14:textId="18A4CF66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订单不存在"</w:t>
            </w:r>
          </w:p>
        </w:tc>
      </w:tr>
      <w:tr w:rsidR="00026ED6" w:rsidRPr="007B2C38" w14:paraId="1A45E13A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E8A5CBB" w14:textId="7001B0F1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管理员订单管理</w:t>
            </w:r>
          </w:p>
        </w:tc>
        <w:tc>
          <w:tcPr>
            <w:tcW w:w="0" w:type="auto"/>
          </w:tcPr>
          <w:p w14:paraId="1D147223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无效状态选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96923B2" w14:textId="4147E49F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选择"</w:t>
            </w:r>
          </w:p>
        </w:tc>
        <w:tc>
          <w:tcPr>
            <w:tcW w:w="0" w:type="auto"/>
          </w:tcPr>
          <w:p w14:paraId="346B7A76" w14:textId="1548EAEC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选择"</w:t>
            </w:r>
          </w:p>
        </w:tc>
      </w:tr>
    </w:tbl>
    <w:p w14:paraId="0CB0D75E" w14:textId="77777777" w:rsidR="00026ED6" w:rsidRPr="007B2C38" w:rsidRDefault="00026ED6" w:rsidP="00026ED6">
      <w:pPr>
        <w:pStyle w:val="a8"/>
        <w:spacing w:line="440" w:lineRule="exact"/>
        <w:ind w:left="860" w:firstLineChars="0" w:firstLine="0"/>
        <w:jc w:val="left"/>
        <w:rPr>
          <w:rFonts w:ascii="Times New Roman" w:eastAsia="微软雅黑" w:hAnsi="Times New Roman"/>
          <w:bCs/>
          <w:szCs w:val="21"/>
        </w:rPr>
      </w:pPr>
    </w:p>
    <w:p w14:paraId="3284B333" w14:textId="5E9BDDB5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商品管理模块</w:t>
      </w:r>
    </w:p>
    <w:tbl>
      <w:tblPr>
        <w:tblStyle w:val="10"/>
        <w:tblW w:w="5000" w:type="pct"/>
        <w:tblLook w:val="0020" w:firstRow="1" w:lastRow="0" w:firstColumn="0" w:lastColumn="0" w:noHBand="0" w:noVBand="0"/>
      </w:tblPr>
      <w:tblGrid>
        <w:gridCol w:w="1143"/>
        <w:gridCol w:w="2961"/>
        <w:gridCol w:w="2377"/>
        <w:gridCol w:w="2375"/>
      </w:tblGrid>
      <w:tr w:rsidR="00026ED6" w:rsidRPr="007B2C38" w14:paraId="3D3E033C" w14:textId="77777777" w:rsidTr="00026E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05C43440" w14:textId="377A2AF3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情况</w:t>
            </w:r>
          </w:p>
        </w:tc>
        <w:tc>
          <w:tcPr>
            <w:tcW w:w="1672" w:type="pct"/>
          </w:tcPr>
          <w:p w14:paraId="53153C36" w14:textId="77777777" w:rsidR="00026ED6" w:rsidRPr="007B2C38" w:rsidRDefault="00026ED6" w:rsidP="00026ED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情况描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0C3D1F04" w14:textId="6C31035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预期行为</w:t>
            </w:r>
          </w:p>
        </w:tc>
        <w:tc>
          <w:tcPr>
            <w:tcW w:w="1342" w:type="pct"/>
          </w:tcPr>
          <w:p w14:paraId="70B3CFF6" w14:textId="49E5CBB5" w:rsidR="00026ED6" w:rsidRPr="007B2C38" w:rsidRDefault="00026ED6" w:rsidP="00026ED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实际行为</w:t>
            </w:r>
          </w:p>
        </w:tc>
      </w:tr>
      <w:tr w:rsidR="00026ED6" w:rsidRPr="007B2C38" w14:paraId="0B61246B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0F0ED9CF" w14:textId="45FD4CD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1672" w:type="pct"/>
          </w:tcPr>
          <w:p w14:paraId="47C698D7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添加（所有字段有效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44F9B176" w14:textId="2F5B160D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商品添加成功</w:t>
            </w:r>
          </w:p>
        </w:tc>
        <w:tc>
          <w:tcPr>
            <w:tcW w:w="1342" w:type="pct"/>
          </w:tcPr>
          <w:p w14:paraId="28E24440" w14:textId="1FDB8E95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商品添加成功</w:t>
            </w:r>
          </w:p>
        </w:tc>
      </w:tr>
      <w:tr w:rsidR="00026ED6" w:rsidRPr="007B2C38" w14:paraId="1B484528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28BED631" w14:textId="608B0DA8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1672" w:type="pct"/>
          </w:tcPr>
          <w:p w14:paraId="3C2BEDEB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自动生成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0BB5579A" w14:textId="5469AF96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生成下一个可用ID</w:t>
            </w:r>
          </w:p>
        </w:tc>
        <w:tc>
          <w:tcPr>
            <w:tcW w:w="1342" w:type="pct"/>
          </w:tcPr>
          <w:p w14:paraId="7C531B39" w14:textId="3A19D2B6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生成下一个可用ID</w:t>
            </w:r>
          </w:p>
        </w:tc>
      </w:tr>
      <w:tr w:rsidR="00026ED6" w:rsidRPr="007B2C38" w14:paraId="66C20C30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3E91D54A" w14:textId="7466625D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1672" w:type="pct"/>
          </w:tcPr>
          <w:p w14:paraId="7BB055D7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手动输入已存在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43E64806" w14:textId="7581F68A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ID已存在"</w:t>
            </w:r>
          </w:p>
        </w:tc>
        <w:tc>
          <w:tcPr>
            <w:tcW w:w="1342" w:type="pct"/>
          </w:tcPr>
          <w:p w14:paraId="36DA10C4" w14:textId="46EE6D5C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ID已存在"</w:t>
            </w:r>
          </w:p>
        </w:tc>
      </w:tr>
      <w:tr w:rsidR="00026ED6" w:rsidRPr="007B2C38" w14:paraId="5BA4732D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3D5A773D" w14:textId="325FD73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1672" w:type="pct"/>
          </w:tcPr>
          <w:p w14:paraId="529D24EB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价格输入非数字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06434551" w14:textId="15DBFF4D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价格输入无效"</w:t>
            </w:r>
          </w:p>
        </w:tc>
        <w:tc>
          <w:tcPr>
            <w:tcW w:w="1342" w:type="pct"/>
          </w:tcPr>
          <w:p w14:paraId="719E2954" w14:textId="7465F3B4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价格输入无效"</w:t>
            </w:r>
          </w:p>
        </w:tc>
      </w:tr>
      <w:tr w:rsidR="00026ED6" w:rsidRPr="007B2C38" w14:paraId="4210C00E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4EE36255" w14:textId="4C5E766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1672" w:type="pct"/>
          </w:tcPr>
          <w:p w14:paraId="044040AE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价格输入负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34144B12" w14:textId="33DDE77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接受（系统未限制）</w:t>
            </w:r>
          </w:p>
        </w:tc>
        <w:tc>
          <w:tcPr>
            <w:tcW w:w="1342" w:type="pct"/>
          </w:tcPr>
          <w:p w14:paraId="2FFE18F8" w14:textId="5DC6F0E4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接受（系统未限制）</w:t>
            </w:r>
          </w:p>
        </w:tc>
      </w:tr>
      <w:tr w:rsidR="00026ED6" w:rsidRPr="007B2C38" w14:paraId="15892B1E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17A4AA63" w14:textId="6FDAD6E1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1672" w:type="pct"/>
          </w:tcPr>
          <w:p w14:paraId="23294E84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库存输入非数字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1366D372" w14:textId="6306A14A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库存输入无效"</w:t>
            </w:r>
          </w:p>
        </w:tc>
        <w:tc>
          <w:tcPr>
            <w:tcW w:w="1342" w:type="pct"/>
          </w:tcPr>
          <w:p w14:paraId="02B5DA6D" w14:textId="0990CF21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库存输入无效"</w:t>
            </w:r>
          </w:p>
        </w:tc>
      </w:tr>
      <w:tr w:rsidR="00026ED6" w:rsidRPr="007B2C38" w14:paraId="5A9FF90C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4A47D51F" w14:textId="4BF3EC61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商品</w:t>
            </w:r>
          </w:p>
        </w:tc>
        <w:tc>
          <w:tcPr>
            <w:tcW w:w="1672" w:type="pct"/>
          </w:tcPr>
          <w:p w14:paraId="40C7F215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库存输入负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76BFA6A1" w14:textId="10668FE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接受（系统未限制）</w:t>
            </w:r>
          </w:p>
        </w:tc>
        <w:tc>
          <w:tcPr>
            <w:tcW w:w="1342" w:type="pct"/>
          </w:tcPr>
          <w:p w14:paraId="519EF814" w14:textId="6ACA8791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接受（系统未限制）</w:t>
            </w:r>
          </w:p>
        </w:tc>
      </w:tr>
      <w:tr w:rsidR="00026ED6" w:rsidRPr="007B2C38" w14:paraId="3CC016B1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272106BE" w14:textId="3E11EBC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</w:t>
            </w:r>
          </w:p>
        </w:tc>
        <w:tc>
          <w:tcPr>
            <w:tcW w:w="1672" w:type="pct"/>
          </w:tcPr>
          <w:p w14:paraId="390C6331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名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0EB04AF2" w14:textId="49AAE8E8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tcW w:w="1342" w:type="pct"/>
          </w:tcPr>
          <w:p w14:paraId="2B46232C" w14:textId="3168707D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026ED6" w:rsidRPr="007B2C38" w14:paraId="1176F0AA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3033579F" w14:textId="74C3F45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</w:t>
            </w:r>
          </w:p>
        </w:tc>
        <w:tc>
          <w:tcPr>
            <w:tcW w:w="1672" w:type="pct"/>
          </w:tcPr>
          <w:p w14:paraId="3CB54800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类别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29029BD1" w14:textId="3CB5E645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tcW w:w="1342" w:type="pct"/>
          </w:tcPr>
          <w:p w14:paraId="11980EA8" w14:textId="1C37F018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026ED6" w:rsidRPr="007B2C38" w14:paraId="7BE03E0C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1AFB74FD" w14:textId="7558A56A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</w:t>
            </w:r>
          </w:p>
        </w:tc>
        <w:tc>
          <w:tcPr>
            <w:tcW w:w="1672" w:type="pct"/>
          </w:tcPr>
          <w:p w14:paraId="3BC3CF79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价格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49D987FE" w14:textId="294FC4AD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tcW w:w="1342" w:type="pct"/>
          </w:tcPr>
          <w:p w14:paraId="61FB2C52" w14:textId="64206542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026ED6" w:rsidRPr="007B2C38" w14:paraId="4EBD77F3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64B940A7" w14:textId="11D4B54A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</w:t>
            </w:r>
          </w:p>
        </w:tc>
        <w:tc>
          <w:tcPr>
            <w:tcW w:w="1672" w:type="pct"/>
          </w:tcPr>
          <w:p w14:paraId="31F22EE5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描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57B6D73C" w14:textId="7438F1FE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tcW w:w="1342" w:type="pct"/>
          </w:tcPr>
          <w:p w14:paraId="32FDD412" w14:textId="3942EE25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026ED6" w:rsidRPr="007B2C38" w14:paraId="11FBF29A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55AF9512" w14:textId="650CF4AF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</w:t>
            </w:r>
          </w:p>
        </w:tc>
        <w:tc>
          <w:tcPr>
            <w:tcW w:w="1672" w:type="pct"/>
          </w:tcPr>
          <w:p w14:paraId="4BF6ADAD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库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74288A4E" w14:textId="47A8929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tcW w:w="1342" w:type="pct"/>
          </w:tcPr>
          <w:p w14:paraId="5171B364" w14:textId="1C6BF1D0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026ED6" w:rsidRPr="007B2C38" w14:paraId="4F80C77C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0996A74F" w14:textId="31EA2A6F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</w:t>
            </w:r>
          </w:p>
        </w:tc>
        <w:tc>
          <w:tcPr>
            <w:tcW w:w="1672" w:type="pct"/>
          </w:tcPr>
          <w:p w14:paraId="739D3F5D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不存在的商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35E9DEB4" w14:textId="290D55E5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不存在"</w:t>
            </w:r>
          </w:p>
        </w:tc>
        <w:tc>
          <w:tcPr>
            <w:tcW w:w="1342" w:type="pct"/>
          </w:tcPr>
          <w:p w14:paraId="7294BF6E" w14:textId="524ED90E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不存在"</w:t>
            </w:r>
          </w:p>
        </w:tc>
      </w:tr>
      <w:tr w:rsidR="00026ED6" w:rsidRPr="007B2C38" w14:paraId="2156DD97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1A71C8E0" w14:textId="56723160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商品</w:t>
            </w:r>
          </w:p>
        </w:tc>
        <w:tc>
          <w:tcPr>
            <w:tcW w:w="1672" w:type="pct"/>
          </w:tcPr>
          <w:p w14:paraId="1A33F146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无效字段选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016D3DB9" w14:textId="7FA50941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选择"</w:t>
            </w:r>
          </w:p>
        </w:tc>
        <w:tc>
          <w:tcPr>
            <w:tcW w:w="1342" w:type="pct"/>
          </w:tcPr>
          <w:p w14:paraId="55BBD13C" w14:textId="68117974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选择"</w:t>
            </w:r>
          </w:p>
        </w:tc>
      </w:tr>
      <w:tr w:rsidR="00026ED6" w:rsidRPr="007B2C38" w14:paraId="35B060E3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0ED6277E" w14:textId="58AFD098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商品</w:t>
            </w:r>
          </w:p>
        </w:tc>
        <w:tc>
          <w:tcPr>
            <w:tcW w:w="1672" w:type="pct"/>
          </w:tcPr>
          <w:p w14:paraId="48B5BAEE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确认删除存在的商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3EC0A25D" w14:textId="7961055C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成功</w:t>
            </w:r>
          </w:p>
        </w:tc>
        <w:tc>
          <w:tcPr>
            <w:tcW w:w="1342" w:type="pct"/>
          </w:tcPr>
          <w:p w14:paraId="7ED1121A" w14:textId="56E588DE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成功</w:t>
            </w:r>
          </w:p>
        </w:tc>
      </w:tr>
      <w:tr w:rsidR="00026ED6" w:rsidRPr="007B2C38" w14:paraId="36DE2403" w14:textId="77777777" w:rsidTr="00026ED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4A81BE9A" w14:textId="6224FEF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商品</w:t>
            </w:r>
          </w:p>
        </w:tc>
        <w:tc>
          <w:tcPr>
            <w:tcW w:w="1672" w:type="pct"/>
          </w:tcPr>
          <w:p w14:paraId="6E7A077D" w14:textId="77777777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取消删除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4695198F" w14:textId="1A179947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不删除，返回菜单</w:t>
            </w:r>
          </w:p>
        </w:tc>
        <w:tc>
          <w:tcPr>
            <w:tcW w:w="1342" w:type="pct"/>
          </w:tcPr>
          <w:p w14:paraId="5A7E35AD" w14:textId="7F21966F" w:rsidR="00026ED6" w:rsidRPr="007B2C38" w:rsidRDefault="00026ED6" w:rsidP="00026ED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不删除，返回菜单</w:t>
            </w:r>
          </w:p>
        </w:tc>
      </w:tr>
      <w:tr w:rsidR="00026ED6" w:rsidRPr="007B2C38" w14:paraId="582E7DDE" w14:textId="77777777" w:rsidTr="0002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5" w:type="pct"/>
          </w:tcPr>
          <w:p w14:paraId="03184BBA" w14:textId="13F8408D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商品</w:t>
            </w:r>
          </w:p>
        </w:tc>
        <w:tc>
          <w:tcPr>
            <w:tcW w:w="1672" w:type="pct"/>
          </w:tcPr>
          <w:p w14:paraId="561DE0BB" w14:textId="77777777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不存在的商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42" w:type="pct"/>
          </w:tcPr>
          <w:p w14:paraId="321909C8" w14:textId="16600034" w:rsidR="00026ED6" w:rsidRPr="007B2C38" w:rsidRDefault="00026ED6" w:rsidP="00026ED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不存在"</w:t>
            </w:r>
          </w:p>
        </w:tc>
        <w:tc>
          <w:tcPr>
            <w:tcW w:w="1342" w:type="pct"/>
          </w:tcPr>
          <w:p w14:paraId="53434EAF" w14:textId="610258E4" w:rsidR="00026ED6" w:rsidRPr="007B2C38" w:rsidRDefault="00026ED6" w:rsidP="00026ED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不存在"</w:t>
            </w:r>
          </w:p>
        </w:tc>
      </w:tr>
    </w:tbl>
    <w:p w14:paraId="2B80FB4D" w14:textId="77777777" w:rsidR="00026ED6" w:rsidRPr="007B2C38" w:rsidRDefault="00026ED6" w:rsidP="00026ED6">
      <w:pPr>
        <w:pStyle w:val="a8"/>
        <w:spacing w:line="440" w:lineRule="exact"/>
        <w:ind w:left="860" w:firstLineChars="0" w:firstLine="0"/>
        <w:jc w:val="left"/>
        <w:rPr>
          <w:rFonts w:ascii="Times New Roman" w:eastAsia="微软雅黑" w:hAnsi="Times New Roman"/>
          <w:bCs/>
          <w:szCs w:val="21"/>
        </w:rPr>
      </w:pPr>
    </w:p>
    <w:p w14:paraId="27E31377" w14:textId="23FCDEA2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促销管理模块</w:t>
      </w:r>
    </w:p>
    <w:tbl>
      <w:tblPr>
        <w:tblStyle w:val="10"/>
        <w:tblW w:w="5000" w:type="pct"/>
        <w:tblLook w:val="0020" w:firstRow="1" w:lastRow="0" w:firstColumn="0" w:lastColumn="0" w:noHBand="0" w:noVBand="0"/>
      </w:tblPr>
      <w:tblGrid>
        <w:gridCol w:w="1761"/>
        <w:gridCol w:w="964"/>
        <w:gridCol w:w="2265"/>
        <w:gridCol w:w="1934"/>
        <w:gridCol w:w="1932"/>
      </w:tblGrid>
      <w:tr w:rsidR="006648FF" w:rsidRPr="007B2C38" w14:paraId="722F2D9D" w14:textId="77777777" w:rsidTr="006648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09009455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情况编号</w:t>
            </w:r>
          </w:p>
        </w:tc>
        <w:tc>
          <w:tcPr>
            <w:tcW w:w="544" w:type="pct"/>
          </w:tcPr>
          <w:p w14:paraId="76473001" w14:textId="77777777" w:rsidR="006648FF" w:rsidRPr="007B2C38" w:rsidRDefault="006648FF" w:rsidP="006648F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类型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2409A03C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情况描述</w:t>
            </w:r>
          </w:p>
        </w:tc>
        <w:tc>
          <w:tcPr>
            <w:tcW w:w="1092" w:type="pct"/>
          </w:tcPr>
          <w:p w14:paraId="68254A4F" w14:textId="21B81536" w:rsidR="006648FF" w:rsidRPr="007B2C38" w:rsidRDefault="006648FF" w:rsidP="006648F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预期行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2054D9AB" w14:textId="793A3B4E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实际行为</w:t>
            </w:r>
          </w:p>
        </w:tc>
      </w:tr>
      <w:tr w:rsidR="006648FF" w:rsidRPr="007B2C38" w14:paraId="1BE2B996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16F5DE98" w14:textId="24462038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lastRenderedPageBreak/>
              <w:t>添加促销</w:t>
            </w:r>
          </w:p>
        </w:tc>
        <w:tc>
          <w:tcPr>
            <w:tcW w:w="544" w:type="pct"/>
          </w:tcPr>
          <w:p w14:paraId="716918C0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折扣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67E76C0B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添加（0&lt;折扣率&lt;1）</w:t>
            </w:r>
          </w:p>
        </w:tc>
        <w:tc>
          <w:tcPr>
            <w:tcW w:w="1092" w:type="pct"/>
          </w:tcPr>
          <w:p w14:paraId="234D2556" w14:textId="2E1277EF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添加成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3428CA39" w14:textId="79A0A7AA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添加成功</w:t>
            </w:r>
          </w:p>
        </w:tc>
      </w:tr>
      <w:tr w:rsidR="006648FF" w:rsidRPr="007B2C38" w14:paraId="4A296C2D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63F670E7" w14:textId="6C74360D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促销</w:t>
            </w:r>
          </w:p>
        </w:tc>
        <w:tc>
          <w:tcPr>
            <w:tcW w:w="544" w:type="pct"/>
          </w:tcPr>
          <w:p w14:paraId="00563DB7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折扣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078A4942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折扣率&lt;=0</w:t>
            </w:r>
          </w:p>
        </w:tc>
        <w:tc>
          <w:tcPr>
            <w:tcW w:w="1092" w:type="pct"/>
          </w:tcPr>
          <w:p w14:paraId="0A9A417B" w14:textId="158FD1F6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折扣率"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5F293029" w14:textId="619E2264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折扣率"</w:t>
            </w:r>
          </w:p>
        </w:tc>
      </w:tr>
      <w:tr w:rsidR="006648FF" w:rsidRPr="007B2C38" w14:paraId="09B38D1C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3227DC5B" w14:textId="3052921C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促销</w:t>
            </w:r>
          </w:p>
        </w:tc>
        <w:tc>
          <w:tcPr>
            <w:tcW w:w="544" w:type="pct"/>
          </w:tcPr>
          <w:p w14:paraId="3E3D5903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折扣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528CACA5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折扣率&gt;=1</w:t>
            </w:r>
          </w:p>
        </w:tc>
        <w:tc>
          <w:tcPr>
            <w:tcW w:w="1092" w:type="pct"/>
          </w:tcPr>
          <w:p w14:paraId="4712AA61" w14:textId="49767E71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折扣率"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79C806A3" w14:textId="5ACEB56B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折扣率"</w:t>
            </w:r>
          </w:p>
        </w:tc>
      </w:tr>
      <w:tr w:rsidR="006648FF" w:rsidRPr="007B2C38" w14:paraId="08337FF0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4839223E" w14:textId="1BF20E23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促销</w:t>
            </w:r>
          </w:p>
        </w:tc>
        <w:tc>
          <w:tcPr>
            <w:tcW w:w="544" w:type="pct"/>
          </w:tcPr>
          <w:p w14:paraId="52E391C5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折扣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7F5C05F5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目标商品不存在</w:t>
            </w:r>
          </w:p>
        </w:tc>
        <w:tc>
          <w:tcPr>
            <w:tcW w:w="1092" w:type="pct"/>
          </w:tcPr>
          <w:p w14:paraId="6F99450A" w14:textId="61DD981B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ID不存在"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085D8E94" w14:textId="321F2348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商品ID不存在"</w:t>
            </w:r>
          </w:p>
        </w:tc>
      </w:tr>
      <w:tr w:rsidR="006648FF" w:rsidRPr="007B2C38" w14:paraId="590D328D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3ABFC832" w14:textId="4A524AF3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促销</w:t>
            </w:r>
          </w:p>
        </w:tc>
        <w:tc>
          <w:tcPr>
            <w:tcW w:w="544" w:type="pct"/>
          </w:tcPr>
          <w:p w14:paraId="6A6FEDDE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折扣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63055755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全场折扣(ID=-1)</w:t>
            </w:r>
          </w:p>
        </w:tc>
        <w:tc>
          <w:tcPr>
            <w:tcW w:w="1092" w:type="pct"/>
          </w:tcPr>
          <w:p w14:paraId="56151033" w14:textId="0D212299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添加成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5EF4311E" w14:textId="65FA8033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添加成功</w:t>
            </w:r>
          </w:p>
        </w:tc>
      </w:tr>
      <w:tr w:rsidR="006648FF" w:rsidRPr="007B2C38" w14:paraId="760641D9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6A591F37" w14:textId="62EAC119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促销</w:t>
            </w:r>
          </w:p>
        </w:tc>
        <w:tc>
          <w:tcPr>
            <w:tcW w:w="544" w:type="pct"/>
          </w:tcPr>
          <w:p w14:paraId="780F7292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满减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03AB32F8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添加</w:t>
            </w:r>
          </w:p>
        </w:tc>
        <w:tc>
          <w:tcPr>
            <w:tcW w:w="1092" w:type="pct"/>
          </w:tcPr>
          <w:p w14:paraId="0FB41CA9" w14:textId="4B38F271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添加成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59CF052C" w14:textId="011B4F0B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添加成功</w:t>
            </w:r>
          </w:p>
        </w:tc>
      </w:tr>
      <w:tr w:rsidR="006648FF" w:rsidRPr="007B2C38" w14:paraId="0EBFBC3B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69190C01" w14:textId="0BB488BE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促销</w:t>
            </w:r>
          </w:p>
        </w:tc>
        <w:tc>
          <w:tcPr>
            <w:tcW w:w="544" w:type="pct"/>
          </w:tcPr>
          <w:p w14:paraId="00EE6B0B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满减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558D2EF4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门槛金额&lt;=0</w:t>
            </w:r>
          </w:p>
        </w:tc>
        <w:tc>
          <w:tcPr>
            <w:tcW w:w="1092" w:type="pct"/>
          </w:tcPr>
          <w:p w14:paraId="4E1810C3" w14:textId="62B9AEFE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金额"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244F3C0E" w14:textId="0BBC33B3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金额"</w:t>
            </w:r>
          </w:p>
        </w:tc>
      </w:tr>
      <w:tr w:rsidR="006648FF" w:rsidRPr="007B2C38" w14:paraId="0710C3AD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6CA4E06C" w14:textId="33351D6C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促销</w:t>
            </w:r>
          </w:p>
        </w:tc>
        <w:tc>
          <w:tcPr>
            <w:tcW w:w="544" w:type="pct"/>
          </w:tcPr>
          <w:p w14:paraId="0C4289E5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满减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6FB0D700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减免金额&gt;=门槛金额</w:t>
            </w:r>
          </w:p>
        </w:tc>
        <w:tc>
          <w:tcPr>
            <w:tcW w:w="1092" w:type="pct"/>
          </w:tcPr>
          <w:p w14:paraId="3DE5625E" w14:textId="087B2D3B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减免金额"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6E351FC5" w14:textId="0C47E9EA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减免金额"</w:t>
            </w:r>
          </w:p>
        </w:tc>
      </w:tr>
      <w:tr w:rsidR="006648FF" w:rsidRPr="007B2C38" w14:paraId="01B3911E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292F881C" w14:textId="1B64F01C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添加促销</w:t>
            </w:r>
          </w:p>
        </w:tc>
        <w:tc>
          <w:tcPr>
            <w:tcW w:w="544" w:type="pct"/>
          </w:tcPr>
          <w:p w14:paraId="1F855FDC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两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5ABB2B8D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有效天数&lt;=0</w:t>
            </w:r>
          </w:p>
        </w:tc>
        <w:tc>
          <w:tcPr>
            <w:tcW w:w="1092" w:type="pct"/>
          </w:tcPr>
          <w:p w14:paraId="01379FA0" w14:textId="7882D392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天数"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598295A4" w14:textId="23FB7802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的天数"</w:t>
            </w:r>
          </w:p>
        </w:tc>
      </w:tr>
      <w:tr w:rsidR="006648FF" w:rsidRPr="007B2C38" w14:paraId="625B79F7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6B628532" w14:textId="274A4D48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促销</w:t>
            </w:r>
          </w:p>
        </w:tc>
        <w:tc>
          <w:tcPr>
            <w:tcW w:w="544" w:type="pct"/>
          </w:tcPr>
          <w:p w14:paraId="3D9CB25F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3F73ACDF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促销名称</w:t>
            </w:r>
          </w:p>
        </w:tc>
        <w:tc>
          <w:tcPr>
            <w:tcW w:w="1092" w:type="pct"/>
          </w:tcPr>
          <w:p w14:paraId="0DE064E2" w14:textId="4DFB8F82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53BBAFFE" w14:textId="4DF367C2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6648FF" w:rsidRPr="007B2C38" w14:paraId="21E4DA86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6A62D8A3" w14:textId="7F63C3DD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促销</w:t>
            </w:r>
          </w:p>
        </w:tc>
        <w:tc>
          <w:tcPr>
            <w:tcW w:w="544" w:type="pct"/>
          </w:tcPr>
          <w:p w14:paraId="6D1DD23C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2C172CA7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有效期</w:t>
            </w:r>
          </w:p>
        </w:tc>
        <w:tc>
          <w:tcPr>
            <w:tcW w:w="1092" w:type="pct"/>
          </w:tcPr>
          <w:p w14:paraId="0F5F92E6" w14:textId="46BD57A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1018C907" w14:textId="748AE42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6648FF" w:rsidRPr="007B2C38" w14:paraId="17E108C9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63A01D5F" w14:textId="2AC1E2BA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促销</w:t>
            </w:r>
          </w:p>
        </w:tc>
        <w:tc>
          <w:tcPr>
            <w:tcW w:w="544" w:type="pct"/>
          </w:tcPr>
          <w:p w14:paraId="1093A56C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0B3DE6E5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折扣率</w:t>
            </w:r>
          </w:p>
        </w:tc>
        <w:tc>
          <w:tcPr>
            <w:tcW w:w="1092" w:type="pct"/>
          </w:tcPr>
          <w:p w14:paraId="0A944383" w14:textId="68D86AF2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60CF9DAE" w14:textId="6093363A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6648FF" w:rsidRPr="007B2C38" w14:paraId="6B04A1A6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2F1AC210" w14:textId="2F5A0495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促销</w:t>
            </w:r>
          </w:p>
        </w:tc>
        <w:tc>
          <w:tcPr>
            <w:tcW w:w="544" w:type="pct"/>
          </w:tcPr>
          <w:p w14:paraId="3093BEBF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2F09848C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目标商品</w:t>
            </w:r>
          </w:p>
        </w:tc>
        <w:tc>
          <w:tcPr>
            <w:tcW w:w="1092" w:type="pct"/>
          </w:tcPr>
          <w:p w14:paraId="04D88801" w14:textId="518BB87B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1B2EBC90" w14:textId="74EEB66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更新成功</w:t>
            </w:r>
          </w:p>
        </w:tc>
      </w:tr>
      <w:tr w:rsidR="006648FF" w:rsidRPr="007B2C38" w14:paraId="5F9FC8E8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2BBA4622" w14:textId="49FC4AF5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促销</w:t>
            </w:r>
          </w:p>
        </w:tc>
        <w:tc>
          <w:tcPr>
            <w:tcW w:w="544" w:type="pct"/>
          </w:tcPr>
          <w:p w14:paraId="24213E53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启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2A60C3EE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启用已禁用促销</w:t>
            </w:r>
          </w:p>
        </w:tc>
        <w:tc>
          <w:tcPr>
            <w:tcW w:w="1092" w:type="pct"/>
          </w:tcPr>
          <w:p w14:paraId="7A6A1BE9" w14:textId="7831161B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变为启用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5D4949C4" w14:textId="01E64823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变为启用</w:t>
            </w:r>
          </w:p>
        </w:tc>
      </w:tr>
      <w:tr w:rsidR="006648FF" w:rsidRPr="007B2C38" w14:paraId="2C34DEA0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0FEB4AEB" w14:textId="07C43666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促销</w:t>
            </w:r>
          </w:p>
        </w:tc>
        <w:tc>
          <w:tcPr>
            <w:tcW w:w="544" w:type="pct"/>
          </w:tcPr>
          <w:p w14:paraId="50A5DCA8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启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060EF738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禁用已启用促销</w:t>
            </w:r>
          </w:p>
        </w:tc>
        <w:tc>
          <w:tcPr>
            <w:tcW w:w="1092" w:type="pct"/>
          </w:tcPr>
          <w:p w14:paraId="305BE4D6" w14:textId="0E29F855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变为禁用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072EDF30" w14:textId="53BDB880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状态变为禁用</w:t>
            </w:r>
          </w:p>
        </w:tc>
      </w:tr>
      <w:tr w:rsidR="006648FF" w:rsidRPr="007B2C38" w14:paraId="219C908A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034D5DB8" w14:textId="5CB3D34D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促销</w:t>
            </w:r>
          </w:p>
        </w:tc>
        <w:tc>
          <w:tcPr>
            <w:tcW w:w="544" w:type="pct"/>
          </w:tcPr>
          <w:p w14:paraId="4A111B28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0D4BBA08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确认删除</w:t>
            </w:r>
          </w:p>
        </w:tc>
        <w:tc>
          <w:tcPr>
            <w:tcW w:w="1092" w:type="pct"/>
          </w:tcPr>
          <w:p w14:paraId="0F01BDA0" w14:textId="7B28855B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删除成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2D2C8FFC" w14:textId="5066B384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删除成功</w:t>
            </w:r>
          </w:p>
        </w:tc>
      </w:tr>
      <w:tr w:rsidR="006648FF" w:rsidRPr="007B2C38" w14:paraId="4C6CDA8B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0E61B762" w14:textId="2B434F81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促销</w:t>
            </w:r>
          </w:p>
        </w:tc>
        <w:tc>
          <w:tcPr>
            <w:tcW w:w="544" w:type="pct"/>
          </w:tcPr>
          <w:p w14:paraId="55C4D562" w14:textId="7777777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删除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7B3B05F0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取消删除</w:t>
            </w:r>
          </w:p>
        </w:tc>
        <w:tc>
          <w:tcPr>
            <w:tcW w:w="1092" w:type="pct"/>
          </w:tcPr>
          <w:p w14:paraId="7EABF0DD" w14:textId="5C90E1E7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不删除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225FB343" w14:textId="50D461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不删除</w:t>
            </w:r>
          </w:p>
        </w:tc>
      </w:tr>
      <w:tr w:rsidR="006648FF" w:rsidRPr="007B2C38" w14:paraId="5983311A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pct"/>
          </w:tcPr>
          <w:p w14:paraId="0708F219" w14:textId="417D0356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修改/启禁/删除</w:t>
            </w: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lastRenderedPageBreak/>
              <w:t>促销</w:t>
            </w:r>
          </w:p>
        </w:tc>
        <w:tc>
          <w:tcPr>
            <w:tcW w:w="544" w:type="pct"/>
          </w:tcPr>
          <w:p w14:paraId="7D3C5643" w14:textId="77777777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lastRenderedPageBreak/>
              <w:t>所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9" w:type="pct"/>
          </w:tcPr>
          <w:p w14:paraId="0EC6367D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促销ID不存在</w:t>
            </w:r>
          </w:p>
        </w:tc>
        <w:tc>
          <w:tcPr>
            <w:tcW w:w="1092" w:type="pct"/>
          </w:tcPr>
          <w:p w14:paraId="4522AA29" w14:textId="3D373FD9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促销活动不</w:t>
            </w: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lastRenderedPageBreak/>
              <w:t>存在"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2" w:type="pct"/>
          </w:tcPr>
          <w:p w14:paraId="65250D7C" w14:textId="254437F0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lastRenderedPageBreak/>
              <w:t>提示"促销活动不</w:t>
            </w: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lastRenderedPageBreak/>
              <w:t>存在"</w:t>
            </w:r>
          </w:p>
        </w:tc>
      </w:tr>
    </w:tbl>
    <w:p w14:paraId="2F2F1FAF" w14:textId="77777777" w:rsidR="00026ED6" w:rsidRPr="007B2C38" w:rsidRDefault="00026ED6" w:rsidP="00026ED6">
      <w:pPr>
        <w:pStyle w:val="a8"/>
        <w:spacing w:line="440" w:lineRule="exact"/>
        <w:ind w:left="860" w:firstLineChars="0" w:firstLine="0"/>
        <w:jc w:val="left"/>
        <w:rPr>
          <w:rFonts w:ascii="Times New Roman" w:eastAsia="微软雅黑" w:hAnsi="Times New Roman"/>
          <w:bCs/>
          <w:szCs w:val="21"/>
        </w:rPr>
      </w:pPr>
    </w:p>
    <w:p w14:paraId="0D5FDB37" w14:textId="6EE04413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用户数据分析模块</w:t>
      </w:r>
    </w:p>
    <w:tbl>
      <w:tblPr>
        <w:tblStyle w:val="10"/>
        <w:tblW w:w="5000" w:type="pct"/>
        <w:tblLook w:val="0020" w:firstRow="1" w:lastRow="0" w:firstColumn="0" w:lastColumn="0" w:noHBand="0" w:noVBand="0"/>
      </w:tblPr>
      <w:tblGrid>
        <w:gridCol w:w="2656"/>
        <w:gridCol w:w="3100"/>
        <w:gridCol w:w="3100"/>
      </w:tblGrid>
      <w:tr w:rsidR="006648FF" w:rsidRPr="007B2C38" w14:paraId="1ED5A18B" w14:textId="77777777" w:rsidTr="006648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0" w:type="pct"/>
          </w:tcPr>
          <w:p w14:paraId="2B6E6FAB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情况描述</w:t>
            </w:r>
          </w:p>
        </w:tc>
        <w:tc>
          <w:tcPr>
            <w:tcW w:w="1750" w:type="pct"/>
          </w:tcPr>
          <w:p w14:paraId="7EC2ED7D" w14:textId="1DC07AC3" w:rsidR="006648FF" w:rsidRPr="007B2C38" w:rsidRDefault="006648FF" w:rsidP="006648F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预期行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pct"/>
          </w:tcPr>
          <w:p w14:paraId="46BEBFEC" w14:textId="02BE32C6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实际行为</w:t>
            </w:r>
          </w:p>
        </w:tc>
      </w:tr>
      <w:tr w:rsidR="006648FF" w:rsidRPr="007B2C38" w14:paraId="0A36E308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0" w:type="pct"/>
          </w:tcPr>
          <w:p w14:paraId="00EAE921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询存在的用户</w:t>
            </w:r>
          </w:p>
        </w:tc>
        <w:tc>
          <w:tcPr>
            <w:tcW w:w="1750" w:type="pct"/>
          </w:tcPr>
          <w:p w14:paraId="6C981231" w14:textId="7C324FB2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用户购买分析报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pct"/>
          </w:tcPr>
          <w:p w14:paraId="4EFE3B54" w14:textId="171DC841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用户购买分析报告</w:t>
            </w:r>
          </w:p>
        </w:tc>
      </w:tr>
      <w:tr w:rsidR="006648FF" w:rsidRPr="007B2C38" w14:paraId="69464CF7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0" w:type="pct"/>
          </w:tcPr>
          <w:p w14:paraId="66E72B2D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查询不存在的用户</w:t>
            </w:r>
          </w:p>
        </w:tc>
        <w:tc>
          <w:tcPr>
            <w:tcW w:w="1750" w:type="pct"/>
          </w:tcPr>
          <w:p w14:paraId="6DA12D24" w14:textId="31285D18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无法生成报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pct"/>
          </w:tcPr>
          <w:p w14:paraId="4D7053A9" w14:textId="20FEE4ED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无法生成报告</w:t>
            </w:r>
          </w:p>
        </w:tc>
      </w:tr>
      <w:tr w:rsidR="006648FF" w:rsidRPr="007B2C38" w14:paraId="21319CE4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0" w:type="pct"/>
          </w:tcPr>
          <w:p w14:paraId="2652DC97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空输入</w:t>
            </w:r>
          </w:p>
        </w:tc>
        <w:tc>
          <w:tcPr>
            <w:tcW w:w="1750" w:type="pct"/>
          </w:tcPr>
          <w:p w14:paraId="4BB87975" w14:textId="74883E41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输入"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pct"/>
          </w:tcPr>
          <w:p w14:paraId="53E55D1A" w14:textId="5B4D9E23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"无效输入"</w:t>
            </w:r>
          </w:p>
        </w:tc>
      </w:tr>
      <w:tr w:rsidR="006648FF" w:rsidRPr="007B2C38" w14:paraId="4C014BC5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0" w:type="pct"/>
          </w:tcPr>
          <w:p w14:paraId="08713320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选择生成CSV文件</w:t>
            </w:r>
          </w:p>
        </w:tc>
        <w:tc>
          <w:tcPr>
            <w:tcW w:w="1750" w:type="pct"/>
          </w:tcPr>
          <w:p w14:paraId="665C9FCD" w14:textId="29C929F8" w:rsidR="006648FF" w:rsidRPr="007B2C38" w:rsidRDefault="006648FF" w:rsidP="006648F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生成报告文件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pct"/>
          </w:tcPr>
          <w:p w14:paraId="79C314C9" w14:textId="7F18680C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生成报告文件</w:t>
            </w:r>
          </w:p>
        </w:tc>
      </w:tr>
      <w:tr w:rsidR="006648FF" w:rsidRPr="007B2C38" w14:paraId="03F38D26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0" w:type="pct"/>
          </w:tcPr>
          <w:p w14:paraId="59A1D197" w14:textId="77777777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选择终端展示</w:t>
            </w:r>
          </w:p>
        </w:tc>
        <w:tc>
          <w:tcPr>
            <w:tcW w:w="1750" w:type="pct"/>
          </w:tcPr>
          <w:p w14:paraId="52E86D68" w14:textId="255BC75E" w:rsidR="006648FF" w:rsidRPr="007B2C38" w:rsidRDefault="006648FF" w:rsidP="006648F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控制台显示报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pct"/>
          </w:tcPr>
          <w:p w14:paraId="2FF27808" w14:textId="0A6B56AA" w:rsidR="006648FF" w:rsidRPr="007B2C38" w:rsidRDefault="006648FF" w:rsidP="006648FF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控制台显示报告</w:t>
            </w:r>
          </w:p>
        </w:tc>
      </w:tr>
    </w:tbl>
    <w:p w14:paraId="4C2C5E56" w14:textId="77777777" w:rsidR="006648FF" w:rsidRPr="007B2C38" w:rsidRDefault="006648FF" w:rsidP="006648FF">
      <w:pPr>
        <w:pStyle w:val="a8"/>
        <w:spacing w:line="440" w:lineRule="exact"/>
        <w:ind w:left="860" w:firstLineChars="0" w:firstLine="0"/>
        <w:jc w:val="left"/>
        <w:rPr>
          <w:rFonts w:ascii="Times New Roman" w:eastAsia="微软雅黑" w:hAnsi="Times New Roman"/>
          <w:bCs/>
          <w:szCs w:val="21"/>
        </w:rPr>
      </w:pPr>
    </w:p>
    <w:p w14:paraId="22D9DE98" w14:textId="6DC6F544" w:rsidR="000A232C" w:rsidRPr="007B2C38" w:rsidRDefault="000A232C" w:rsidP="000A232C">
      <w:pPr>
        <w:pStyle w:val="a8"/>
        <w:numPr>
          <w:ilvl w:val="1"/>
          <w:numId w:val="1"/>
        </w:numPr>
        <w:spacing w:line="440" w:lineRule="exact"/>
        <w:ind w:firstLineChars="0"/>
        <w:jc w:val="left"/>
        <w:rPr>
          <w:rFonts w:ascii="Times New Roman" w:eastAsia="微软雅黑" w:hAnsi="Times New Roman"/>
          <w:bCs/>
          <w:szCs w:val="21"/>
        </w:rPr>
      </w:pPr>
      <w:r w:rsidRPr="007B2C38">
        <w:rPr>
          <w:rFonts w:ascii="Times New Roman" w:eastAsia="微软雅黑" w:hAnsi="Times New Roman" w:hint="eastAsia"/>
          <w:bCs/>
          <w:szCs w:val="21"/>
        </w:rPr>
        <w:t>边界条件和异常处理</w:t>
      </w:r>
    </w:p>
    <w:tbl>
      <w:tblPr>
        <w:tblStyle w:val="10"/>
        <w:tblW w:w="5000" w:type="pct"/>
        <w:tblLook w:val="0020" w:firstRow="1" w:lastRow="0" w:firstColumn="0" w:lastColumn="0" w:noHBand="0" w:noVBand="0"/>
      </w:tblPr>
      <w:tblGrid>
        <w:gridCol w:w="1674"/>
        <w:gridCol w:w="3015"/>
        <w:gridCol w:w="2545"/>
        <w:gridCol w:w="1622"/>
      </w:tblGrid>
      <w:tr w:rsidR="006648FF" w:rsidRPr="007B2C38" w14:paraId="0C431427" w14:textId="77777777" w:rsidTr="006648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6E04CCA7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测试项</w:t>
            </w:r>
          </w:p>
        </w:tc>
        <w:tc>
          <w:tcPr>
            <w:tcW w:w="1702" w:type="pct"/>
          </w:tcPr>
          <w:p w14:paraId="492C17DB" w14:textId="77777777" w:rsidR="006648FF" w:rsidRPr="007B2C38" w:rsidRDefault="006648FF" w:rsidP="008635C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测试数据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3B9C09B2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预期行为</w:t>
            </w:r>
          </w:p>
        </w:tc>
        <w:tc>
          <w:tcPr>
            <w:tcW w:w="916" w:type="pct"/>
          </w:tcPr>
          <w:p w14:paraId="6C2CC309" w14:textId="77777777" w:rsidR="006648FF" w:rsidRPr="007B2C38" w:rsidRDefault="006648FF" w:rsidP="008635C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测试结果</w:t>
            </w:r>
          </w:p>
        </w:tc>
      </w:tr>
      <w:tr w:rsidR="006648FF" w:rsidRPr="007B2C38" w14:paraId="5A08BDC2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0468D498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超长字符串</w:t>
            </w:r>
          </w:p>
        </w:tc>
        <w:tc>
          <w:tcPr>
            <w:tcW w:w="1702" w:type="pct"/>
          </w:tcPr>
          <w:p w14:paraId="44B07614" w14:textId="77777777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10000字符的用户名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40AEB335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接受或截断</w:t>
            </w:r>
          </w:p>
        </w:tc>
        <w:tc>
          <w:tcPr>
            <w:tcW w:w="916" w:type="pct"/>
          </w:tcPr>
          <w:p w14:paraId="091DDF36" w14:textId="0040DD5C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系统正常处理</w:t>
            </w:r>
          </w:p>
        </w:tc>
      </w:tr>
      <w:tr w:rsidR="006648FF" w:rsidRPr="007B2C38" w14:paraId="3417679F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1C649C96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特殊字符</w:t>
            </w:r>
          </w:p>
        </w:tc>
        <w:tc>
          <w:tcPr>
            <w:tcW w:w="1702" w:type="pct"/>
          </w:tcPr>
          <w:p w14:paraId="5AD7E98D" w14:textId="77777777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Style w:val="VerbatimChar"/>
                <w:rFonts w:ascii="微软雅黑" w:eastAsia="微软雅黑" w:hAnsi="微软雅黑"/>
                <w:sz w:val="21"/>
                <w:szCs w:val="21"/>
              </w:rPr>
              <w:t>&lt;script&gt;alert(1)&lt;/script&gt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2827B5DE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作为普通文本处理</w:t>
            </w:r>
          </w:p>
        </w:tc>
        <w:tc>
          <w:tcPr>
            <w:tcW w:w="916" w:type="pct"/>
          </w:tcPr>
          <w:p w14:paraId="1678D1DA" w14:textId="5A6CA450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存储</w:t>
            </w:r>
          </w:p>
        </w:tc>
      </w:tr>
      <w:tr w:rsidR="006648FF" w:rsidRPr="007B2C38" w14:paraId="4C245B4C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00EF06EC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Unicode字符</w:t>
            </w:r>
          </w:p>
        </w:tc>
        <w:tc>
          <w:tcPr>
            <w:tcW w:w="1702" w:type="pct"/>
          </w:tcPr>
          <w:p w14:paraId="6CE93C23" w14:textId="77777777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Style w:val="VerbatimChar"/>
                <w:rFonts w:ascii="微软雅黑" w:eastAsia="微软雅黑" w:hAnsi="微软雅黑" w:hint="eastAsia"/>
                <w:sz w:val="21"/>
                <w:szCs w:val="21"/>
              </w:rPr>
              <w:t>中文用户名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4AB4F198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处理</w:t>
            </w:r>
          </w:p>
        </w:tc>
        <w:tc>
          <w:tcPr>
            <w:tcW w:w="916" w:type="pct"/>
          </w:tcPr>
          <w:p w14:paraId="1AA5225F" w14:textId="379E4072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支持中文</w:t>
            </w:r>
          </w:p>
        </w:tc>
      </w:tr>
      <w:tr w:rsidR="006648FF" w:rsidRPr="007B2C38" w14:paraId="5C869FC3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29CF42B6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字边界</w:t>
            </w:r>
          </w:p>
        </w:tc>
        <w:tc>
          <w:tcPr>
            <w:tcW w:w="1702" w:type="pct"/>
          </w:tcPr>
          <w:p w14:paraId="0F3EFA44" w14:textId="77777777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价格=0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7E13B461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接受</w:t>
            </w:r>
          </w:p>
        </w:tc>
        <w:tc>
          <w:tcPr>
            <w:tcW w:w="916" w:type="pct"/>
          </w:tcPr>
          <w:p w14:paraId="54FBD77C" w14:textId="27E7D72A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保存</w:t>
            </w:r>
          </w:p>
        </w:tc>
      </w:tr>
      <w:tr w:rsidR="006648FF" w:rsidRPr="007B2C38" w14:paraId="431AA0D6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33ABF560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字边界</w:t>
            </w:r>
          </w:p>
        </w:tc>
        <w:tc>
          <w:tcPr>
            <w:tcW w:w="1702" w:type="pct"/>
          </w:tcPr>
          <w:p w14:paraId="66F12F2D" w14:textId="77777777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库存=99999999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4DABC03E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接受</w:t>
            </w:r>
          </w:p>
        </w:tc>
        <w:tc>
          <w:tcPr>
            <w:tcW w:w="916" w:type="pct"/>
          </w:tcPr>
          <w:p w14:paraId="50FADDC5" w14:textId="2ED5E14F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保存</w:t>
            </w:r>
          </w:p>
        </w:tc>
      </w:tr>
      <w:tr w:rsidR="006648FF" w:rsidRPr="007B2C38" w14:paraId="5F0DD7BC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6F991C83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负数输入</w:t>
            </w:r>
          </w:p>
        </w:tc>
        <w:tc>
          <w:tcPr>
            <w:tcW w:w="1702" w:type="pct"/>
          </w:tcPr>
          <w:p w14:paraId="5FE7C792" w14:textId="77777777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量=-1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59E02127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拒绝</w:t>
            </w:r>
          </w:p>
        </w:tc>
        <w:tc>
          <w:tcPr>
            <w:tcW w:w="916" w:type="pct"/>
          </w:tcPr>
          <w:p w14:paraId="0664AB57" w14:textId="27C2EA23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无效</w:t>
            </w:r>
          </w:p>
        </w:tc>
      </w:tr>
      <w:tr w:rsidR="006648FF" w:rsidRPr="007B2C38" w14:paraId="7F8DFBAB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3565366E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重复登录</w:t>
            </w:r>
          </w:p>
        </w:tc>
        <w:tc>
          <w:tcPr>
            <w:tcW w:w="1702" w:type="pct"/>
          </w:tcPr>
          <w:p w14:paraId="06E5F5AD" w14:textId="77777777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已登录状态再次登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3F0EADE9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已登录</w:t>
            </w:r>
          </w:p>
        </w:tc>
        <w:tc>
          <w:tcPr>
            <w:tcW w:w="916" w:type="pct"/>
          </w:tcPr>
          <w:p w14:paraId="3132A919" w14:textId="51843420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确拦截</w:t>
            </w:r>
          </w:p>
        </w:tc>
      </w:tr>
      <w:tr w:rsidR="006648FF" w:rsidRPr="007B2C38" w14:paraId="40BB410A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04FCDC4A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未登录操作</w:t>
            </w:r>
          </w:p>
        </w:tc>
        <w:tc>
          <w:tcPr>
            <w:tcW w:w="1702" w:type="pct"/>
          </w:tcPr>
          <w:p w14:paraId="739BBE73" w14:textId="77777777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未登录时购买商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38E62B21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请先登录</w:t>
            </w:r>
          </w:p>
        </w:tc>
        <w:tc>
          <w:tcPr>
            <w:tcW w:w="916" w:type="pct"/>
          </w:tcPr>
          <w:p w14:paraId="71115372" w14:textId="75DA700A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确拦截</w:t>
            </w:r>
          </w:p>
        </w:tc>
      </w:tr>
      <w:tr w:rsidR="006648FF" w:rsidRPr="007B2C38" w14:paraId="596E357F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6ABAE396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登出后操作</w:t>
            </w:r>
          </w:p>
        </w:tc>
        <w:tc>
          <w:tcPr>
            <w:tcW w:w="1702" w:type="pct"/>
          </w:tcPr>
          <w:p w14:paraId="1EB9F239" w14:textId="77777777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登出后尝试修改密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5E8E2A6E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提示请先登录</w:t>
            </w:r>
          </w:p>
        </w:tc>
        <w:tc>
          <w:tcPr>
            <w:tcW w:w="916" w:type="pct"/>
          </w:tcPr>
          <w:p w14:paraId="0EFEA0DF" w14:textId="702FDC82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确拦截</w:t>
            </w:r>
          </w:p>
        </w:tc>
      </w:tr>
      <w:tr w:rsidR="006648FF" w:rsidRPr="007B2C38" w14:paraId="45BCCE9A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781F9228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文件读取错误</w:t>
            </w:r>
          </w:p>
        </w:tc>
        <w:tc>
          <w:tcPr>
            <w:tcW w:w="1702" w:type="pct"/>
          </w:tcPr>
          <w:p w14:paraId="6E3707D5" w14:textId="77777777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据文件被锁定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50346798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显示错误信息，不崩溃</w:t>
            </w:r>
          </w:p>
        </w:tc>
        <w:tc>
          <w:tcPr>
            <w:tcW w:w="916" w:type="pct"/>
          </w:tcPr>
          <w:p w14:paraId="05771DBF" w14:textId="55BEA90E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系统稳定</w:t>
            </w:r>
          </w:p>
        </w:tc>
      </w:tr>
      <w:tr w:rsidR="006648FF" w:rsidRPr="007B2C38" w14:paraId="1D2B8A2A" w14:textId="77777777" w:rsidTr="00664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774EB5D8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据格式错误</w:t>
            </w:r>
          </w:p>
        </w:tc>
        <w:tc>
          <w:tcPr>
            <w:tcW w:w="1702" w:type="pct"/>
          </w:tcPr>
          <w:p w14:paraId="21A31FC0" w14:textId="77777777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CSV字段不完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0A05BB08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跳过错误行，继续加载</w:t>
            </w:r>
          </w:p>
        </w:tc>
        <w:tc>
          <w:tcPr>
            <w:tcW w:w="916" w:type="pct"/>
          </w:tcPr>
          <w:p w14:paraId="18E4D0D0" w14:textId="57A546DE" w:rsidR="006648FF" w:rsidRPr="007B2C38" w:rsidRDefault="006648FF" w:rsidP="008635C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确处理</w:t>
            </w:r>
          </w:p>
        </w:tc>
      </w:tr>
      <w:tr w:rsidR="006648FF" w:rsidRPr="007B2C38" w14:paraId="2783B579" w14:textId="77777777" w:rsidTr="006648F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</w:tcPr>
          <w:p w14:paraId="2A60357E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空文件</w:t>
            </w:r>
          </w:p>
        </w:tc>
        <w:tc>
          <w:tcPr>
            <w:tcW w:w="1702" w:type="pct"/>
          </w:tcPr>
          <w:p w14:paraId="47F0DA25" w14:textId="77777777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数据文件为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7" w:type="pct"/>
          </w:tcPr>
          <w:p w14:paraId="7DEDA032" w14:textId="77777777" w:rsidR="006648FF" w:rsidRPr="007B2C38" w:rsidRDefault="006648FF" w:rsidP="008635C6">
            <w:pPr>
              <w:pStyle w:val="Compact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加载空列表</w:t>
            </w:r>
          </w:p>
        </w:tc>
        <w:tc>
          <w:tcPr>
            <w:tcW w:w="916" w:type="pct"/>
          </w:tcPr>
          <w:p w14:paraId="20278771" w14:textId="63D49CEC" w:rsidR="006648FF" w:rsidRPr="007B2C38" w:rsidRDefault="006648FF" w:rsidP="008635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hint="eastAsia"/>
                <w:sz w:val="21"/>
                <w:szCs w:val="21"/>
              </w:rPr>
            </w:pPr>
            <w:r w:rsidRPr="007B2C38">
              <w:rPr>
                <w:rFonts w:ascii="微软雅黑" w:eastAsia="微软雅黑" w:hAnsi="微软雅黑" w:hint="eastAsia"/>
                <w:sz w:val="21"/>
                <w:szCs w:val="21"/>
              </w:rPr>
              <w:t>正常启动</w:t>
            </w:r>
          </w:p>
        </w:tc>
      </w:tr>
    </w:tbl>
    <w:p w14:paraId="701D6138" w14:textId="77777777" w:rsidR="001C57DA" w:rsidRPr="007B2C38" w:rsidRDefault="001C57DA" w:rsidP="001C57DA">
      <w:pPr>
        <w:spacing w:line="440" w:lineRule="exact"/>
        <w:jc w:val="left"/>
        <w:rPr>
          <w:rFonts w:ascii="Times New Roman" w:eastAsia="微软雅黑" w:hAnsi="Times New Roman"/>
          <w:bCs/>
          <w:sz w:val="24"/>
        </w:rPr>
      </w:pPr>
    </w:p>
    <w:p w14:paraId="234469F2" w14:textId="77777777" w:rsidR="002C717D" w:rsidRPr="007B2C38" w:rsidRDefault="002C717D" w:rsidP="00747A3D">
      <w:pPr>
        <w:pStyle w:val="a8"/>
        <w:numPr>
          <w:ilvl w:val="0"/>
          <w:numId w:val="1"/>
        </w:numPr>
        <w:spacing w:line="440" w:lineRule="exact"/>
        <w:ind w:leftChars="-5" w:left="710" w:firstLineChars="0"/>
        <w:jc w:val="left"/>
        <w:rPr>
          <w:rFonts w:ascii="Times New Roman" w:eastAsia="微软雅黑" w:hAnsi="Times New Roman"/>
          <w:b/>
          <w:sz w:val="24"/>
        </w:rPr>
      </w:pPr>
      <w:r w:rsidRPr="007B2C38">
        <w:rPr>
          <w:rFonts w:ascii="Times New Roman" w:eastAsia="微软雅黑" w:hAnsi="Times New Roman" w:hint="eastAsia"/>
          <w:b/>
          <w:sz w:val="24"/>
        </w:rPr>
        <w:t>实验总结</w:t>
      </w:r>
    </w:p>
    <w:p w14:paraId="12A13EDC" w14:textId="240004F4" w:rsidR="003A4ADB" w:rsidRDefault="007B2C38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本次实验我认为是一个对我已有的</w:t>
      </w:r>
      <w:r>
        <w:rPr>
          <w:rFonts w:ascii="Times New Roman" w:eastAsia="微软雅黑" w:hAnsi="Times New Roman" w:hint="eastAsia"/>
        </w:rPr>
        <w:t>CPP</w:t>
      </w:r>
      <w:r>
        <w:rPr>
          <w:rFonts w:ascii="Times New Roman" w:eastAsia="微软雅黑" w:hAnsi="Times New Roman" w:hint="eastAsia"/>
        </w:rPr>
        <w:t>知识的一个巩固</w:t>
      </w:r>
      <w:r w:rsidR="00E871C6">
        <w:rPr>
          <w:rFonts w:ascii="Times New Roman" w:eastAsia="微软雅黑" w:hAnsi="Times New Roman" w:hint="eastAsia"/>
        </w:rPr>
        <w:t>。我现在主要从事移动端</w:t>
      </w:r>
      <w:r w:rsidR="00F658A2">
        <w:rPr>
          <w:rFonts w:ascii="Times New Roman" w:eastAsia="微软雅黑" w:hAnsi="Times New Roman" w:hint="eastAsia"/>
        </w:rPr>
        <w:t>软件</w:t>
      </w:r>
      <w:r w:rsidR="00E871C6">
        <w:rPr>
          <w:rFonts w:ascii="Times New Roman" w:eastAsia="微软雅黑" w:hAnsi="Times New Roman" w:hint="eastAsia"/>
        </w:rPr>
        <w:t>开发比较多，基本不会使用像</w:t>
      </w:r>
      <w:r w:rsidR="00E871C6">
        <w:rPr>
          <w:rFonts w:ascii="Times New Roman" w:eastAsia="微软雅黑" w:hAnsi="Times New Roman" w:hint="eastAsia"/>
        </w:rPr>
        <w:t>CPP</w:t>
      </w:r>
      <w:r w:rsidR="00E871C6">
        <w:rPr>
          <w:rFonts w:ascii="Times New Roman" w:eastAsia="微软雅黑" w:hAnsi="Times New Roman" w:hint="eastAsia"/>
        </w:rPr>
        <w:t>这样底层的语言。我对于</w:t>
      </w:r>
      <w:r w:rsidR="00E871C6">
        <w:rPr>
          <w:rFonts w:ascii="Times New Roman" w:eastAsia="微软雅黑" w:hAnsi="Times New Roman" w:hint="eastAsia"/>
        </w:rPr>
        <w:t>CPP</w:t>
      </w:r>
      <w:r w:rsidR="00E871C6">
        <w:rPr>
          <w:rFonts w:ascii="Times New Roman" w:eastAsia="微软雅黑" w:hAnsi="Times New Roman" w:hint="eastAsia"/>
        </w:rPr>
        <w:t>代码基本也就只学到了</w:t>
      </w:r>
      <w:r w:rsidR="00E871C6">
        <w:rPr>
          <w:rFonts w:ascii="Times New Roman" w:eastAsia="微软雅黑" w:hAnsi="Times New Roman" w:hint="eastAsia"/>
        </w:rPr>
        <w:t>CPP17</w:t>
      </w:r>
      <w:r w:rsidR="00E871C6">
        <w:rPr>
          <w:rFonts w:ascii="Times New Roman" w:eastAsia="微软雅黑" w:hAnsi="Times New Roman" w:hint="eastAsia"/>
        </w:rPr>
        <w:t>左右，所以本项目也是围绕</w:t>
      </w:r>
      <w:r w:rsidR="00E871C6">
        <w:rPr>
          <w:rFonts w:ascii="Times New Roman" w:eastAsia="微软雅黑" w:hAnsi="Times New Roman" w:hint="eastAsia"/>
        </w:rPr>
        <w:t>CPP17</w:t>
      </w:r>
      <w:r w:rsidR="00E871C6">
        <w:rPr>
          <w:rFonts w:ascii="Times New Roman" w:eastAsia="微软雅黑" w:hAnsi="Times New Roman" w:hint="eastAsia"/>
        </w:rPr>
        <w:t>的标准展开的。</w:t>
      </w:r>
    </w:p>
    <w:p w14:paraId="41BFB32B" w14:textId="73C41812" w:rsidR="00E871C6" w:rsidRDefault="00E871C6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lastRenderedPageBreak/>
        <w:t>我记得老师在第一次实验任务的布置的时候说了，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不可能完全把您的题目完成，但是我的项目做到了。我的项目里面我自己的代码量可能连</w:t>
      </w:r>
      <w:r>
        <w:rPr>
          <w:rFonts w:ascii="Times New Roman" w:eastAsia="微软雅黑" w:hAnsi="Times New Roman" w:hint="eastAsia"/>
        </w:rPr>
        <w:t>100</w:t>
      </w:r>
      <w:r>
        <w:rPr>
          <w:rFonts w:ascii="Times New Roman" w:eastAsia="微软雅黑" w:hAnsi="Times New Roman" w:hint="eastAsia"/>
        </w:rPr>
        <w:t>行都没有，几乎所有的代码都是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完成的，因此这个作业还有一个意义：对我自己的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工作流的一个检验。</w:t>
      </w:r>
    </w:p>
    <w:p w14:paraId="55907D03" w14:textId="284EB99B" w:rsidR="00E871C6" w:rsidRDefault="00E871C6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确实很强大，强大到了让我有那么一点震撼，但是正如您所说，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没办法注意到细节，这确实是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代码生成的一个难题，但是这个难题本身并不来源于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，而是来源于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的使用者。在我的项目中有一个文件夹</w:t>
      </w:r>
      <w:r>
        <w:rPr>
          <w:rFonts w:ascii="Times New Roman" w:eastAsia="微软雅黑" w:hAnsi="Times New Roman" w:hint="eastAsia"/>
        </w:rPr>
        <w:t>DevDoc/</w:t>
      </w:r>
      <w:r>
        <w:rPr>
          <w:rFonts w:ascii="Times New Roman" w:eastAsia="微软雅黑" w:hAnsi="Times New Roman" w:hint="eastAsia"/>
        </w:rPr>
        <w:t>，这个文件夹中存放了我每一次给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的提示词，事实证明，只要提示词的细节足够多，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在细节把控上的问题很大程度上都能得到解决。</w:t>
      </w:r>
      <w:r w:rsidR="004F3C7B">
        <w:rPr>
          <w:rFonts w:ascii="Times New Roman" w:eastAsia="微软雅黑" w:hAnsi="Times New Roman" w:hint="eastAsia"/>
        </w:rPr>
        <w:t>例如在</w:t>
      </w:r>
      <w:r w:rsidR="004F3C7B">
        <w:rPr>
          <w:rFonts w:ascii="Times New Roman" w:eastAsia="微软雅黑" w:hAnsi="Times New Roman" w:hint="eastAsia"/>
        </w:rPr>
        <w:t>Promotion</w:t>
      </w:r>
      <w:r w:rsidR="004F3C7B">
        <w:rPr>
          <w:rFonts w:ascii="Times New Roman" w:eastAsia="微软雅黑" w:hAnsi="Times New Roman" w:hint="eastAsia"/>
        </w:rPr>
        <w:t>的模块开发，其实第一次给的提示词开发是不太理想的，所以我让</w:t>
      </w:r>
      <w:r w:rsidR="004F3C7B">
        <w:rPr>
          <w:rFonts w:ascii="Times New Roman" w:eastAsia="微软雅黑" w:hAnsi="Times New Roman" w:hint="eastAsia"/>
        </w:rPr>
        <w:t>AI</w:t>
      </w:r>
      <w:r w:rsidR="004F3C7B">
        <w:rPr>
          <w:rFonts w:ascii="Times New Roman" w:eastAsia="微软雅黑" w:hAnsi="Times New Roman" w:hint="eastAsia"/>
        </w:rPr>
        <w:t>优化了提示词再进行开发，结果就好了很多。</w:t>
      </w:r>
    </w:p>
    <w:p w14:paraId="31D62DB8" w14:textId="2BE90FBC" w:rsidR="00E871C6" w:rsidRDefault="00E871C6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（感觉这个实验总结写得有点走心了，既然您上课说了，那我就更多地讲讲我的看法）</w:t>
      </w:r>
    </w:p>
    <w:p w14:paraId="4988956C" w14:textId="1B3D579D" w:rsidR="00E871C6" w:rsidRDefault="00E871C6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这个实验让我想到了我之前实验我的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工作流的一个项目</w:t>
      </w:r>
      <w:r>
        <w:rPr>
          <w:rFonts w:ascii="Times New Roman" w:eastAsia="微软雅黑" w:hAnsi="Times New Roman" w:hint="eastAsia"/>
        </w:rPr>
        <w:t>[Bili-audio-parse-api](</w:t>
      </w:r>
      <w:hyperlink r:id="rId15" w:history="1">
        <w:r w:rsidRPr="0046401D">
          <w:rPr>
            <w:rStyle w:val="af3"/>
            <w:rFonts w:ascii="Times New Roman" w:eastAsia="微软雅黑" w:hAnsi="Times New Roman"/>
          </w:rPr>
          <w:t>https://github.com/hazuki-keatsu/bili-audio-parse-api</w:t>
        </w:r>
      </w:hyperlink>
      <w:r>
        <w:rPr>
          <w:rFonts w:ascii="Times New Roman" w:eastAsia="微软雅黑" w:hAnsi="Times New Roman" w:hint="eastAsia"/>
        </w:rPr>
        <w:t>)</w:t>
      </w:r>
      <w:r>
        <w:rPr>
          <w:rFonts w:ascii="Times New Roman" w:eastAsia="微软雅黑" w:hAnsi="Times New Roman" w:hint="eastAsia"/>
        </w:rPr>
        <w:t>，这个项目同样的也是完全由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生成</w:t>
      </w:r>
      <w:r w:rsidR="00625039">
        <w:rPr>
          <w:rFonts w:ascii="Times New Roman" w:eastAsia="微软雅黑" w:hAnsi="Times New Roman" w:hint="eastAsia"/>
        </w:rPr>
        <w:t>。但是这个项目的独特之处是，我只给了</w:t>
      </w:r>
      <w:r w:rsidR="00625039">
        <w:rPr>
          <w:rFonts w:ascii="Times New Roman" w:eastAsia="微软雅黑" w:hAnsi="Times New Roman" w:hint="eastAsia"/>
        </w:rPr>
        <w:t>AI</w:t>
      </w:r>
      <w:r w:rsidR="00625039">
        <w:rPr>
          <w:rFonts w:ascii="Times New Roman" w:eastAsia="微软雅黑" w:hAnsi="Times New Roman" w:hint="eastAsia"/>
        </w:rPr>
        <w:t>一</w:t>
      </w:r>
      <w:r w:rsidR="00F658A2">
        <w:rPr>
          <w:rFonts w:ascii="Times New Roman" w:eastAsia="微软雅黑" w:hAnsi="Times New Roman" w:hint="eastAsia"/>
        </w:rPr>
        <w:t>句话的</w:t>
      </w:r>
      <w:r w:rsidR="00625039">
        <w:rPr>
          <w:rFonts w:ascii="Times New Roman" w:eastAsia="微软雅黑" w:hAnsi="Times New Roman" w:hint="eastAsia"/>
        </w:rPr>
        <w:t>需求，然后细节全部是由</w:t>
      </w:r>
      <w:r w:rsidR="00625039">
        <w:rPr>
          <w:rFonts w:ascii="Times New Roman" w:eastAsia="微软雅黑" w:hAnsi="Times New Roman" w:hint="eastAsia"/>
        </w:rPr>
        <w:t>AI</w:t>
      </w:r>
      <w:r w:rsidR="00625039">
        <w:rPr>
          <w:rFonts w:ascii="Times New Roman" w:eastAsia="微软雅黑" w:hAnsi="Times New Roman" w:hint="eastAsia"/>
        </w:rPr>
        <w:t>自己设计。这个项目的工作流：</w:t>
      </w:r>
    </w:p>
    <w:p w14:paraId="1396B04F" w14:textId="60F553B2" w:rsidR="00625039" w:rsidRDefault="00625039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给出需求</w:t>
      </w:r>
      <w:r>
        <w:rPr>
          <w:rFonts w:ascii="Times New Roman" w:eastAsia="微软雅黑" w:hAnsi="Times New Roman" w:hint="eastAsia"/>
        </w:rPr>
        <w:t xml:space="preserve"> </w:t>
      </w:r>
      <w:r>
        <w:rPr>
          <w:rFonts w:ascii="Times New Roman" w:eastAsia="微软雅黑" w:hAnsi="Times New Roman" w:hint="eastAsia"/>
        </w:rPr>
        <w:t>→</w:t>
      </w:r>
      <w:r>
        <w:rPr>
          <w:rFonts w:ascii="Times New Roman" w:eastAsia="微软雅黑" w:hAnsi="Times New Roman" w:hint="eastAsia"/>
        </w:rPr>
        <w:t xml:space="preserve"> </w:t>
      </w:r>
      <w:r>
        <w:rPr>
          <w:rFonts w:ascii="Times New Roman" w:eastAsia="微软雅黑" w:hAnsi="Times New Roman" w:hint="eastAsia"/>
        </w:rPr>
        <w:t>由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生成开发文档</w:t>
      </w:r>
      <w:r>
        <w:rPr>
          <w:rFonts w:ascii="Times New Roman" w:eastAsia="微软雅黑" w:hAnsi="Times New Roman" w:hint="eastAsia"/>
        </w:rPr>
        <w:t xml:space="preserve"> </w:t>
      </w:r>
      <w:r>
        <w:rPr>
          <w:rFonts w:ascii="Times New Roman" w:eastAsia="微软雅黑" w:hAnsi="Times New Roman" w:hint="eastAsia"/>
        </w:rPr>
        <w:t>→</w:t>
      </w:r>
      <w:r>
        <w:rPr>
          <w:rFonts w:ascii="Times New Roman" w:eastAsia="微软雅黑" w:hAnsi="Times New Roman" w:hint="eastAsia"/>
        </w:rPr>
        <w:t xml:space="preserve"> </w:t>
      </w:r>
      <w:r>
        <w:rPr>
          <w:rFonts w:ascii="Times New Roman" w:eastAsia="微软雅黑" w:hAnsi="Times New Roman" w:hint="eastAsia"/>
        </w:rPr>
        <w:t>由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完成代码开发</w:t>
      </w:r>
      <w:r>
        <w:rPr>
          <w:rFonts w:ascii="Times New Roman" w:eastAsia="微软雅黑" w:hAnsi="Times New Roman" w:hint="eastAsia"/>
        </w:rPr>
        <w:t xml:space="preserve"> </w:t>
      </w:r>
      <w:r>
        <w:rPr>
          <w:rFonts w:ascii="Times New Roman" w:eastAsia="微软雅黑" w:hAnsi="Times New Roman" w:hint="eastAsia"/>
        </w:rPr>
        <w:t>→</w:t>
      </w:r>
      <w:r>
        <w:rPr>
          <w:rFonts w:ascii="Times New Roman" w:eastAsia="微软雅黑" w:hAnsi="Times New Roman" w:hint="eastAsia"/>
        </w:rPr>
        <w:t xml:space="preserve"> AI</w:t>
      </w:r>
      <w:r>
        <w:rPr>
          <w:rFonts w:ascii="Times New Roman" w:eastAsia="微软雅黑" w:hAnsi="Times New Roman" w:hint="eastAsia"/>
        </w:rPr>
        <w:t>通过终端完成代码测试</w:t>
      </w:r>
    </w:p>
    <w:p w14:paraId="04392909" w14:textId="28624E2D" w:rsidR="00625039" w:rsidRDefault="00625039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整个项目的项目的代码量并不大，</w:t>
      </w:r>
      <w:r>
        <w:rPr>
          <w:rFonts w:ascii="Times New Roman" w:eastAsia="微软雅黑" w:hAnsi="Times New Roman" w:hint="eastAsia"/>
        </w:rPr>
        <w:t>1300</w:t>
      </w:r>
      <w:r>
        <w:rPr>
          <w:rFonts w:ascii="Times New Roman" w:eastAsia="微软雅黑" w:hAnsi="Times New Roman" w:hint="eastAsia"/>
        </w:rPr>
        <w:t>行左右，由</w:t>
      </w:r>
      <w:r>
        <w:rPr>
          <w:rFonts w:ascii="Times New Roman" w:eastAsia="微软雅黑" w:hAnsi="Times New Roman" w:hint="eastAsia"/>
        </w:rPr>
        <w:t>GO</w:t>
      </w:r>
      <w:r>
        <w:rPr>
          <w:rFonts w:ascii="Times New Roman" w:eastAsia="微软雅黑" w:hAnsi="Times New Roman" w:hint="eastAsia"/>
        </w:rPr>
        <w:t>语言编写。这个项目其实不具代表性，主要是在这个项目开源后几个月，字节跳动发布了</w:t>
      </w:r>
      <w:r>
        <w:rPr>
          <w:rFonts w:ascii="Times New Roman" w:eastAsia="微软雅黑" w:hAnsi="Times New Roman" w:hint="eastAsia"/>
        </w:rPr>
        <w:t>Trae Solo</w:t>
      </w:r>
      <w:r>
        <w:rPr>
          <w:rFonts w:ascii="Times New Roman" w:eastAsia="微软雅黑" w:hAnsi="Times New Roman" w:hint="eastAsia"/>
        </w:rPr>
        <w:t>模式，这个模式只由一个与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的聊天框的组成，它有代码编辑界面，但是这个界面只能监控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动作，你没办法实际上去手动改代码。</w:t>
      </w:r>
      <w:r>
        <w:rPr>
          <w:rFonts w:ascii="Times New Roman" w:eastAsia="微软雅黑" w:hAnsi="Times New Roman" w:hint="eastAsia"/>
        </w:rPr>
        <w:t>Trae Solo</w:t>
      </w:r>
      <w:r>
        <w:rPr>
          <w:rFonts w:ascii="Times New Roman" w:eastAsia="微软雅黑" w:hAnsi="Times New Roman" w:hint="eastAsia"/>
        </w:rPr>
        <w:t>的工作模式也是和我的工作流相似，先由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生成开发计划，然后再由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去一步一步执行。这种开发形式确实相对于传统的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和使用</w:t>
      </w:r>
      <w:r>
        <w:rPr>
          <w:rFonts w:ascii="Times New Roman" w:eastAsia="微软雅黑" w:hAnsi="Times New Roman" w:hint="eastAsia"/>
        </w:rPr>
        <w:t>MCP</w:t>
      </w:r>
      <w:r>
        <w:rPr>
          <w:rFonts w:ascii="Times New Roman" w:eastAsia="微软雅黑" w:hAnsi="Times New Roman" w:hint="eastAsia"/>
        </w:rPr>
        <w:t>的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来说，准确性上大有提升。</w:t>
      </w:r>
      <w:r w:rsidR="00D254B5">
        <w:rPr>
          <w:rFonts w:ascii="Times New Roman" w:eastAsia="微软雅黑" w:hAnsi="Times New Roman" w:hint="eastAsia"/>
        </w:rPr>
        <w:t>但是很令人失望的，</w:t>
      </w:r>
      <w:r w:rsidR="00D254B5">
        <w:rPr>
          <w:rFonts w:ascii="Times New Roman" w:eastAsia="微软雅黑" w:hAnsi="Times New Roman" w:hint="eastAsia"/>
        </w:rPr>
        <w:t>Trea Solo</w:t>
      </w:r>
      <w:r w:rsidR="00F658A2">
        <w:rPr>
          <w:rFonts w:ascii="Times New Roman" w:eastAsia="微软雅黑" w:hAnsi="Times New Roman" w:hint="eastAsia"/>
        </w:rPr>
        <w:t>的能力</w:t>
      </w:r>
      <w:r w:rsidR="00D254B5">
        <w:rPr>
          <w:rFonts w:ascii="Times New Roman" w:eastAsia="微软雅黑" w:hAnsi="Times New Roman" w:hint="eastAsia"/>
        </w:rPr>
        <w:t>并不能完成本次实验的这个系统的开发。</w:t>
      </w:r>
    </w:p>
    <w:p w14:paraId="281BDBAF" w14:textId="4C2A9A3A" w:rsidR="00D254B5" w:rsidRDefault="00D254B5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分析不同之处，问题还是在提示词的设计上，由于我使用的</w:t>
      </w:r>
      <w:r>
        <w:rPr>
          <w:rFonts w:ascii="Times New Roman" w:eastAsia="微软雅黑" w:hAnsi="Times New Roman" w:hint="eastAsia"/>
        </w:rPr>
        <w:t>Claude Sonnet 4.5</w:t>
      </w:r>
      <w:r>
        <w:rPr>
          <w:rFonts w:ascii="Times New Roman" w:eastAsia="微软雅黑" w:hAnsi="Times New Roman" w:hint="eastAsia"/>
        </w:rPr>
        <w:t>使用我自己已经设计好的架构的提示词，所以它在这个过程中更不容易走弯路。这个不是一个严谨的对比，毕竟</w:t>
      </w:r>
      <w:r>
        <w:rPr>
          <w:rFonts w:ascii="Times New Roman" w:eastAsia="微软雅黑" w:hAnsi="Times New Roman" w:hint="eastAsia"/>
        </w:rPr>
        <w:t>VS Code</w:t>
      </w:r>
      <w:r>
        <w:rPr>
          <w:rFonts w:ascii="Times New Roman" w:eastAsia="微软雅黑" w:hAnsi="Times New Roman" w:hint="eastAsia"/>
        </w:rPr>
        <w:t>和</w:t>
      </w:r>
      <w:r>
        <w:rPr>
          <w:rFonts w:ascii="Times New Roman" w:eastAsia="微软雅黑" w:hAnsi="Times New Roman" w:hint="eastAsia"/>
        </w:rPr>
        <w:t>Trae</w:t>
      </w:r>
      <w:r>
        <w:rPr>
          <w:rFonts w:ascii="Times New Roman" w:eastAsia="微软雅黑" w:hAnsi="Times New Roman" w:hint="eastAsia"/>
        </w:rPr>
        <w:t>使用的模型不太一样，</w:t>
      </w:r>
      <w:r>
        <w:rPr>
          <w:rFonts w:ascii="Times New Roman" w:eastAsia="微软雅黑" w:hAnsi="Times New Roman" w:hint="eastAsia"/>
        </w:rPr>
        <w:t>Claude</w:t>
      </w:r>
      <w:r>
        <w:rPr>
          <w:rFonts w:ascii="Times New Roman" w:eastAsia="微软雅黑" w:hAnsi="Times New Roman" w:hint="eastAsia"/>
        </w:rPr>
        <w:t>是业界公认的最强编程模型</w:t>
      </w:r>
      <w:r w:rsidR="00F658A2">
        <w:rPr>
          <w:rFonts w:ascii="Times New Roman" w:eastAsia="微软雅黑" w:hAnsi="Times New Roman" w:hint="eastAsia"/>
        </w:rPr>
        <w:t>，</w:t>
      </w:r>
      <w:r w:rsidR="00F658A2">
        <w:rPr>
          <w:rFonts w:ascii="Times New Roman" w:eastAsia="微软雅黑" w:hAnsi="Times New Roman" w:hint="eastAsia"/>
        </w:rPr>
        <w:t>doubao</w:t>
      </w:r>
      <w:r w:rsidR="00F658A2">
        <w:rPr>
          <w:rFonts w:ascii="Times New Roman" w:eastAsia="微软雅黑" w:hAnsi="Times New Roman" w:hint="eastAsia"/>
        </w:rPr>
        <w:t>还得再练练</w:t>
      </w:r>
      <w:r>
        <w:rPr>
          <w:rFonts w:ascii="Times New Roman" w:eastAsia="微软雅黑" w:hAnsi="Times New Roman" w:hint="eastAsia"/>
        </w:rPr>
        <w:t>。</w:t>
      </w:r>
    </w:p>
    <w:p w14:paraId="33F05647" w14:textId="750923F4" w:rsidR="00D254B5" w:rsidRDefault="00F658A2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但是</w:t>
      </w:r>
      <w:r w:rsidR="00D254B5">
        <w:rPr>
          <w:rFonts w:ascii="Times New Roman" w:eastAsia="微软雅黑" w:hAnsi="Times New Roman" w:hint="eastAsia"/>
        </w:rPr>
        <w:t>这</w:t>
      </w:r>
      <w:r>
        <w:rPr>
          <w:rFonts w:ascii="Times New Roman" w:eastAsia="微软雅黑" w:hAnsi="Times New Roman" w:hint="eastAsia"/>
        </w:rPr>
        <w:t>同时也</w:t>
      </w:r>
      <w:r w:rsidR="00D254B5">
        <w:rPr>
          <w:rFonts w:ascii="Times New Roman" w:eastAsia="微软雅黑" w:hAnsi="Times New Roman" w:hint="eastAsia"/>
        </w:rPr>
        <w:t>印证了上面的观点，</w:t>
      </w:r>
      <w:r w:rsidR="00D254B5">
        <w:rPr>
          <w:rFonts w:ascii="Times New Roman" w:eastAsia="微软雅黑" w:hAnsi="Times New Roman" w:hint="eastAsia"/>
        </w:rPr>
        <w:t>AI</w:t>
      </w:r>
      <w:r w:rsidR="00D254B5">
        <w:rPr>
          <w:rFonts w:ascii="Times New Roman" w:eastAsia="微软雅黑" w:hAnsi="Times New Roman" w:hint="eastAsia"/>
        </w:rPr>
        <w:t>对细节把控不好是必然的，它需要人去实际控制。</w:t>
      </w:r>
    </w:p>
    <w:p w14:paraId="2729EF8A" w14:textId="2985AA2B" w:rsidR="00D254B5" w:rsidRDefault="00D254B5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但是在实际的开发中，我其实更多地把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当作一个搜索引擎在用。并不是因为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代码写得不好，相反有的时候它真的写得太好了。我的大量的代码</w:t>
      </w:r>
      <w:r w:rsidR="00F658A2">
        <w:rPr>
          <w:rFonts w:ascii="Times New Roman" w:eastAsia="微软雅黑" w:hAnsi="Times New Roman" w:hint="eastAsia"/>
        </w:rPr>
        <w:t>都是</w:t>
      </w:r>
      <w:r>
        <w:rPr>
          <w:rFonts w:ascii="Times New Roman" w:eastAsia="微软雅黑" w:hAnsi="Times New Roman" w:hint="eastAsia"/>
        </w:rPr>
        <w:t>我亲自书写</w:t>
      </w:r>
      <w:r w:rsidR="00F658A2">
        <w:rPr>
          <w:rFonts w:ascii="Times New Roman" w:eastAsia="微软雅黑" w:hAnsi="Times New Roman" w:hint="eastAsia"/>
        </w:rPr>
        <w:t>的</w:t>
      </w:r>
      <w:r>
        <w:rPr>
          <w:rFonts w:ascii="Times New Roman" w:eastAsia="微软雅黑" w:hAnsi="Times New Roman" w:hint="eastAsia"/>
        </w:rPr>
        <w:t>真正原因其实是，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写代码会让我失去对代码的掌控。</w:t>
      </w:r>
    </w:p>
    <w:p w14:paraId="7951ACD0" w14:textId="7663B39F" w:rsidR="00D254B5" w:rsidRDefault="00D254B5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本来要一个月才能变成垃圾的项目，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能给我一天内就变成了垃圾。所以对于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编程，我个人持保守态度，在我个人开源的项目和维护的社区项目中，我尽量减少使用</w:t>
      </w:r>
      <w:r>
        <w:rPr>
          <w:rFonts w:ascii="Times New Roman" w:eastAsia="微软雅黑" w:hAnsi="Times New Roman" w:hint="eastAsia"/>
        </w:rPr>
        <w:t>AI</w:t>
      </w:r>
      <w:r>
        <w:rPr>
          <w:rFonts w:ascii="Times New Roman" w:eastAsia="微软雅黑" w:hAnsi="Times New Roman" w:hint="eastAsia"/>
        </w:rPr>
        <w:t>生成的代码，因为我不能失去对代码的掌控，这样代码的后期维护将会成为灾难。</w:t>
      </w:r>
      <w:r w:rsidR="004F3C7B" w:rsidRPr="004F3C7B">
        <w:rPr>
          <w:rFonts w:ascii="Times New Roman" w:eastAsia="微软雅黑" w:hAnsi="Times New Roman" w:hint="eastAsia"/>
        </w:rPr>
        <w:t>这次的</w:t>
      </w:r>
      <w:r w:rsidR="004F3C7B">
        <w:rPr>
          <w:rFonts w:ascii="Times New Roman" w:eastAsia="微软雅黑" w:hAnsi="Times New Roman" w:hint="eastAsia"/>
        </w:rPr>
        <w:t>CPP</w:t>
      </w:r>
      <w:r w:rsidR="004F3C7B" w:rsidRPr="004F3C7B">
        <w:rPr>
          <w:rFonts w:ascii="Times New Roman" w:eastAsia="微软雅黑" w:hAnsi="Times New Roman" w:hint="eastAsia"/>
        </w:rPr>
        <w:t>实验，也让我</w:t>
      </w:r>
      <w:r w:rsidR="004F3C7B" w:rsidRPr="004F3C7B">
        <w:rPr>
          <w:rFonts w:ascii="Times New Roman" w:eastAsia="微软雅黑" w:hAnsi="Times New Roman" w:hint="eastAsia"/>
        </w:rPr>
        <w:lastRenderedPageBreak/>
        <w:t>更明确了之后该怎么平衡</w:t>
      </w:r>
      <w:r w:rsidR="004F3C7B">
        <w:rPr>
          <w:rFonts w:ascii="Times New Roman" w:eastAsia="微软雅黑" w:hAnsi="Times New Roman" w:hint="eastAsia"/>
        </w:rPr>
        <w:t>AI</w:t>
      </w:r>
      <w:r w:rsidR="004F3C7B" w:rsidRPr="004F3C7B">
        <w:rPr>
          <w:rFonts w:ascii="Times New Roman" w:eastAsia="微软雅黑" w:hAnsi="Times New Roman" w:hint="eastAsia"/>
        </w:rPr>
        <w:t>工具的使用和自身的代码掌控力</w:t>
      </w:r>
      <w:r w:rsidR="004F3C7B">
        <w:rPr>
          <w:rFonts w:ascii="Times New Roman" w:eastAsia="微软雅黑" w:hAnsi="Times New Roman" w:hint="eastAsia"/>
        </w:rPr>
        <w:t>。</w:t>
      </w:r>
    </w:p>
    <w:p w14:paraId="5BF8D442" w14:textId="046B8FCB" w:rsidR="00D254B5" w:rsidRPr="007B2C38" w:rsidRDefault="00D254B5" w:rsidP="00625039">
      <w:pPr>
        <w:pStyle w:val="a8"/>
        <w:spacing w:line="400" w:lineRule="exact"/>
        <w:ind w:leftChars="-5" w:left="-10"/>
        <w:jc w:val="left"/>
        <w:rPr>
          <w:rFonts w:ascii="Times New Roman" w:eastAsia="微软雅黑" w:hAnsi="Times New Roman"/>
        </w:rPr>
      </w:pPr>
      <w:r>
        <w:rPr>
          <w:rFonts w:ascii="Times New Roman" w:eastAsia="微软雅黑" w:hAnsi="Times New Roman" w:hint="eastAsia"/>
        </w:rPr>
        <w:t>以上就是我的实验报告，内容组织上比较散，希望能给您带来什么启发</w:t>
      </w:r>
      <w:r w:rsidR="004F3C7B">
        <w:rPr>
          <w:rFonts w:ascii="Times New Roman" w:eastAsia="微软雅黑" w:hAnsi="Times New Roman" w:hint="eastAsia"/>
        </w:rPr>
        <w:t>，同时谢谢您一个学期的幸苦付出！</w:t>
      </w:r>
    </w:p>
    <w:p w14:paraId="4EF53E82" w14:textId="77777777" w:rsidR="0032576B" w:rsidRPr="007B2C38" w:rsidRDefault="006E7A6A" w:rsidP="006E7A6A">
      <w:pPr>
        <w:spacing w:line="440" w:lineRule="exact"/>
        <w:jc w:val="left"/>
        <w:rPr>
          <w:rFonts w:ascii="Times New Roman" w:eastAsia="微软雅黑" w:hAnsi="Times New Roman"/>
          <w:b/>
          <w:sz w:val="24"/>
        </w:rPr>
      </w:pPr>
      <w:r w:rsidRPr="007B2C38">
        <w:rPr>
          <w:rFonts w:ascii="Times New Roman" w:eastAsia="微软雅黑" w:hAnsi="Times New Roman" w:hint="eastAsia"/>
          <w:b/>
          <w:sz w:val="24"/>
        </w:rPr>
        <w:t>附录</w:t>
      </w:r>
      <w:r w:rsidRPr="007B2C38">
        <w:rPr>
          <w:rFonts w:ascii="Times New Roman" w:eastAsia="微软雅黑" w:hAnsi="Times New Roman"/>
          <w:b/>
          <w:sz w:val="24"/>
        </w:rPr>
        <w:tab/>
      </w:r>
      <w:r w:rsidR="0032576B" w:rsidRPr="007B2C38">
        <w:rPr>
          <w:rFonts w:ascii="Times New Roman" w:eastAsia="微软雅黑" w:hAnsi="Times New Roman" w:hint="eastAsia"/>
          <w:b/>
          <w:sz w:val="24"/>
        </w:rPr>
        <w:t>源程序清单（要求注释不少于源代码行数的三分之一）</w:t>
      </w:r>
    </w:p>
    <w:p w14:paraId="10E2BC17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shopping/</w:t>
      </w:r>
    </w:p>
    <w:p w14:paraId="65566DC8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CMakeLists.txt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CMake构建配置</w:t>
      </w:r>
    </w:p>
    <w:p w14:paraId="3FBE9109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DevDoc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开发文档目录</w:t>
      </w:r>
    </w:p>
    <w:p w14:paraId="0CCED805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README.md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项目说明文档</w:t>
      </w:r>
    </w:p>
    <w:p w14:paraId="7641F1CF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ChangeLog.md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变更日志</w:t>
      </w:r>
    </w:p>
    <w:p w14:paraId="5AE682AA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run.ps1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运行脚本</w:t>
      </w:r>
    </w:p>
    <w:p w14:paraId="582FA652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build.ps1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构建脚本</w:t>
      </w:r>
    </w:p>
    <w:p w14:paraId="370C8D94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output_all_code.ps1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导出所有代码脚本</w:t>
      </w:r>
    </w:p>
    <w:p w14:paraId="77A02EEB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Include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头文件目录</w:t>
      </w:r>
    </w:p>
    <w:p w14:paraId="5734EA80" w14:textId="77777777" w:rsidR="007B2C38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Config.h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配置管理类</w:t>
      </w:r>
    </w:p>
    <w:p w14:paraId="3DF91815" w14:textId="551CB5EE" w:rsidR="005D775E" w:rsidRPr="00750443" w:rsidRDefault="005D775E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5D775E">
        <w:rPr>
          <w:rFonts w:ascii="微软雅黑" w:eastAsia="微软雅黑" w:hAnsi="微软雅黑" w:hint="eastAsia"/>
        </w:rPr>
        <w:t>│   ├── DependencyInterfaces.h      # 依赖接口</w:t>
      </w:r>
    </w:p>
    <w:p w14:paraId="24151787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Login/</w:t>
      </w:r>
    </w:p>
    <w:p w14:paraId="58346684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LoginSystem.h           # 登录系统类</w:t>
      </w:r>
    </w:p>
    <w:p w14:paraId="6D4DB2F0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UserManage/</w:t>
      </w:r>
    </w:p>
    <w:p w14:paraId="58D68AFC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User.h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用户基类和子类</w:t>
      </w:r>
    </w:p>
    <w:p w14:paraId="399ED1AB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UserManager.h           # 用户管理器</w:t>
      </w:r>
    </w:p>
    <w:p w14:paraId="1CDE6B15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ItemManage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商品管理模块</w:t>
      </w:r>
    </w:p>
    <w:p w14:paraId="1BBED5EE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Item.h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商品类</w:t>
      </w:r>
    </w:p>
    <w:p w14:paraId="0321C203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ItemManager.h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商品管理器</w:t>
      </w:r>
    </w:p>
    <w:p w14:paraId="411CA98F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ItemSearcher.h          # 商品搜索器</w:t>
      </w:r>
    </w:p>
    <w:p w14:paraId="03A19CD6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ShoppingCart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购物车模块</w:t>
      </w:r>
    </w:p>
    <w:p w14:paraId="6A0A659A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ShoppingCart.h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购物车类</w:t>
      </w:r>
    </w:p>
    <w:p w14:paraId="2BE8B710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ShoppingCartManager.h   # 购物车管理器</w:t>
      </w:r>
    </w:p>
    <w:p w14:paraId="19C3ACCB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Order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订单模块</w:t>
      </w:r>
    </w:p>
    <w:p w14:paraId="02C8A245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Order.h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订单类</w:t>
      </w:r>
    </w:p>
    <w:p w14:paraId="6605DF38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OrderManager.h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订单管理器</w:t>
      </w:r>
    </w:p>
    <w:p w14:paraId="0A51635B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OrderException.h        # 订单异常类</w:t>
      </w:r>
    </w:p>
    <w:p w14:paraId="6F5D55C6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Promotion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促销管理模块</w:t>
      </w:r>
    </w:p>
    <w:p w14:paraId="6AB08437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lastRenderedPageBreak/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Promotion.h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促销活动类</w:t>
      </w:r>
    </w:p>
    <w:p w14:paraId="10CD126B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PromotionManager.h      # 促销管理器</w:t>
      </w:r>
    </w:p>
    <w:p w14:paraId="26483D95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└── Services/                   # 服务模块</w:t>
      </w:r>
    </w:p>
    <w:p w14:paraId="3C6F4523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    └── CustomerReportService.h # 顾客购买数据统计服务</w:t>
      </w:r>
    </w:p>
    <w:p w14:paraId="13BC188C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Src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源文件目录</w:t>
      </w:r>
    </w:p>
    <w:p w14:paraId="32067B9E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Config.cpp</w:t>
      </w:r>
    </w:p>
    <w:p w14:paraId="3DC11E30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Login/</w:t>
      </w:r>
    </w:p>
    <w:p w14:paraId="34AFDD59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LoginSystem.cpp</w:t>
      </w:r>
    </w:p>
    <w:p w14:paraId="59CB64DD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Main/</w:t>
      </w:r>
    </w:p>
    <w:p w14:paraId="6AE961B4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main.cpp                # 主程序入口</w:t>
      </w:r>
    </w:p>
    <w:p w14:paraId="1656140E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UserManage/</w:t>
      </w:r>
    </w:p>
    <w:p w14:paraId="7F4C12A8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User.cpp</w:t>
      </w:r>
    </w:p>
    <w:p w14:paraId="2474B25E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UserManager.cpp</w:t>
      </w:r>
    </w:p>
    <w:p w14:paraId="2BEB7307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ItemManage/</w:t>
      </w:r>
    </w:p>
    <w:p w14:paraId="02A893D6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Item.cpp</w:t>
      </w:r>
    </w:p>
    <w:p w14:paraId="183C2660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ItemManager.cpp</w:t>
      </w:r>
    </w:p>
    <w:p w14:paraId="5698FC1B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ItemSearcher.cpp</w:t>
      </w:r>
    </w:p>
    <w:p w14:paraId="460C7060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ShoppingCart/</w:t>
      </w:r>
    </w:p>
    <w:p w14:paraId="663FE12C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ShoppingCart.cpp</w:t>
      </w:r>
    </w:p>
    <w:p w14:paraId="3BAE4E12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ShoppingCartManager.cpp</w:t>
      </w:r>
    </w:p>
    <w:p w14:paraId="28F5D066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Order/</w:t>
      </w:r>
    </w:p>
    <w:p w14:paraId="794893F2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Order.cpp</w:t>
      </w:r>
    </w:p>
    <w:p w14:paraId="7060A246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OrderManager.cpp</w:t>
      </w:r>
    </w:p>
    <w:p w14:paraId="463E3EE8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Promotion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促销管理实现</w:t>
      </w:r>
    </w:p>
    <w:p w14:paraId="5D001E46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Promotion.cpp</w:t>
      </w:r>
    </w:p>
    <w:p w14:paraId="68965505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│   └── PromotionManager.cpp</w:t>
      </w:r>
    </w:p>
    <w:p w14:paraId="6A4888BD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└── Services/                   # 服务模块实现</w:t>
      </w:r>
    </w:p>
    <w:p w14:paraId="7BB2B863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    └── CustomerReportService.cpp # 顾客购买数据统计服务实现</w:t>
      </w:r>
    </w:p>
    <w:p w14:paraId="1258A63A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res/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资源文件目录</w:t>
      </w:r>
    </w:p>
    <w:p w14:paraId="6DEDC713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config.yaml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系统配置文件</w:t>
      </w:r>
    </w:p>
    <w:p w14:paraId="55FB1318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└── data/                       # 数据文件目录</w:t>
      </w:r>
    </w:p>
    <w:p w14:paraId="1C186ED7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 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users.csv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用户数据文件</w:t>
      </w:r>
    </w:p>
    <w:p w14:paraId="7060EFE4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lastRenderedPageBreak/>
        <w:t xml:space="preserve">│    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items.csv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商品数据文件</w:t>
      </w:r>
    </w:p>
    <w:p w14:paraId="51DFEA19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 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shopping_cart.csv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# 购物车数据文件</w:t>
      </w:r>
    </w:p>
    <w:p w14:paraId="1624AD0E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 xml:space="preserve">│       </w:t>
      </w:r>
      <w:r w:rsidRPr="00750443">
        <w:rPr>
          <w:rFonts w:ascii="微软雅黑" w:eastAsia="微软雅黑" w:hAnsi="微软雅黑" w:cs="宋体" w:hint="eastAsia"/>
        </w:rPr>
        <w:t>├</w:t>
      </w:r>
      <w:r w:rsidRPr="00750443">
        <w:rPr>
          <w:rFonts w:ascii="微软雅黑" w:eastAsia="微软雅黑" w:hAnsi="微软雅黑" w:cs="Calibri"/>
        </w:rPr>
        <w:t>──</w:t>
      </w:r>
      <w:r w:rsidRPr="00750443">
        <w:rPr>
          <w:rFonts w:ascii="微软雅黑" w:eastAsia="微软雅黑" w:hAnsi="微软雅黑"/>
        </w:rPr>
        <w:t xml:space="preserve"> orders.csv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 xml:space="preserve"> </w:t>
      </w:r>
      <w:r w:rsidRPr="00750443">
        <w:rPr>
          <w:rFonts w:ascii="微软雅黑" w:eastAsia="微软雅黑" w:hAnsi="微软雅黑" w:cs="Calibri"/>
        </w:rPr>
        <w:t> </w:t>
      </w:r>
      <w:r w:rsidRPr="00750443">
        <w:rPr>
          <w:rFonts w:ascii="微软雅黑" w:eastAsia="微软雅黑" w:hAnsi="微软雅黑"/>
        </w:rPr>
        <w:t># 订单数据文件</w:t>
      </w:r>
    </w:p>
    <w:p w14:paraId="180FC21D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│       └── promotions.csv          # 促销数据文件</w:t>
      </w:r>
    </w:p>
    <w:p w14:paraId="2F9685B6" w14:textId="77777777" w:rsidR="007B2C38" w:rsidRPr="00750443" w:rsidRDefault="007B2C38" w:rsidP="00750443">
      <w:pPr>
        <w:spacing w:line="400" w:lineRule="exact"/>
        <w:ind w:leftChars="100" w:left="210"/>
        <w:rPr>
          <w:rFonts w:ascii="微软雅黑" w:eastAsia="微软雅黑" w:hAnsi="微软雅黑" w:hint="eastAsia"/>
        </w:rPr>
      </w:pPr>
      <w:r w:rsidRPr="00750443">
        <w:rPr>
          <w:rFonts w:ascii="微软雅黑" w:eastAsia="微软雅黑" w:hAnsi="微软雅黑"/>
        </w:rPr>
        <w:t>└── bin/                            # 二进制文件夹</w:t>
      </w:r>
    </w:p>
    <w:p w14:paraId="00C6CDB7" w14:textId="77777777" w:rsidR="00774E16" w:rsidRPr="00750443" w:rsidRDefault="00774E16" w:rsidP="00750443">
      <w:pPr>
        <w:spacing w:line="400" w:lineRule="exact"/>
        <w:rPr>
          <w:rFonts w:ascii="微软雅黑" w:eastAsia="微软雅黑" w:hAnsi="微软雅黑" w:hint="eastAsia"/>
        </w:rPr>
      </w:pPr>
    </w:p>
    <w:sectPr w:rsidR="00774E16" w:rsidRPr="0075044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2C6D08" w14:textId="77777777" w:rsidR="00727820" w:rsidRPr="007B2C38" w:rsidRDefault="00727820" w:rsidP="008810DF">
      <w:r w:rsidRPr="007B2C38">
        <w:separator/>
      </w:r>
    </w:p>
  </w:endnote>
  <w:endnote w:type="continuationSeparator" w:id="0">
    <w:p w14:paraId="7464B2C1" w14:textId="77777777" w:rsidR="00727820" w:rsidRPr="007B2C38" w:rsidRDefault="00727820" w:rsidP="008810DF">
      <w:r w:rsidRPr="007B2C3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975B28" w14:textId="77777777" w:rsidR="00727820" w:rsidRPr="007B2C38" w:rsidRDefault="00727820" w:rsidP="008810DF">
      <w:r w:rsidRPr="007B2C38">
        <w:separator/>
      </w:r>
    </w:p>
  </w:footnote>
  <w:footnote w:type="continuationSeparator" w:id="0">
    <w:p w14:paraId="27DBA94B" w14:textId="77777777" w:rsidR="00727820" w:rsidRPr="007B2C38" w:rsidRDefault="00727820" w:rsidP="008810DF">
      <w:r w:rsidRPr="007B2C38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C3209"/>
    <w:multiLevelType w:val="multilevel"/>
    <w:tmpl w:val="A600F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3859F6"/>
    <w:multiLevelType w:val="hybridMultilevel"/>
    <w:tmpl w:val="D1AEAE1E"/>
    <w:lvl w:ilvl="0" w:tplc="4DCC04A2">
      <w:start w:val="1"/>
      <w:numFmt w:val="decimal"/>
      <w:lvlText w:val="%1."/>
      <w:lvlJc w:val="left"/>
      <w:pPr>
        <w:ind w:left="440" w:hanging="440"/>
      </w:pPr>
      <w:rPr>
        <w:b w:val="0"/>
        <w:bCs/>
      </w:rPr>
    </w:lvl>
    <w:lvl w:ilvl="1" w:tplc="04090019" w:tentative="1">
      <w:start w:val="1"/>
      <w:numFmt w:val="lowerLetter"/>
      <w:lvlText w:val="%2)"/>
      <w:lvlJc w:val="left"/>
      <w:pPr>
        <w:ind w:left="460" w:hanging="440"/>
      </w:pPr>
    </w:lvl>
    <w:lvl w:ilvl="2" w:tplc="0409001B" w:tentative="1">
      <w:start w:val="1"/>
      <w:numFmt w:val="lowerRoman"/>
      <w:lvlText w:val="%3."/>
      <w:lvlJc w:val="right"/>
      <w:pPr>
        <w:ind w:left="900" w:hanging="440"/>
      </w:pPr>
    </w:lvl>
    <w:lvl w:ilvl="3" w:tplc="0409000F" w:tentative="1">
      <w:start w:val="1"/>
      <w:numFmt w:val="decimal"/>
      <w:lvlText w:val="%4."/>
      <w:lvlJc w:val="left"/>
      <w:pPr>
        <w:ind w:left="1340" w:hanging="440"/>
      </w:pPr>
    </w:lvl>
    <w:lvl w:ilvl="4" w:tplc="04090019" w:tentative="1">
      <w:start w:val="1"/>
      <w:numFmt w:val="lowerLetter"/>
      <w:lvlText w:val="%5)"/>
      <w:lvlJc w:val="left"/>
      <w:pPr>
        <w:ind w:left="1780" w:hanging="440"/>
      </w:pPr>
    </w:lvl>
    <w:lvl w:ilvl="5" w:tplc="0409001B" w:tentative="1">
      <w:start w:val="1"/>
      <w:numFmt w:val="lowerRoman"/>
      <w:lvlText w:val="%6."/>
      <w:lvlJc w:val="right"/>
      <w:pPr>
        <w:ind w:left="2220" w:hanging="440"/>
      </w:pPr>
    </w:lvl>
    <w:lvl w:ilvl="6" w:tplc="0409000F" w:tentative="1">
      <w:start w:val="1"/>
      <w:numFmt w:val="decimal"/>
      <w:lvlText w:val="%7."/>
      <w:lvlJc w:val="left"/>
      <w:pPr>
        <w:ind w:left="2660" w:hanging="440"/>
      </w:pPr>
    </w:lvl>
    <w:lvl w:ilvl="7" w:tplc="04090019" w:tentative="1">
      <w:start w:val="1"/>
      <w:numFmt w:val="lowerLetter"/>
      <w:lvlText w:val="%8)"/>
      <w:lvlJc w:val="left"/>
      <w:pPr>
        <w:ind w:left="3100" w:hanging="440"/>
      </w:pPr>
    </w:lvl>
    <w:lvl w:ilvl="8" w:tplc="0409001B" w:tentative="1">
      <w:start w:val="1"/>
      <w:numFmt w:val="lowerRoman"/>
      <w:lvlText w:val="%9."/>
      <w:lvlJc w:val="right"/>
      <w:pPr>
        <w:ind w:left="3540" w:hanging="440"/>
      </w:pPr>
    </w:lvl>
  </w:abstractNum>
  <w:abstractNum w:abstractNumId="2" w15:restartNumberingAfterBreak="0">
    <w:nsid w:val="1EC700BA"/>
    <w:multiLevelType w:val="hybridMultilevel"/>
    <w:tmpl w:val="11541F64"/>
    <w:lvl w:ilvl="0" w:tplc="4DCC04A2">
      <w:start w:val="1"/>
      <w:numFmt w:val="decimal"/>
      <w:lvlText w:val="%1."/>
      <w:lvlJc w:val="left"/>
      <w:pPr>
        <w:ind w:left="860" w:hanging="440"/>
      </w:pPr>
      <w:rPr>
        <w:b w:val="0"/>
        <w:b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3E54509F"/>
    <w:multiLevelType w:val="hybridMultilevel"/>
    <w:tmpl w:val="021C6088"/>
    <w:lvl w:ilvl="0" w:tplc="D0E8122C">
      <w:start w:val="1"/>
      <w:numFmt w:val="decimal"/>
      <w:lvlText w:val="%1."/>
      <w:lvlJc w:val="left"/>
      <w:pPr>
        <w:ind w:left="725" w:hanging="440"/>
      </w:pPr>
      <w:rPr>
        <w:sz w:val="21"/>
        <w:szCs w:val="18"/>
      </w:rPr>
    </w:lvl>
    <w:lvl w:ilvl="1" w:tplc="04090019" w:tentative="1">
      <w:start w:val="1"/>
      <w:numFmt w:val="lowerLetter"/>
      <w:lvlText w:val="%2)"/>
      <w:lvlJc w:val="left"/>
      <w:pPr>
        <w:ind w:left="1165" w:hanging="440"/>
      </w:pPr>
    </w:lvl>
    <w:lvl w:ilvl="2" w:tplc="0409001B" w:tentative="1">
      <w:start w:val="1"/>
      <w:numFmt w:val="lowerRoman"/>
      <w:lvlText w:val="%3."/>
      <w:lvlJc w:val="right"/>
      <w:pPr>
        <w:ind w:left="1605" w:hanging="440"/>
      </w:pPr>
    </w:lvl>
    <w:lvl w:ilvl="3" w:tplc="0409000F" w:tentative="1">
      <w:start w:val="1"/>
      <w:numFmt w:val="decimal"/>
      <w:lvlText w:val="%4."/>
      <w:lvlJc w:val="left"/>
      <w:pPr>
        <w:ind w:left="2045" w:hanging="440"/>
      </w:pPr>
    </w:lvl>
    <w:lvl w:ilvl="4" w:tplc="04090019" w:tentative="1">
      <w:start w:val="1"/>
      <w:numFmt w:val="lowerLetter"/>
      <w:lvlText w:val="%5)"/>
      <w:lvlJc w:val="left"/>
      <w:pPr>
        <w:ind w:left="2485" w:hanging="440"/>
      </w:pPr>
    </w:lvl>
    <w:lvl w:ilvl="5" w:tplc="0409001B" w:tentative="1">
      <w:start w:val="1"/>
      <w:numFmt w:val="lowerRoman"/>
      <w:lvlText w:val="%6."/>
      <w:lvlJc w:val="right"/>
      <w:pPr>
        <w:ind w:left="2925" w:hanging="440"/>
      </w:pPr>
    </w:lvl>
    <w:lvl w:ilvl="6" w:tplc="0409000F" w:tentative="1">
      <w:start w:val="1"/>
      <w:numFmt w:val="decimal"/>
      <w:lvlText w:val="%7."/>
      <w:lvlJc w:val="left"/>
      <w:pPr>
        <w:ind w:left="3365" w:hanging="440"/>
      </w:pPr>
    </w:lvl>
    <w:lvl w:ilvl="7" w:tplc="04090019" w:tentative="1">
      <w:start w:val="1"/>
      <w:numFmt w:val="lowerLetter"/>
      <w:lvlText w:val="%8)"/>
      <w:lvlJc w:val="left"/>
      <w:pPr>
        <w:ind w:left="3805" w:hanging="440"/>
      </w:pPr>
    </w:lvl>
    <w:lvl w:ilvl="8" w:tplc="0409001B" w:tentative="1">
      <w:start w:val="1"/>
      <w:numFmt w:val="lowerRoman"/>
      <w:lvlText w:val="%9."/>
      <w:lvlJc w:val="right"/>
      <w:pPr>
        <w:ind w:left="4245" w:hanging="440"/>
      </w:pPr>
    </w:lvl>
  </w:abstractNum>
  <w:abstractNum w:abstractNumId="4" w15:restartNumberingAfterBreak="0">
    <w:nsid w:val="4BC50B81"/>
    <w:multiLevelType w:val="multilevel"/>
    <w:tmpl w:val="19FA1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BF12C22"/>
    <w:multiLevelType w:val="hybridMultilevel"/>
    <w:tmpl w:val="3328E81C"/>
    <w:lvl w:ilvl="0" w:tplc="17A43246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65" w:hanging="440"/>
      </w:pPr>
    </w:lvl>
    <w:lvl w:ilvl="2" w:tplc="0409001B" w:tentative="1">
      <w:start w:val="1"/>
      <w:numFmt w:val="lowerRoman"/>
      <w:lvlText w:val="%3."/>
      <w:lvlJc w:val="right"/>
      <w:pPr>
        <w:ind w:left="1605" w:hanging="440"/>
      </w:pPr>
    </w:lvl>
    <w:lvl w:ilvl="3" w:tplc="0409000F" w:tentative="1">
      <w:start w:val="1"/>
      <w:numFmt w:val="decimal"/>
      <w:lvlText w:val="%4."/>
      <w:lvlJc w:val="left"/>
      <w:pPr>
        <w:ind w:left="2045" w:hanging="440"/>
      </w:pPr>
    </w:lvl>
    <w:lvl w:ilvl="4" w:tplc="04090019" w:tentative="1">
      <w:start w:val="1"/>
      <w:numFmt w:val="lowerLetter"/>
      <w:lvlText w:val="%5)"/>
      <w:lvlJc w:val="left"/>
      <w:pPr>
        <w:ind w:left="2485" w:hanging="440"/>
      </w:pPr>
    </w:lvl>
    <w:lvl w:ilvl="5" w:tplc="0409001B" w:tentative="1">
      <w:start w:val="1"/>
      <w:numFmt w:val="lowerRoman"/>
      <w:lvlText w:val="%6."/>
      <w:lvlJc w:val="right"/>
      <w:pPr>
        <w:ind w:left="2925" w:hanging="440"/>
      </w:pPr>
    </w:lvl>
    <w:lvl w:ilvl="6" w:tplc="0409000F" w:tentative="1">
      <w:start w:val="1"/>
      <w:numFmt w:val="decimal"/>
      <w:lvlText w:val="%7."/>
      <w:lvlJc w:val="left"/>
      <w:pPr>
        <w:ind w:left="3365" w:hanging="440"/>
      </w:pPr>
    </w:lvl>
    <w:lvl w:ilvl="7" w:tplc="04090019" w:tentative="1">
      <w:start w:val="1"/>
      <w:numFmt w:val="lowerLetter"/>
      <w:lvlText w:val="%8)"/>
      <w:lvlJc w:val="left"/>
      <w:pPr>
        <w:ind w:left="3805" w:hanging="440"/>
      </w:pPr>
    </w:lvl>
    <w:lvl w:ilvl="8" w:tplc="0409001B" w:tentative="1">
      <w:start w:val="1"/>
      <w:numFmt w:val="lowerRoman"/>
      <w:lvlText w:val="%9."/>
      <w:lvlJc w:val="right"/>
      <w:pPr>
        <w:ind w:left="4245" w:hanging="440"/>
      </w:pPr>
    </w:lvl>
  </w:abstractNum>
  <w:abstractNum w:abstractNumId="6" w15:restartNumberingAfterBreak="0">
    <w:nsid w:val="4EC76A6A"/>
    <w:multiLevelType w:val="hybridMultilevel"/>
    <w:tmpl w:val="2738D244"/>
    <w:lvl w:ilvl="0" w:tplc="43F690C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7" w15:restartNumberingAfterBreak="0">
    <w:nsid w:val="50297F42"/>
    <w:multiLevelType w:val="multilevel"/>
    <w:tmpl w:val="9CAAC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57C301B"/>
    <w:multiLevelType w:val="multilevel"/>
    <w:tmpl w:val="6D6C5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6BB0C89"/>
    <w:multiLevelType w:val="multilevel"/>
    <w:tmpl w:val="23BADA12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 w:tentative="1">
      <w:start w:val="1"/>
      <w:numFmt w:val="decimal"/>
      <w:lvlText w:val="%2."/>
      <w:lvlJc w:val="left"/>
      <w:pPr>
        <w:tabs>
          <w:tab w:val="num" w:pos="1785"/>
        </w:tabs>
        <w:ind w:left="1785" w:hanging="360"/>
      </w:p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10" w15:restartNumberingAfterBreak="0">
    <w:nsid w:val="6CAB355F"/>
    <w:multiLevelType w:val="hybridMultilevel"/>
    <w:tmpl w:val="93688582"/>
    <w:lvl w:ilvl="0" w:tplc="92DEEE40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165" w:hanging="440"/>
      </w:pPr>
    </w:lvl>
    <w:lvl w:ilvl="2" w:tplc="0409001B" w:tentative="1">
      <w:start w:val="1"/>
      <w:numFmt w:val="lowerRoman"/>
      <w:lvlText w:val="%3."/>
      <w:lvlJc w:val="right"/>
      <w:pPr>
        <w:ind w:left="1605" w:hanging="440"/>
      </w:pPr>
    </w:lvl>
    <w:lvl w:ilvl="3" w:tplc="0409000F" w:tentative="1">
      <w:start w:val="1"/>
      <w:numFmt w:val="decimal"/>
      <w:lvlText w:val="%4."/>
      <w:lvlJc w:val="left"/>
      <w:pPr>
        <w:ind w:left="2045" w:hanging="440"/>
      </w:pPr>
    </w:lvl>
    <w:lvl w:ilvl="4" w:tplc="04090019" w:tentative="1">
      <w:start w:val="1"/>
      <w:numFmt w:val="lowerLetter"/>
      <w:lvlText w:val="%5)"/>
      <w:lvlJc w:val="left"/>
      <w:pPr>
        <w:ind w:left="2485" w:hanging="440"/>
      </w:pPr>
    </w:lvl>
    <w:lvl w:ilvl="5" w:tplc="0409001B" w:tentative="1">
      <w:start w:val="1"/>
      <w:numFmt w:val="lowerRoman"/>
      <w:lvlText w:val="%6."/>
      <w:lvlJc w:val="right"/>
      <w:pPr>
        <w:ind w:left="2925" w:hanging="440"/>
      </w:pPr>
    </w:lvl>
    <w:lvl w:ilvl="6" w:tplc="0409000F" w:tentative="1">
      <w:start w:val="1"/>
      <w:numFmt w:val="decimal"/>
      <w:lvlText w:val="%7."/>
      <w:lvlJc w:val="left"/>
      <w:pPr>
        <w:ind w:left="3365" w:hanging="440"/>
      </w:pPr>
    </w:lvl>
    <w:lvl w:ilvl="7" w:tplc="04090019" w:tentative="1">
      <w:start w:val="1"/>
      <w:numFmt w:val="lowerLetter"/>
      <w:lvlText w:val="%8)"/>
      <w:lvlJc w:val="left"/>
      <w:pPr>
        <w:ind w:left="3805" w:hanging="440"/>
      </w:pPr>
    </w:lvl>
    <w:lvl w:ilvl="8" w:tplc="0409001B" w:tentative="1">
      <w:start w:val="1"/>
      <w:numFmt w:val="lowerRoman"/>
      <w:lvlText w:val="%9."/>
      <w:lvlJc w:val="right"/>
      <w:pPr>
        <w:ind w:left="4245" w:hanging="440"/>
      </w:pPr>
    </w:lvl>
  </w:abstractNum>
  <w:abstractNum w:abstractNumId="11" w15:restartNumberingAfterBreak="0">
    <w:nsid w:val="70291C26"/>
    <w:multiLevelType w:val="hybridMultilevel"/>
    <w:tmpl w:val="2EA86BA8"/>
    <w:lvl w:ilvl="0" w:tplc="276E03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4DCC04A2">
      <w:start w:val="1"/>
      <w:numFmt w:val="decimal"/>
      <w:lvlText w:val="%2."/>
      <w:lvlJc w:val="left"/>
      <w:pPr>
        <w:ind w:left="860" w:hanging="44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DB84E5A"/>
    <w:multiLevelType w:val="hybridMultilevel"/>
    <w:tmpl w:val="4DA63CA4"/>
    <w:lvl w:ilvl="0" w:tplc="92DEEE40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319963310">
    <w:abstractNumId w:val="11"/>
  </w:num>
  <w:num w:numId="2" w16cid:durableId="781073807">
    <w:abstractNumId w:val="6"/>
  </w:num>
  <w:num w:numId="3" w16cid:durableId="615794727">
    <w:abstractNumId w:val="3"/>
  </w:num>
  <w:num w:numId="4" w16cid:durableId="1340892053">
    <w:abstractNumId w:val="5"/>
  </w:num>
  <w:num w:numId="5" w16cid:durableId="1410543844">
    <w:abstractNumId w:val="10"/>
  </w:num>
  <w:num w:numId="6" w16cid:durableId="568424415">
    <w:abstractNumId w:val="12"/>
  </w:num>
  <w:num w:numId="7" w16cid:durableId="1194150133">
    <w:abstractNumId w:val="1"/>
  </w:num>
  <w:num w:numId="8" w16cid:durableId="840777515">
    <w:abstractNumId w:val="9"/>
  </w:num>
  <w:num w:numId="9" w16cid:durableId="557277713">
    <w:abstractNumId w:val="7"/>
  </w:num>
  <w:num w:numId="10" w16cid:durableId="1522816018">
    <w:abstractNumId w:val="0"/>
  </w:num>
  <w:num w:numId="11" w16cid:durableId="892883322">
    <w:abstractNumId w:val="8"/>
  </w:num>
  <w:num w:numId="12" w16cid:durableId="1289433077">
    <w:abstractNumId w:val="4"/>
  </w:num>
  <w:num w:numId="13" w16cid:durableId="10434019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253F1"/>
    <w:rsid w:val="00017688"/>
    <w:rsid w:val="00024E5F"/>
    <w:rsid w:val="000253F1"/>
    <w:rsid w:val="00026ED6"/>
    <w:rsid w:val="00031BC7"/>
    <w:rsid w:val="00065FB8"/>
    <w:rsid w:val="00066CF3"/>
    <w:rsid w:val="000A232C"/>
    <w:rsid w:val="000B53DC"/>
    <w:rsid w:val="000C6F2B"/>
    <w:rsid w:val="000D5E5F"/>
    <w:rsid w:val="000E5025"/>
    <w:rsid w:val="00121361"/>
    <w:rsid w:val="00136569"/>
    <w:rsid w:val="001B6DD2"/>
    <w:rsid w:val="001C57DA"/>
    <w:rsid w:val="00220183"/>
    <w:rsid w:val="00260489"/>
    <w:rsid w:val="00270262"/>
    <w:rsid w:val="00294ECC"/>
    <w:rsid w:val="002A60AB"/>
    <w:rsid w:val="002C717D"/>
    <w:rsid w:val="0032576B"/>
    <w:rsid w:val="00347CF6"/>
    <w:rsid w:val="0035206A"/>
    <w:rsid w:val="00355E1E"/>
    <w:rsid w:val="00384B65"/>
    <w:rsid w:val="0039498F"/>
    <w:rsid w:val="003A4ADB"/>
    <w:rsid w:val="00444EE5"/>
    <w:rsid w:val="004857A6"/>
    <w:rsid w:val="004C464A"/>
    <w:rsid w:val="004F3C7B"/>
    <w:rsid w:val="00543ADE"/>
    <w:rsid w:val="00554E76"/>
    <w:rsid w:val="00566C6A"/>
    <w:rsid w:val="005754AC"/>
    <w:rsid w:val="005802D8"/>
    <w:rsid w:val="005D775E"/>
    <w:rsid w:val="0060588B"/>
    <w:rsid w:val="00625039"/>
    <w:rsid w:val="0065313B"/>
    <w:rsid w:val="006648FF"/>
    <w:rsid w:val="006C4A0F"/>
    <w:rsid w:val="006D45CB"/>
    <w:rsid w:val="006E7A6A"/>
    <w:rsid w:val="00712E34"/>
    <w:rsid w:val="00727820"/>
    <w:rsid w:val="00747A3D"/>
    <w:rsid w:val="00750443"/>
    <w:rsid w:val="007526BB"/>
    <w:rsid w:val="007529AC"/>
    <w:rsid w:val="007735BC"/>
    <w:rsid w:val="00774E16"/>
    <w:rsid w:val="007B118E"/>
    <w:rsid w:val="007B2C38"/>
    <w:rsid w:val="007F23D3"/>
    <w:rsid w:val="008007E0"/>
    <w:rsid w:val="00821EAB"/>
    <w:rsid w:val="0082252D"/>
    <w:rsid w:val="008810DF"/>
    <w:rsid w:val="008914D6"/>
    <w:rsid w:val="008F6D6B"/>
    <w:rsid w:val="009161A5"/>
    <w:rsid w:val="00933B29"/>
    <w:rsid w:val="00940BCA"/>
    <w:rsid w:val="009827E6"/>
    <w:rsid w:val="00995709"/>
    <w:rsid w:val="009A23FA"/>
    <w:rsid w:val="009B2562"/>
    <w:rsid w:val="00A21BB6"/>
    <w:rsid w:val="00A54DAD"/>
    <w:rsid w:val="00AB7F57"/>
    <w:rsid w:val="00AC712E"/>
    <w:rsid w:val="00BE08AB"/>
    <w:rsid w:val="00C13436"/>
    <w:rsid w:val="00C142EE"/>
    <w:rsid w:val="00C24191"/>
    <w:rsid w:val="00C4547F"/>
    <w:rsid w:val="00C93125"/>
    <w:rsid w:val="00CA5429"/>
    <w:rsid w:val="00CA65A5"/>
    <w:rsid w:val="00CD322E"/>
    <w:rsid w:val="00D254B5"/>
    <w:rsid w:val="00D33218"/>
    <w:rsid w:val="00D943E0"/>
    <w:rsid w:val="00DE0884"/>
    <w:rsid w:val="00DF0861"/>
    <w:rsid w:val="00E00134"/>
    <w:rsid w:val="00E17A3E"/>
    <w:rsid w:val="00E32BAF"/>
    <w:rsid w:val="00E81062"/>
    <w:rsid w:val="00E871C6"/>
    <w:rsid w:val="00E9725F"/>
    <w:rsid w:val="00EB167D"/>
    <w:rsid w:val="00EE4E75"/>
    <w:rsid w:val="00F311F2"/>
    <w:rsid w:val="00F658A2"/>
    <w:rsid w:val="00FD1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24D612"/>
  <w15:docId w15:val="{936BC200-84D9-4706-A3F2-9693E684C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529AC"/>
    <w:pPr>
      <w:widowControl w:val="0"/>
      <w:jc w:val="both"/>
    </w:pPr>
    <w:rPr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opdict3font24">
    <w:name w:val="op_dict3_font24"/>
    <w:basedOn w:val="a0"/>
    <w:rsid w:val="00E00134"/>
  </w:style>
  <w:style w:type="table" w:styleId="a3">
    <w:name w:val="Table Grid"/>
    <w:basedOn w:val="a1"/>
    <w:uiPriority w:val="39"/>
    <w:rsid w:val="00E00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8810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810D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810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810DF"/>
    <w:rPr>
      <w:sz w:val="18"/>
      <w:szCs w:val="18"/>
    </w:rPr>
  </w:style>
  <w:style w:type="paragraph" w:styleId="a8">
    <w:name w:val="List Paragraph"/>
    <w:basedOn w:val="a"/>
    <w:uiPriority w:val="34"/>
    <w:qFormat/>
    <w:rsid w:val="002C717D"/>
    <w:pPr>
      <w:ind w:firstLineChars="200" w:firstLine="420"/>
    </w:pPr>
  </w:style>
  <w:style w:type="character" w:styleId="a9">
    <w:name w:val="annotation reference"/>
    <w:basedOn w:val="a0"/>
    <w:uiPriority w:val="99"/>
    <w:semiHidden/>
    <w:unhideWhenUsed/>
    <w:rsid w:val="00554E76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554E76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554E76"/>
  </w:style>
  <w:style w:type="paragraph" w:styleId="ac">
    <w:name w:val="annotation subject"/>
    <w:basedOn w:val="aa"/>
    <w:next w:val="aa"/>
    <w:link w:val="ad"/>
    <w:uiPriority w:val="99"/>
    <w:semiHidden/>
    <w:unhideWhenUsed/>
    <w:rsid w:val="00554E76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554E76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554E76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554E76"/>
    <w:rPr>
      <w:sz w:val="18"/>
      <w:szCs w:val="18"/>
    </w:rPr>
  </w:style>
  <w:style w:type="paragraph" w:customStyle="1" w:styleId="alt">
    <w:name w:val="alt"/>
    <w:basedOn w:val="a"/>
    <w:rsid w:val="0012136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1">
    <w:name w:val="Grid Table 1 Light"/>
    <w:basedOn w:val="a1"/>
    <w:uiPriority w:val="46"/>
    <w:rsid w:val="001C57D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f0">
    <w:name w:val="Grid Table Light"/>
    <w:basedOn w:val="a1"/>
    <w:uiPriority w:val="40"/>
    <w:rsid w:val="001C57D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0">
    <w:name w:val="Plain Table 1"/>
    <w:basedOn w:val="a1"/>
    <w:uiPriority w:val="41"/>
    <w:rsid w:val="000A232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mpact">
    <w:name w:val="Compact"/>
    <w:basedOn w:val="af1"/>
    <w:qFormat/>
    <w:rsid w:val="007529AC"/>
    <w:pPr>
      <w:widowControl/>
      <w:spacing w:before="36" w:after="36"/>
      <w:jc w:val="left"/>
    </w:pPr>
    <w:rPr>
      <w:kern w:val="0"/>
      <w:sz w:val="24"/>
      <w:szCs w:val="24"/>
    </w:rPr>
  </w:style>
  <w:style w:type="table" w:customStyle="1" w:styleId="Table">
    <w:name w:val="Table"/>
    <w:semiHidden/>
    <w:unhideWhenUsed/>
    <w:qFormat/>
    <w:rsid w:val="007529AC"/>
    <w:pPr>
      <w:spacing w:after="200"/>
    </w:pPr>
    <w:rPr>
      <w:kern w:val="0"/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af1">
    <w:name w:val="Body Text"/>
    <w:basedOn w:val="a"/>
    <w:link w:val="af2"/>
    <w:uiPriority w:val="99"/>
    <w:semiHidden/>
    <w:unhideWhenUsed/>
    <w:rsid w:val="007529AC"/>
    <w:pPr>
      <w:spacing w:after="120"/>
    </w:pPr>
  </w:style>
  <w:style w:type="character" w:customStyle="1" w:styleId="af2">
    <w:name w:val="正文文本 字符"/>
    <w:basedOn w:val="a0"/>
    <w:link w:val="af1"/>
    <w:uiPriority w:val="99"/>
    <w:semiHidden/>
    <w:rsid w:val="007529AC"/>
  </w:style>
  <w:style w:type="character" w:customStyle="1" w:styleId="VerbatimChar">
    <w:name w:val="Verbatim Char"/>
    <w:basedOn w:val="a0"/>
    <w:link w:val="SourceCode"/>
    <w:rsid w:val="006648F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6648FF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styleId="af3">
    <w:name w:val="Hyperlink"/>
    <w:basedOn w:val="a0"/>
    <w:uiPriority w:val="99"/>
    <w:unhideWhenUsed/>
    <w:rsid w:val="00E871C6"/>
    <w:rPr>
      <w:color w:val="0563C1" w:themeColor="hyperlink"/>
      <w:u w:val="single"/>
    </w:rPr>
  </w:style>
  <w:style w:type="character" w:styleId="af4">
    <w:name w:val="Unresolved Mention"/>
    <w:basedOn w:val="a0"/>
    <w:uiPriority w:val="99"/>
    <w:semiHidden/>
    <w:unhideWhenUsed/>
    <w:rsid w:val="00E871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4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40861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github.com/hazuki-keatsu/bili-audio-parse-api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20</Pages>
  <Words>2292</Words>
  <Characters>13069</Characters>
  <Application>Microsoft Office Word</Application>
  <DocSecurity>0</DocSecurity>
  <Lines>108</Lines>
  <Paragraphs>30</Paragraphs>
  <ScaleCrop>false</ScaleCrop>
  <Company/>
  <LinksUpToDate>false</LinksUpToDate>
  <CharactersWithSpaces>1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宋胜利</dc:creator>
  <cp:keywords/>
  <dc:description/>
  <cp:lastModifiedBy>博鸣 张</cp:lastModifiedBy>
  <cp:revision>30</cp:revision>
  <cp:lastPrinted>2017-04-17T03:07:00Z</cp:lastPrinted>
  <dcterms:created xsi:type="dcterms:W3CDTF">2017-04-17T03:08:00Z</dcterms:created>
  <dcterms:modified xsi:type="dcterms:W3CDTF">2025-12-18T08:10:00Z</dcterms:modified>
</cp:coreProperties>
</file>